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8"/>
        <w:gridCol w:w="4819"/>
        <w:gridCol w:w="2975"/>
      </w:tblGrid>
      <w:tr w:rsidR="005A1621" w:rsidRPr="00ED5A08" w14:paraId="38D62D96" w14:textId="77777777" w:rsidTr="00823219">
        <w:trPr>
          <w:trHeight w:val="80"/>
          <w:jc w:val="center"/>
        </w:trPr>
        <w:tc>
          <w:tcPr>
            <w:tcW w:w="5000" w:type="pct"/>
            <w:gridSpan w:val="3"/>
            <w:shd w:val="clear" w:color="auto" w:fill="32655C"/>
            <w:vAlign w:val="bottom"/>
          </w:tcPr>
          <w:p w14:paraId="18D4DAAF" w14:textId="77777777" w:rsidR="005A1621" w:rsidRPr="00ED5A08" w:rsidRDefault="005A1621" w:rsidP="00823219">
            <w:pPr>
              <w:spacing w:line="800" w:lineRule="exact"/>
              <w:jc w:val="center"/>
              <w:rPr>
                <w:rFonts w:ascii="Calibri" w:eastAsia="Calibri" w:hAnsi="Calibri" w:cs="Times New Roman"/>
                <w:color w:val="FFFFFF" w:themeColor="background1"/>
                <w:spacing w:val="10"/>
                <w:sz w:val="70"/>
                <w:szCs w:val="70"/>
                <w14:textOutline w14:w="25400" w14:cap="rnd" w14:cmpd="sng" w14:algn="ctr">
                  <w14:solidFill>
                    <w14:schemeClr w14:val="bg1"/>
                  </w14:solidFill>
                  <w14:prstDash w14:val="solid"/>
                  <w14:bevel/>
                </w14:textOutline>
              </w:rPr>
            </w:pPr>
            <w:r w:rsidRPr="00917FCB">
              <w:rPr>
                <w:rFonts w:ascii="Calibri" w:eastAsia="Calibri" w:hAnsi="Calibri" w:cs="Times New Roman"/>
                <w:color w:val="FFFFFF" w:themeColor="background1"/>
                <w:spacing w:val="10"/>
                <w:sz w:val="70"/>
                <w:szCs w:val="70"/>
                <w14:textOutline w14:w="25400" w14:cap="rnd" w14:cmpd="sng" w14:algn="ctr">
                  <w14:solidFill>
                    <w14:schemeClr w14:val="bg1"/>
                  </w14:solidFill>
                  <w14:prstDash w14:val="solid"/>
                  <w14:bevel/>
                </w14:textOutline>
              </w:rPr>
              <w:t>HIGHER EDUCATION PREPARATION</w:t>
            </w:r>
          </w:p>
        </w:tc>
      </w:tr>
      <w:tr w:rsidR="005A1621" w:rsidRPr="00ED5A08" w14:paraId="53A518E5" w14:textId="77777777" w:rsidTr="000922E7">
        <w:tblPrEx>
          <w:tblCellMar>
            <w:left w:w="0" w:type="dxa"/>
            <w:right w:w="0" w:type="dxa"/>
          </w:tblCellMar>
        </w:tblPrEx>
        <w:trPr>
          <w:trHeight w:val="80"/>
          <w:jc w:val="center"/>
        </w:trPr>
        <w:tc>
          <w:tcPr>
            <w:tcW w:w="1382" w:type="pct"/>
            <w:shd w:val="clear" w:color="auto" w:fill="FFFFFF"/>
            <w:vAlign w:val="bottom"/>
          </w:tcPr>
          <w:p w14:paraId="0B9FAE4F" w14:textId="77777777" w:rsidR="005A1621" w:rsidRPr="000922E7" w:rsidRDefault="005A1621" w:rsidP="00823219">
            <w:pPr>
              <w:jc w:val="center"/>
              <w:rPr>
                <w:rFonts w:ascii="Calibri" w:eastAsia="Calibri" w:hAnsi="Calibri" w:cs="Times New Roman"/>
                <w:outline/>
                <w:color w:val="FFFFFF"/>
                <w:sz w:val="28"/>
                <w:szCs w:val="28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  <w14:textFill>
                  <w14:noFill/>
                </w14:textFill>
              </w:rPr>
            </w:pPr>
          </w:p>
        </w:tc>
        <w:tc>
          <w:tcPr>
            <w:tcW w:w="2237" w:type="pct"/>
            <w:shd w:val="clear" w:color="auto" w:fill="419588"/>
            <w:vAlign w:val="bottom"/>
          </w:tcPr>
          <w:p w14:paraId="07EEC5E0" w14:textId="272C280A" w:rsidR="005A1621" w:rsidRPr="00092B84" w:rsidRDefault="000922E7" w:rsidP="00823219">
            <w:pPr>
              <w:jc w:val="center"/>
              <w:rPr>
                <w:rFonts w:ascii="Calibri" w:eastAsia="Calibri" w:hAnsi="Calibri" w:cs="Times New Roman"/>
                <w:b/>
                <w:bCs/>
                <w:color w:val="FFFFFF" w:themeColor="background1"/>
                <w:sz w:val="40"/>
                <w:szCs w:val="40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</w:rPr>
            </w:pPr>
            <w:r>
              <w:rPr>
                <w:rFonts w:ascii="Calibri" w:eastAsia="Calibri" w:hAnsi="Calibri" w:cs="Times New Roman"/>
                <w:b/>
                <w:bCs/>
                <w:color w:val="FFFFFF" w:themeColor="background1"/>
                <w:sz w:val="40"/>
                <w:szCs w:val="40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</w:rPr>
              <w:t>MANAGING YOUR MONEY</w:t>
            </w:r>
          </w:p>
        </w:tc>
        <w:tc>
          <w:tcPr>
            <w:tcW w:w="1381" w:type="pct"/>
            <w:shd w:val="clear" w:color="auto" w:fill="auto"/>
            <w:vAlign w:val="bottom"/>
          </w:tcPr>
          <w:p w14:paraId="6E29C630" w14:textId="77777777" w:rsidR="005A1621" w:rsidRPr="005A1621" w:rsidRDefault="005A1621" w:rsidP="00823219">
            <w:pPr>
              <w:jc w:val="center"/>
              <w:rPr>
                <w:rFonts w:ascii="Calibri" w:eastAsia="Calibri" w:hAnsi="Calibri" w:cs="Times New Roman"/>
                <w:b/>
                <w:bCs/>
                <w:outline/>
                <w:color w:val="FFFFFF"/>
                <w:sz w:val="28"/>
                <w:szCs w:val="28"/>
                <w14:textOutline w14:w="6350" w14:cap="rnd" w14:cmpd="sng" w14:algn="ctr">
                  <w14:solidFill>
                    <w14:srgbClr w14:val="FFFFFF"/>
                  </w14:solidFill>
                  <w14:prstDash w14:val="solid"/>
                  <w14:bevel/>
                </w14:textOutline>
                <w14:textFill>
                  <w14:noFill/>
                </w14:textFill>
              </w:rPr>
            </w:pPr>
          </w:p>
        </w:tc>
      </w:tr>
    </w:tbl>
    <w:p w14:paraId="61A2F777" w14:textId="73DEC267" w:rsidR="003D6920" w:rsidRPr="0001049E" w:rsidRDefault="003D6920" w:rsidP="00DB59F9">
      <w:pPr>
        <w:spacing w:after="0" w:line="276" w:lineRule="auto"/>
        <w:jc w:val="center"/>
        <w:rPr>
          <w:rFonts w:ascii="Arial" w:hAnsi="Arial" w:cs="Arial"/>
          <w:b/>
          <w:sz w:val="48"/>
          <w:szCs w:val="48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"/>
        <w:gridCol w:w="8721"/>
        <w:gridCol w:w="1025"/>
      </w:tblGrid>
      <w:tr w:rsidR="004F58D0" w14:paraId="5BC67F7E" w14:textId="77777777" w:rsidTr="007830A4">
        <w:tc>
          <w:tcPr>
            <w:tcW w:w="476" w:type="pct"/>
            <w:vMerge w:val="restart"/>
            <w:shd w:val="clear" w:color="auto" w:fill="0D224C" w:themeFill="accent3"/>
            <w:vAlign w:val="center"/>
          </w:tcPr>
          <w:p w14:paraId="07E54E8A" w14:textId="77777777" w:rsidR="004F58D0" w:rsidRPr="00CA32E3" w:rsidRDefault="004F58D0" w:rsidP="007830A4">
            <w:pPr>
              <w:jc w:val="center"/>
              <w:rPr>
                <w:b/>
                <w:bCs/>
                <w:color w:val="FFFFFF" w:themeColor="background1"/>
                <w:sz w:val="66"/>
                <w:szCs w:val="66"/>
              </w:rPr>
            </w:pPr>
            <w:r w:rsidRPr="00CA32E3">
              <w:rPr>
                <w:noProof/>
                <w:sz w:val="66"/>
                <w:szCs w:val="66"/>
                <w14:textOutline w14:w="19050" w14:cap="rnd" w14:cmpd="sng" w14:algn="ctr">
                  <w14:solidFill>
                    <w14:schemeClr w14:val="bg1"/>
                  </w14:solidFill>
                  <w14:prstDash w14:val="solid"/>
                  <w14:bevel/>
                </w14:textOutline>
              </w:rPr>
              <w:t>1</w:t>
            </w:r>
          </w:p>
        </w:tc>
        <w:tc>
          <w:tcPr>
            <w:tcW w:w="4048" w:type="pct"/>
            <w:tcBorders>
              <w:bottom w:val="single" w:sz="12" w:space="0" w:color="FFFFFF" w:themeColor="background1"/>
            </w:tcBorders>
            <w:shd w:val="clear" w:color="auto" w:fill="0D224C" w:themeFill="accent3"/>
            <w:vAlign w:val="center"/>
          </w:tcPr>
          <w:p w14:paraId="0302AA80" w14:textId="5767291D" w:rsidR="004F58D0" w:rsidRPr="00767576" w:rsidRDefault="004F58D0" w:rsidP="007830A4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GET A STUDENT BANK ACCOUNT</w:t>
            </w:r>
          </w:p>
        </w:tc>
        <w:tc>
          <w:tcPr>
            <w:tcW w:w="476" w:type="pct"/>
            <w:vMerge w:val="restart"/>
            <w:shd w:val="clear" w:color="auto" w:fill="0D224C" w:themeFill="accent3"/>
            <w:vAlign w:val="center"/>
          </w:tcPr>
          <w:p w14:paraId="1853A3FA" w14:textId="2BA11880" w:rsidR="004F58D0" w:rsidRDefault="004F58D0" w:rsidP="007830A4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502C48">
              <w:rPr>
                <w:b/>
                <w:bCs/>
                <w:noProof/>
                <w:color w:val="FFFFFF" w:themeColor="background1"/>
                <w:sz w:val="20"/>
                <w:szCs w:val="20"/>
              </w:rPr>
              <w:drawing>
                <wp:inline distT="0" distB="0" distL="0" distR="0" wp14:anchorId="5E35AD9B" wp14:editId="4C51FB9C">
                  <wp:extent cx="443698" cy="432000"/>
                  <wp:effectExtent l="0" t="0" r="0" b="6350"/>
                  <wp:docPr id="68" name="Picture 68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noun_bank account_1647723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698" cy="4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D0" w14:paraId="31A689B3" w14:textId="77777777" w:rsidTr="007830A4">
        <w:trPr>
          <w:trHeight w:val="454"/>
        </w:trPr>
        <w:tc>
          <w:tcPr>
            <w:tcW w:w="476" w:type="pct"/>
            <w:vMerge/>
            <w:shd w:val="clear" w:color="auto" w:fill="A4BDEF" w:themeFill="accent3" w:themeFillTint="40"/>
          </w:tcPr>
          <w:p w14:paraId="6915F52A" w14:textId="77777777" w:rsidR="004F58D0" w:rsidRDefault="004F58D0" w:rsidP="007830A4">
            <w:pPr>
              <w:spacing w:line="230" w:lineRule="exact"/>
            </w:pPr>
          </w:p>
        </w:tc>
        <w:tc>
          <w:tcPr>
            <w:tcW w:w="4048" w:type="pct"/>
            <w:tcBorders>
              <w:top w:val="single" w:sz="12" w:space="0" w:color="FFFFFF" w:themeColor="background1"/>
            </w:tcBorders>
            <w:shd w:val="clear" w:color="auto" w:fill="0D224C" w:themeFill="accent3"/>
          </w:tcPr>
          <w:p w14:paraId="0A6B37C9" w14:textId="160D180F" w:rsidR="004F58D0" w:rsidRPr="0031049B" w:rsidRDefault="0022318C" w:rsidP="007830A4">
            <w:pPr>
              <w:spacing w:line="220" w:lineRule="ex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</w:t>
            </w:r>
            <w:r w:rsidR="004F58D0" w:rsidRPr="004F58D0">
              <w:rPr>
                <w:b/>
                <w:bCs/>
              </w:rPr>
              <w:t xml:space="preserve">xclusive </w:t>
            </w:r>
            <w:r>
              <w:rPr>
                <w:b/>
                <w:bCs/>
              </w:rPr>
              <w:t>to</w:t>
            </w:r>
            <w:r w:rsidR="004F58D0" w:rsidRPr="004F58D0">
              <w:rPr>
                <w:b/>
                <w:bCs/>
              </w:rPr>
              <w:t xml:space="preserve"> higher education students, these </w:t>
            </w:r>
            <w:r>
              <w:rPr>
                <w:b/>
                <w:bCs/>
              </w:rPr>
              <w:t>are designed</w:t>
            </w:r>
            <w:r w:rsidR="004F58D0" w:rsidRPr="004F58D0">
              <w:rPr>
                <w:b/>
                <w:bCs/>
              </w:rPr>
              <w:t xml:space="preserve"> to help you with the costs associated with your studies.</w:t>
            </w:r>
          </w:p>
        </w:tc>
        <w:tc>
          <w:tcPr>
            <w:tcW w:w="476" w:type="pct"/>
            <w:vMerge/>
            <w:shd w:val="clear" w:color="auto" w:fill="A4BDEF" w:themeFill="accent3" w:themeFillTint="40"/>
          </w:tcPr>
          <w:p w14:paraId="4E47C03B" w14:textId="77777777" w:rsidR="004F58D0" w:rsidRDefault="004F58D0" w:rsidP="007830A4">
            <w:pPr>
              <w:spacing w:line="230" w:lineRule="exact"/>
            </w:pPr>
          </w:p>
        </w:tc>
      </w:tr>
      <w:tr w:rsidR="004F58D0" w14:paraId="1DF46DA7" w14:textId="77777777" w:rsidTr="007830A4">
        <w:trPr>
          <w:trHeight w:val="1042"/>
        </w:trPr>
        <w:tc>
          <w:tcPr>
            <w:tcW w:w="5000" w:type="pct"/>
            <w:gridSpan w:val="3"/>
            <w:shd w:val="clear" w:color="auto" w:fill="ADC4F1"/>
          </w:tcPr>
          <w:p w14:paraId="59346C1B" w14:textId="5897AE75" w:rsidR="004F58D0" w:rsidRPr="00152891" w:rsidRDefault="004F58D0" w:rsidP="00B61B01">
            <w:pPr>
              <w:spacing w:before="40" w:line="230" w:lineRule="exact"/>
              <w:rPr>
                <w:rFonts w:cstheme="minorHAnsi"/>
                <w:b/>
                <w:bCs/>
              </w:rPr>
            </w:pPr>
            <w:r>
              <w:t xml:space="preserve">A range of </w:t>
            </w:r>
            <w:r w:rsidRPr="00685076">
              <w:rPr>
                <w:b/>
                <w:bCs/>
              </w:rPr>
              <w:t>banks</w:t>
            </w:r>
            <w:r>
              <w:t xml:space="preserve"> and </w:t>
            </w:r>
            <w:r w:rsidRPr="00685076">
              <w:rPr>
                <w:b/>
                <w:bCs/>
              </w:rPr>
              <w:t>building societies</w:t>
            </w:r>
            <w:r>
              <w:t xml:space="preserve"> offer </w:t>
            </w:r>
            <w:r w:rsidRPr="00685076">
              <w:rPr>
                <w:b/>
                <w:bCs/>
              </w:rPr>
              <w:t>student bank accounts</w:t>
            </w:r>
            <w:r w:rsidR="002F7D5B">
              <w:t xml:space="preserve"> with different </w:t>
            </w:r>
            <w:r w:rsidR="002F7D5B" w:rsidRPr="00685076">
              <w:rPr>
                <w:b/>
                <w:bCs/>
              </w:rPr>
              <w:t>terms</w:t>
            </w:r>
            <w:r w:rsidR="002F7D5B">
              <w:t xml:space="preserve"> and </w:t>
            </w:r>
            <w:r w:rsidR="002F7D5B" w:rsidRPr="00685076">
              <w:rPr>
                <w:b/>
                <w:bCs/>
              </w:rPr>
              <w:t>benefits</w:t>
            </w:r>
            <w:r>
              <w:t xml:space="preserve">, so </w:t>
            </w:r>
            <w:r w:rsidR="000F1720">
              <w:t xml:space="preserve">it is important to </w:t>
            </w:r>
            <w:r>
              <w:t xml:space="preserve">identify the </w:t>
            </w:r>
            <w:r w:rsidRPr="00685076">
              <w:rPr>
                <w:b/>
                <w:bCs/>
              </w:rPr>
              <w:t>best option for you</w:t>
            </w:r>
            <w:r>
              <w:t>.</w:t>
            </w:r>
          </w:p>
          <w:p w14:paraId="1737F811" w14:textId="77777777" w:rsidR="004F58D0" w:rsidRDefault="004F58D0" w:rsidP="007830A4">
            <w:pPr>
              <w:rPr>
                <w:sz w:val="10"/>
                <w:szCs w:val="10"/>
              </w:rPr>
            </w:pPr>
          </w:p>
          <w:tbl>
            <w:tblPr>
              <w:tblStyle w:val="TableGrid"/>
              <w:tblW w:w="0" w:type="auto"/>
              <w:tblInd w:w="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514"/>
            </w:tblGrid>
            <w:tr w:rsidR="004F58D0" w14:paraId="2ECC4412" w14:textId="77777777" w:rsidTr="007830A4">
              <w:trPr>
                <w:trHeight w:val="283"/>
              </w:trPr>
              <w:tc>
                <w:tcPr>
                  <w:tcW w:w="10514" w:type="dxa"/>
                  <w:shd w:val="clear" w:color="auto" w:fill="13316F" w:themeFill="accent3" w:themeFillTint="E6"/>
                  <w:vAlign w:val="center"/>
                </w:tcPr>
                <w:p w14:paraId="02090332" w14:textId="4CEFA3D4" w:rsidR="004F58D0" w:rsidRPr="007319D2" w:rsidRDefault="002F7D5B" w:rsidP="007830A4">
                  <w:pPr>
                    <w:spacing w:line="230" w:lineRule="exact"/>
                    <w:rPr>
                      <w:b/>
                      <w:bCs/>
                    </w:rPr>
                  </w:pPr>
                  <w:r w:rsidRPr="007319D2">
                    <w:rPr>
                      <w:b/>
                      <w:bCs/>
                    </w:rPr>
                    <w:t>THINGS TO CONSIDER</w:t>
                  </w:r>
                </w:p>
              </w:tc>
            </w:tr>
            <w:tr w:rsidR="004F58D0" w14:paraId="06D69F17" w14:textId="77777777" w:rsidTr="007830A4">
              <w:tc>
                <w:tcPr>
                  <w:tcW w:w="10514" w:type="dxa"/>
                  <w:shd w:val="clear" w:color="auto" w:fill="94B1EC"/>
                </w:tcPr>
                <w:p w14:paraId="056F8551" w14:textId="77777777" w:rsidR="004F58D0" w:rsidRPr="00314B6B" w:rsidRDefault="004F58D0" w:rsidP="007830A4">
                  <w:pPr>
                    <w:rPr>
                      <w:rFonts w:cstheme="minorHAnsi"/>
                      <w:sz w:val="10"/>
                      <w:szCs w:val="10"/>
                    </w:rPr>
                  </w:pPr>
                </w:p>
                <w:tbl>
                  <w:tblPr>
                    <w:tblStyle w:val="TableGrid"/>
                    <w:tblW w:w="0" w:type="auto"/>
                    <w:tblInd w:w="20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67"/>
                    <w:gridCol w:w="9531"/>
                  </w:tblGrid>
                  <w:tr w:rsidR="004F58D0" w14:paraId="5BB84BAE" w14:textId="77777777" w:rsidTr="007830A4">
                    <w:trPr>
                      <w:trHeight w:val="283"/>
                    </w:trPr>
                    <w:tc>
                      <w:tcPr>
                        <w:tcW w:w="567" w:type="dxa"/>
                        <w:vMerge w:val="restart"/>
                        <w:shd w:val="clear" w:color="auto" w:fill="13316F" w:themeFill="accent3" w:themeFillTint="E6"/>
                        <w:vAlign w:val="center"/>
                      </w:tcPr>
                      <w:p w14:paraId="225A22CF" w14:textId="35B0041C" w:rsidR="004F58D0" w:rsidRDefault="002F7D5B" w:rsidP="007830A4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3C9A8003" wp14:editId="5D86B23B">
                              <wp:extent cx="288000" cy="288000"/>
                              <wp:effectExtent l="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3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88000" cy="288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63" w:type="dxa"/>
                        <w:shd w:val="clear" w:color="auto" w:fill="13316F" w:themeFill="accent3" w:themeFillTint="E6"/>
                        <w:vAlign w:val="center"/>
                      </w:tcPr>
                      <w:p w14:paraId="76F62362" w14:textId="15ED7816" w:rsidR="004F58D0" w:rsidRPr="00152891" w:rsidRDefault="002F7D5B" w:rsidP="007830A4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INTEREST-FREE OVERDRAFT</w:t>
                        </w:r>
                      </w:p>
                    </w:tc>
                  </w:tr>
                  <w:tr w:rsidR="004F58D0" w14:paraId="593F2E1D" w14:textId="77777777" w:rsidTr="007830A4">
                    <w:trPr>
                      <w:trHeight w:val="70"/>
                    </w:trPr>
                    <w:tc>
                      <w:tcPr>
                        <w:tcW w:w="567" w:type="dxa"/>
                        <w:vMerge/>
                        <w:shd w:val="clear" w:color="auto" w:fill="4A7CE0" w:themeFill="accent3" w:themeFillTint="80"/>
                        <w:vAlign w:val="center"/>
                      </w:tcPr>
                      <w:p w14:paraId="483C2D66" w14:textId="77777777" w:rsidR="004F58D0" w:rsidRDefault="004F58D0" w:rsidP="007830A4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9563" w:type="dxa"/>
                        <w:shd w:val="clear" w:color="auto" w:fill="94B1EC"/>
                        <w:vAlign w:val="center"/>
                      </w:tcPr>
                      <w:p w14:paraId="47A67E11" w14:textId="426E4D3A" w:rsidR="004F58D0" w:rsidRPr="00152891" w:rsidRDefault="002F7D5B" w:rsidP="007830A4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This allows you to </w:t>
                        </w:r>
                        <w:r w:rsidRPr="00685076">
                          <w:rPr>
                            <w:rFonts w:cstheme="minorHAnsi"/>
                            <w:b/>
                            <w:bCs/>
                          </w:rPr>
                          <w:t>borrow extra money</w:t>
                        </w:r>
                        <w:r>
                          <w:rPr>
                            <w:rFonts w:cstheme="minorHAnsi"/>
                          </w:rPr>
                          <w:t xml:space="preserve">, so that your </w:t>
                        </w:r>
                        <w:r w:rsidRPr="00685076">
                          <w:rPr>
                            <w:rFonts w:cstheme="minorHAnsi"/>
                          </w:rPr>
                          <w:t>balance goes below zero</w:t>
                        </w:r>
                        <w:r>
                          <w:rPr>
                            <w:rFonts w:cstheme="minorHAnsi"/>
                          </w:rPr>
                          <w:t xml:space="preserve">, </w:t>
                        </w:r>
                        <w:r w:rsidRPr="00685076">
                          <w:rPr>
                            <w:rFonts w:cstheme="minorHAnsi"/>
                            <w:b/>
                            <w:bCs/>
                          </w:rPr>
                          <w:t>without being charged</w:t>
                        </w:r>
                        <w:r>
                          <w:rPr>
                            <w:rFonts w:cstheme="minorHAnsi"/>
                          </w:rPr>
                          <w:t xml:space="preserve">. </w:t>
                        </w:r>
                      </w:p>
                    </w:tc>
                  </w:tr>
                  <w:tr w:rsidR="004F58D0" w14:paraId="069CA4F5" w14:textId="77777777" w:rsidTr="007830A4">
                    <w:trPr>
                      <w:trHeight w:val="70"/>
                    </w:trPr>
                    <w:tc>
                      <w:tcPr>
                        <w:tcW w:w="10130" w:type="dxa"/>
                        <w:gridSpan w:val="2"/>
                        <w:shd w:val="clear" w:color="auto" w:fill="94B1EC"/>
                        <w:vAlign w:val="center"/>
                      </w:tcPr>
                      <w:p w14:paraId="67D8E380" w14:textId="328C0DBB" w:rsidR="004F58D0" w:rsidRDefault="002F7D5B" w:rsidP="007830A4">
                        <w:pPr>
                          <w:spacing w:after="40"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Although debt is generally not a good thing, an </w:t>
                        </w:r>
                        <w:r w:rsidRPr="007319D2">
                          <w:rPr>
                            <w:rFonts w:cstheme="minorHAnsi"/>
                            <w:b/>
                            <w:bCs/>
                          </w:rPr>
                          <w:t>interest-free overdraft</w:t>
                        </w:r>
                        <w:r>
                          <w:rPr>
                            <w:rFonts w:cstheme="minorHAnsi"/>
                          </w:rPr>
                          <w:t xml:space="preserve"> via a </w:t>
                        </w:r>
                        <w:r w:rsidRPr="007319D2">
                          <w:rPr>
                            <w:rFonts w:cstheme="minorHAnsi"/>
                            <w:b/>
                            <w:bCs/>
                          </w:rPr>
                          <w:t>student bank account</w:t>
                        </w:r>
                        <w:r>
                          <w:rPr>
                            <w:rFonts w:cstheme="minorHAnsi"/>
                          </w:rPr>
                          <w:t xml:space="preserve"> is an </w:t>
                        </w:r>
                        <w:r w:rsidRPr="00685076">
                          <w:rPr>
                            <w:rFonts w:cstheme="minorHAnsi"/>
                            <w:b/>
                            <w:bCs/>
                          </w:rPr>
                          <w:t>excellent buffer</w:t>
                        </w:r>
                        <w:r>
                          <w:rPr>
                            <w:rFonts w:cstheme="minorHAnsi"/>
                          </w:rPr>
                          <w:t xml:space="preserve"> in case of </w:t>
                        </w:r>
                        <w:r w:rsidRPr="00685076">
                          <w:rPr>
                            <w:rFonts w:cstheme="minorHAnsi"/>
                            <w:b/>
                            <w:bCs/>
                          </w:rPr>
                          <w:t>emergencies</w:t>
                        </w:r>
                        <w:r>
                          <w:rPr>
                            <w:rFonts w:cstheme="minorHAnsi"/>
                          </w:rPr>
                          <w:t>.</w:t>
                        </w:r>
                        <w:r w:rsidR="006E3276">
                          <w:rPr>
                            <w:rFonts w:cstheme="minorHAnsi"/>
                          </w:rPr>
                          <w:t xml:space="preserve"> </w:t>
                        </w:r>
                        <w:r w:rsidR="006E3276" w:rsidRPr="00685076">
                          <w:rPr>
                            <w:rFonts w:cstheme="minorHAnsi"/>
                            <w:b/>
                            <w:bCs/>
                          </w:rPr>
                          <w:t>M</w:t>
                        </w:r>
                        <w:r w:rsidRPr="00685076">
                          <w:rPr>
                            <w:rFonts w:cstheme="minorHAnsi"/>
                            <w:b/>
                            <w:bCs/>
                          </w:rPr>
                          <w:t>ake sure to not go over your agreed limit</w:t>
                        </w:r>
                        <w:r>
                          <w:rPr>
                            <w:rFonts w:cstheme="minorHAnsi"/>
                          </w:rPr>
                          <w:t xml:space="preserve">, otherwise you will incur </w:t>
                        </w:r>
                        <w:r w:rsidRPr="00685076">
                          <w:rPr>
                            <w:rFonts w:cstheme="minorHAnsi"/>
                            <w:b/>
                            <w:bCs/>
                          </w:rPr>
                          <w:t>charges</w:t>
                        </w:r>
                        <w:r>
                          <w:rPr>
                            <w:rFonts w:cstheme="minorHAnsi"/>
                          </w:rPr>
                          <w:t xml:space="preserve">. </w:t>
                        </w:r>
                        <w:r w:rsidR="006E3276">
                          <w:rPr>
                            <w:rFonts w:cstheme="minorHAnsi"/>
                          </w:rPr>
                          <w:t xml:space="preserve">Upon </w:t>
                        </w:r>
                        <w:r w:rsidR="006E3276" w:rsidRPr="00685076">
                          <w:rPr>
                            <w:rFonts w:cstheme="minorHAnsi"/>
                            <w:b/>
                            <w:bCs/>
                          </w:rPr>
                          <w:t>completing</w:t>
                        </w:r>
                        <w:r w:rsidR="006E3276">
                          <w:rPr>
                            <w:rFonts w:cstheme="minorHAnsi"/>
                          </w:rPr>
                          <w:t xml:space="preserve"> your </w:t>
                        </w:r>
                        <w:r w:rsidR="006E3276" w:rsidRPr="00685076">
                          <w:rPr>
                            <w:rFonts w:cstheme="minorHAnsi"/>
                            <w:b/>
                            <w:bCs/>
                          </w:rPr>
                          <w:t>studies</w:t>
                        </w:r>
                        <w:r>
                          <w:rPr>
                            <w:rFonts w:cstheme="minorHAnsi"/>
                          </w:rPr>
                          <w:t>, you</w:t>
                        </w:r>
                        <w:r w:rsidR="006E3276">
                          <w:rPr>
                            <w:rFonts w:cstheme="minorHAnsi"/>
                          </w:rPr>
                          <w:t xml:space="preserve"> will be switched to </w:t>
                        </w:r>
                        <w:r w:rsidR="006E3276" w:rsidRPr="00685076">
                          <w:rPr>
                            <w:rFonts w:cstheme="minorHAnsi"/>
                            <w:b/>
                            <w:bCs/>
                          </w:rPr>
                          <w:t>a graduate account</w:t>
                        </w:r>
                        <w:r w:rsidR="006E3276">
                          <w:rPr>
                            <w:rFonts w:cstheme="minorHAnsi"/>
                          </w:rPr>
                          <w:t xml:space="preserve"> and your</w:t>
                        </w:r>
                        <w:r>
                          <w:rPr>
                            <w:rFonts w:cstheme="minorHAnsi"/>
                          </w:rPr>
                          <w:t xml:space="preserve"> interest-free overdraft will </w:t>
                        </w:r>
                        <w:r w:rsidR="002950DB">
                          <w:rPr>
                            <w:rFonts w:cstheme="minorHAnsi"/>
                          </w:rPr>
                          <w:t xml:space="preserve">typically be </w:t>
                        </w:r>
                        <w:r w:rsidRPr="00685076">
                          <w:rPr>
                            <w:rFonts w:cstheme="minorHAnsi"/>
                            <w:b/>
                            <w:bCs/>
                          </w:rPr>
                          <w:t>reduced</w:t>
                        </w:r>
                        <w:r w:rsidR="002950DB">
                          <w:rPr>
                            <w:rFonts w:cstheme="minorHAnsi"/>
                          </w:rPr>
                          <w:t xml:space="preserve"> </w:t>
                        </w:r>
                        <w:r w:rsidR="002950DB" w:rsidRPr="00685076">
                          <w:rPr>
                            <w:rFonts w:cstheme="minorHAnsi"/>
                            <w:b/>
                            <w:bCs/>
                          </w:rPr>
                          <w:t>over</w:t>
                        </w:r>
                        <w:r w:rsidR="002950DB">
                          <w:rPr>
                            <w:rFonts w:cstheme="minorHAnsi"/>
                          </w:rPr>
                          <w:t xml:space="preserve"> </w:t>
                        </w:r>
                        <w:r w:rsidR="002950DB" w:rsidRPr="00685076">
                          <w:rPr>
                            <w:rFonts w:cstheme="minorHAnsi"/>
                            <w:b/>
                            <w:bCs/>
                          </w:rPr>
                          <w:t>time</w:t>
                        </w:r>
                        <w:r w:rsidR="002950DB">
                          <w:rPr>
                            <w:rFonts w:cstheme="minorHAnsi"/>
                          </w:rPr>
                          <w:t>.</w:t>
                        </w:r>
                      </w:p>
                    </w:tc>
                  </w:tr>
                </w:tbl>
                <w:p w14:paraId="4270FD5B" w14:textId="77777777" w:rsidR="004F58D0" w:rsidRPr="00367219" w:rsidRDefault="004F58D0" w:rsidP="007830A4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Ind w:w="20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67"/>
                    <w:gridCol w:w="9531"/>
                  </w:tblGrid>
                  <w:tr w:rsidR="004F58D0" w14:paraId="3B1A98F6" w14:textId="77777777" w:rsidTr="007830A4">
                    <w:trPr>
                      <w:trHeight w:val="283"/>
                    </w:trPr>
                    <w:tc>
                      <w:tcPr>
                        <w:tcW w:w="567" w:type="dxa"/>
                        <w:vMerge w:val="restart"/>
                        <w:shd w:val="clear" w:color="auto" w:fill="13316F" w:themeFill="accent3" w:themeFillTint="E6"/>
                        <w:vAlign w:val="center"/>
                      </w:tcPr>
                      <w:p w14:paraId="03B4684D" w14:textId="239A9F28" w:rsidR="004F58D0" w:rsidRDefault="002950DB" w:rsidP="007830A4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7DD88BB5" wp14:editId="3FE84599">
                              <wp:extent cx="288000" cy="288000"/>
                              <wp:effectExtent l="0" t="0" r="0" b="0"/>
                              <wp:docPr id="2" name="Picture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" name=""/>
                                      <pic:cNvPicPr/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88000" cy="288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63" w:type="dxa"/>
                        <w:shd w:val="clear" w:color="auto" w:fill="13316F" w:themeFill="accent3" w:themeFillTint="E6"/>
                        <w:vAlign w:val="center"/>
                      </w:tcPr>
                      <w:p w14:paraId="3B11F617" w14:textId="57C972C2" w:rsidR="004F58D0" w:rsidRPr="00152891" w:rsidRDefault="002950DB" w:rsidP="007830A4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FREEBIES</w:t>
                        </w:r>
                      </w:p>
                    </w:tc>
                  </w:tr>
                  <w:tr w:rsidR="004F58D0" w14:paraId="7B4F8FF0" w14:textId="77777777" w:rsidTr="007830A4">
                    <w:trPr>
                      <w:trHeight w:val="70"/>
                    </w:trPr>
                    <w:tc>
                      <w:tcPr>
                        <w:tcW w:w="567" w:type="dxa"/>
                        <w:vMerge/>
                        <w:shd w:val="clear" w:color="auto" w:fill="0D224C" w:themeFill="accent3"/>
                        <w:vAlign w:val="center"/>
                      </w:tcPr>
                      <w:p w14:paraId="066AEF96" w14:textId="77777777" w:rsidR="004F58D0" w:rsidRDefault="004F58D0" w:rsidP="007830A4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9563" w:type="dxa"/>
                        <w:shd w:val="clear" w:color="auto" w:fill="94B1EC"/>
                        <w:vAlign w:val="center"/>
                      </w:tcPr>
                      <w:p w14:paraId="4F75F547" w14:textId="3EAABBDF" w:rsidR="004F58D0" w:rsidRPr="00435C99" w:rsidRDefault="002950DB" w:rsidP="007830A4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Although </w:t>
                        </w:r>
                        <w:r w:rsidRPr="0022318C">
                          <w:rPr>
                            <w:rFonts w:cstheme="minorHAnsi"/>
                            <w:b/>
                            <w:bCs/>
                          </w:rPr>
                          <w:t xml:space="preserve">an interest-free overdraft is </w:t>
                        </w:r>
                        <w:r w:rsidR="00685076" w:rsidRPr="0022318C">
                          <w:rPr>
                            <w:rFonts w:cstheme="minorHAnsi"/>
                            <w:b/>
                            <w:bCs/>
                          </w:rPr>
                          <w:t xml:space="preserve">the </w:t>
                        </w:r>
                        <w:r w:rsidRPr="0022318C">
                          <w:rPr>
                            <w:rFonts w:cstheme="minorHAnsi"/>
                            <w:b/>
                            <w:bCs/>
                          </w:rPr>
                          <w:t>most important</w:t>
                        </w:r>
                        <w:r w:rsidR="00685076" w:rsidRPr="0022318C">
                          <w:rPr>
                            <w:rFonts w:cstheme="minorHAnsi"/>
                            <w:b/>
                            <w:bCs/>
                          </w:rPr>
                          <w:t xml:space="preserve"> thing</w:t>
                        </w:r>
                        <w:r w:rsidR="00685076">
                          <w:rPr>
                            <w:rFonts w:cstheme="minorHAnsi"/>
                          </w:rPr>
                          <w:t xml:space="preserve"> to consider</w:t>
                        </w:r>
                        <w:r>
                          <w:rPr>
                            <w:rFonts w:cstheme="minorHAnsi"/>
                          </w:rPr>
                          <w:t>, some banks and build</w:t>
                        </w:r>
                        <w:r w:rsidR="00D32264">
                          <w:rPr>
                            <w:rFonts w:cstheme="minorHAnsi"/>
                          </w:rPr>
                          <w:t>ing</w:t>
                        </w:r>
                        <w:r>
                          <w:rPr>
                            <w:rFonts w:cstheme="minorHAnsi"/>
                          </w:rPr>
                          <w:t xml:space="preserve"> </w:t>
                        </w:r>
                      </w:p>
                    </w:tc>
                  </w:tr>
                  <w:tr w:rsidR="004F58D0" w14:paraId="7E2420E2" w14:textId="77777777" w:rsidTr="007830A4">
                    <w:trPr>
                      <w:trHeight w:val="70"/>
                    </w:trPr>
                    <w:tc>
                      <w:tcPr>
                        <w:tcW w:w="10130" w:type="dxa"/>
                        <w:gridSpan w:val="2"/>
                        <w:shd w:val="clear" w:color="auto" w:fill="94B1EC"/>
                        <w:vAlign w:val="center"/>
                      </w:tcPr>
                      <w:p w14:paraId="3651E0A6" w14:textId="2B32D8B4" w:rsidR="004F58D0" w:rsidRDefault="00685076" w:rsidP="007830A4">
                        <w:pPr>
                          <w:spacing w:after="40"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societies may also offer </w:t>
                        </w:r>
                        <w:r w:rsidR="002950DB" w:rsidRPr="00685076">
                          <w:rPr>
                            <w:rFonts w:cstheme="minorHAnsi"/>
                            <w:b/>
                            <w:bCs/>
                          </w:rPr>
                          <w:t>incentives</w:t>
                        </w:r>
                        <w:r w:rsidR="002950DB">
                          <w:rPr>
                            <w:rFonts w:cstheme="minorHAnsi"/>
                          </w:rPr>
                          <w:t xml:space="preserve"> such as </w:t>
                        </w:r>
                        <w:r w:rsidR="002950DB" w:rsidRPr="00685076">
                          <w:rPr>
                            <w:rFonts w:cstheme="minorHAnsi"/>
                            <w:b/>
                            <w:bCs/>
                          </w:rPr>
                          <w:t>travel</w:t>
                        </w:r>
                        <w:r w:rsidR="002950DB">
                          <w:rPr>
                            <w:rFonts w:cstheme="minorHAnsi"/>
                          </w:rPr>
                          <w:t xml:space="preserve"> </w:t>
                        </w:r>
                        <w:r w:rsidR="002950DB" w:rsidRPr="00685076">
                          <w:rPr>
                            <w:rFonts w:cstheme="minorHAnsi"/>
                            <w:b/>
                            <w:bCs/>
                          </w:rPr>
                          <w:t>discounts</w:t>
                        </w:r>
                        <w:r w:rsidR="002950DB">
                          <w:rPr>
                            <w:rFonts w:cstheme="minorHAnsi"/>
                          </w:rPr>
                          <w:t xml:space="preserve">, </w:t>
                        </w:r>
                        <w:r w:rsidR="002950DB" w:rsidRPr="00685076">
                          <w:rPr>
                            <w:rFonts w:cstheme="minorHAnsi"/>
                            <w:b/>
                            <w:bCs/>
                          </w:rPr>
                          <w:t>cash rewards</w:t>
                        </w:r>
                        <w:r w:rsidR="002950DB">
                          <w:rPr>
                            <w:rFonts w:cstheme="minorHAnsi"/>
                          </w:rPr>
                          <w:t xml:space="preserve"> and other “</w:t>
                        </w:r>
                        <w:r w:rsidR="002950DB" w:rsidRPr="00685076">
                          <w:rPr>
                            <w:rFonts w:cstheme="minorHAnsi"/>
                            <w:b/>
                            <w:bCs/>
                          </w:rPr>
                          <w:t>exclusive</w:t>
                        </w:r>
                        <w:r w:rsidR="002950DB">
                          <w:rPr>
                            <w:rFonts w:cstheme="minorHAnsi"/>
                          </w:rPr>
                          <w:t xml:space="preserve">” </w:t>
                        </w:r>
                        <w:r w:rsidR="002950DB" w:rsidRPr="00685076">
                          <w:rPr>
                            <w:rFonts w:cstheme="minorHAnsi"/>
                            <w:b/>
                            <w:bCs/>
                          </w:rPr>
                          <w:t>deals</w:t>
                        </w:r>
                        <w:r w:rsidR="002950DB">
                          <w:rPr>
                            <w:rFonts w:cstheme="minorHAnsi"/>
                          </w:rPr>
                          <w:t>.</w:t>
                        </w:r>
                      </w:p>
                    </w:tc>
                  </w:tr>
                </w:tbl>
                <w:p w14:paraId="3832848D" w14:textId="77777777" w:rsidR="002950DB" w:rsidRPr="002950DB" w:rsidRDefault="004F58D0" w:rsidP="007830A4">
                  <w:pPr>
                    <w:rPr>
                      <w:rFonts w:cstheme="minorHAnsi"/>
                      <w:sz w:val="4"/>
                      <w:szCs w:val="4"/>
                    </w:rPr>
                  </w:pPr>
                  <w:r w:rsidRPr="00367219">
                    <w:rPr>
                      <w:rFonts w:cstheme="minorHAnsi"/>
                      <w:sz w:val="10"/>
                      <w:szCs w:val="10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20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67"/>
                    <w:gridCol w:w="9531"/>
                  </w:tblGrid>
                  <w:tr w:rsidR="002950DB" w14:paraId="58381E60" w14:textId="77777777" w:rsidTr="007830A4">
                    <w:trPr>
                      <w:trHeight w:val="283"/>
                    </w:trPr>
                    <w:tc>
                      <w:tcPr>
                        <w:tcW w:w="567" w:type="dxa"/>
                        <w:vMerge w:val="restart"/>
                        <w:shd w:val="clear" w:color="auto" w:fill="13316F" w:themeFill="accent3" w:themeFillTint="E6"/>
                        <w:vAlign w:val="center"/>
                      </w:tcPr>
                      <w:p w14:paraId="0513F5F6" w14:textId="14F5EB0C" w:rsidR="002950DB" w:rsidRDefault="002950DB" w:rsidP="002950DB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3946D6E5" wp14:editId="3D26875B">
                              <wp:extent cx="288000" cy="288000"/>
                              <wp:effectExtent l="0" t="0" r="0" b="0"/>
                              <wp:docPr id="11" name="Picture 1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"/>
                                      <pic:cNvPicPr/>
                                    </pic:nvPicPr>
                                    <pic:blipFill>
                                      <a:blip r:embed="rId16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7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88000" cy="288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63" w:type="dxa"/>
                        <w:shd w:val="clear" w:color="auto" w:fill="13316F" w:themeFill="accent3" w:themeFillTint="E6"/>
                        <w:vAlign w:val="center"/>
                      </w:tcPr>
                      <w:p w14:paraId="69CF7E96" w14:textId="241BB585" w:rsidR="002950DB" w:rsidRPr="00152891" w:rsidRDefault="002950DB" w:rsidP="002950DB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CREDIT CARDS</w:t>
                        </w:r>
                      </w:p>
                    </w:tc>
                  </w:tr>
                  <w:tr w:rsidR="002950DB" w14:paraId="46001249" w14:textId="77777777" w:rsidTr="007830A4">
                    <w:trPr>
                      <w:trHeight w:val="70"/>
                    </w:trPr>
                    <w:tc>
                      <w:tcPr>
                        <w:tcW w:w="567" w:type="dxa"/>
                        <w:vMerge/>
                        <w:shd w:val="clear" w:color="auto" w:fill="0D224C" w:themeFill="accent3"/>
                        <w:vAlign w:val="center"/>
                      </w:tcPr>
                      <w:p w14:paraId="7BF23990" w14:textId="77777777" w:rsidR="002950DB" w:rsidRDefault="002950DB" w:rsidP="002950DB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9563" w:type="dxa"/>
                        <w:shd w:val="clear" w:color="auto" w:fill="94B1EC"/>
                        <w:vAlign w:val="center"/>
                      </w:tcPr>
                      <w:p w14:paraId="169750B6" w14:textId="517D53F1" w:rsidR="002950DB" w:rsidRPr="00435C99" w:rsidRDefault="002950DB" w:rsidP="002950DB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This </w:t>
                        </w:r>
                        <w:r w:rsidRPr="00D32264">
                          <w:rPr>
                            <w:rFonts w:cstheme="minorHAnsi"/>
                            <w:b/>
                            <w:bCs/>
                          </w:rPr>
                          <w:t>may be tempting</w:t>
                        </w:r>
                        <w:r w:rsidR="006E3276">
                          <w:rPr>
                            <w:rFonts w:cstheme="minorHAnsi"/>
                          </w:rPr>
                          <w:t>, however using these run</w:t>
                        </w:r>
                        <w:r w:rsidR="009D3A06">
                          <w:rPr>
                            <w:rFonts w:cstheme="minorHAnsi"/>
                          </w:rPr>
                          <w:t>s</w:t>
                        </w:r>
                        <w:r w:rsidR="006E3276">
                          <w:rPr>
                            <w:rFonts w:cstheme="minorHAnsi"/>
                          </w:rPr>
                          <w:t xml:space="preserve"> the </w:t>
                        </w:r>
                        <w:r w:rsidR="006E3276" w:rsidRPr="00D32264">
                          <w:rPr>
                            <w:rFonts w:cstheme="minorHAnsi"/>
                            <w:b/>
                            <w:bCs/>
                          </w:rPr>
                          <w:t>risk of being charged interest</w:t>
                        </w:r>
                        <w:r w:rsidR="006E3276">
                          <w:rPr>
                            <w:rFonts w:cstheme="minorHAnsi"/>
                          </w:rPr>
                          <w:t xml:space="preserve"> and </w:t>
                        </w:r>
                        <w:r w:rsidR="006E3276" w:rsidRPr="00D32264">
                          <w:rPr>
                            <w:rFonts w:cstheme="minorHAnsi"/>
                            <w:b/>
                            <w:bCs/>
                          </w:rPr>
                          <w:t>creating debt</w:t>
                        </w:r>
                        <w:r w:rsidR="006E3276">
                          <w:rPr>
                            <w:rFonts w:cstheme="minorHAnsi"/>
                          </w:rPr>
                          <w:t xml:space="preserve"> </w:t>
                        </w:r>
                      </w:p>
                    </w:tc>
                  </w:tr>
                  <w:tr w:rsidR="002950DB" w14:paraId="6B414888" w14:textId="77777777" w:rsidTr="007830A4">
                    <w:trPr>
                      <w:trHeight w:val="70"/>
                    </w:trPr>
                    <w:tc>
                      <w:tcPr>
                        <w:tcW w:w="10130" w:type="dxa"/>
                        <w:gridSpan w:val="2"/>
                        <w:shd w:val="clear" w:color="auto" w:fill="94B1EC"/>
                        <w:vAlign w:val="center"/>
                      </w:tcPr>
                      <w:p w14:paraId="0BCA4EE4" w14:textId="613E140B" w:rsidR="002950DB" w:rsidRDefault="006E3276" w:rsidP="002950DB">
                        <w:pPr>
                          <w:spacing w:after="40"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which, particularly as a student, can be </w:t>
                        </w:r>
                        <w:r w:rsidRPr="00D32264">
                          <w:rPr>
                            <w:rFonts w:cstheme="minorHAnsi"/>
                            <w:b/>
                            <w:bCs/>
                          </w:rPr>
                          <w:t>challenging to repay</w:t>
                        </w:r>
                        <w:r>
                          <w:rPr>
                            <w:rFonts w:cstheme="minorHAnsi"/>
                          </w:rPr>
                          <w:t>.</w:t>
                        </w:r>
                      </w:p>
                    </w:tc>
                  </w:tr>
                </w:tbl>
                <w:p w14:paraId="6E7521CC" w14:textId="77777777" w:rsidR="002950DB" w:rsidRPr="002950DB" w:rsidRDefault="002950DB" w:rsidP="007830A4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0" w:type="auto"/>
                    <w:tblInd w:w="20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65"/>
                    <w:gridCol w:w="9533"/>
                  </w:tblGrid>
                  <w:tr w:rsidR="002950DB" w14:paraId="2DEC96D8" w14:textId="77777777" w:rsidTr="002950DB">
                    <w:trPr>
                      <w:trHeight w:val="283"/>
                    </w:trPr>
                    <w:tc>
                      <w:tcPr>
                        <w:tcW w:w="565" w:type="dxa"/>
                        <w:vMerge w:val="restart"/>
                        <w:shd w:val="clear" w:color="auto" w:fill="13316F" w:themeFill="accent3" w:themeFillTint="E6"/>
                        <w:vAlign w:val="center"/>
                      </w:tcPr>
                      <w:p w14:paraId="3BBD8CF7" w14:textId="7C039915" w:rsidR="002950DB" w:rsidRDefault="002950DB" w:rsidP="002950DB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noProof/>
                          </w:rPr>
                          <w:drawing>
                            <wp:inline distT="0" distB="0" distL="0" distR="0" wp14:anchorId="3114C2A0" wp14:editId="3418A553">
                              <wp:extent cx="288000" cy="288000"/>
                              <wp:effectExtent l="0" t="0" r="0" b="0"/>
                              <wp:docPr id="7" name="Picture 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7" name=""/>
                                      <pic:cNvPicPr/>
                                    </pic:nvPicPr>
                                    <pic:blipFill>
                                      <a:blip r:embed="rId18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9">
                                                <a14:imgEffect>
                                                  <a14:brightnessContrast bright="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88000" cy="288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33" w:type="dxa"/>
                        <w:shd w:val="clear" w:color="auto" w:fill="13316F" w:themeFill="accent3" w:themeFillTint="E6"/>
                        <w:vAlign w:val="center"/>
                      </w:tcPr>
                      <w:p w14:paraId="71D5B0CD" w14:textId="374F1EAF" w:rsidR="002950DB" w:rsidRPr="00152891" w:rsidRDefault="002950DB" w:rsidP="002950DB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BRANCHES</w:t>
                        </w:r>
                      </w:p>
                    </w:tc>
                  </w:tr>
                  <w:tr w:rsidR="002950DB" w14:paraId="1F7E889D" w14:textId="77777777" w:rsidTr="002950DB">
                    <w:trPr>
                      <w:trHeight w:val="70"/>
                    </w:trPr>
                    <w:tc>
                      <w:tcPr>
                        <w:tcW w:w="565" w:type="dxa"/>
                        <w:vMerge/>
                        <w:shd w:val="clear" w:color="auto" w:fill="0D224C" w:themeFill="accent3"/>
                        <w:vAlign w:val="center"/>
                      </w:tcPr>
                      <w:p w14:paraId="6863A55F" w14:textId="77777777" w:rsidR="002950DB" w:rsidRDefault="002950DB" w:rsidP="002950DB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9533" w:type="dxa"/>
                        <w:shd w:val="clear" w:color="auto" w:fill="94B1EC"/>
                        <w:vAlign w:val="center"/>
                      </w:tcPr>
                      <w:p w14:paraId="51CC2399" w14:textId="4DFDDAB8" w:rsidR="002950DB" w:rsidRPr="00435C99" w:rsidRDefault="006E3276" w:rsidP="002950DB">
                        <w:pPr>
                          <w:spacing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>Having</w:t>
                        </w:r>
                        <w:r w:rsidR="002950DB">
                          <w:rPr>
                            <w:rFonts w:cstheme="minorHAnsi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 xml:space="preserve">your bank or building society </w:t>
                        </w:r>
                        <w:r w:rsidRPr="00D32264">
                          <w:rPr>
                            <w:rFonts w:cstheme="minorHAnsi"/>
                            <w:b/>
                            <w:bCs/>
                          </w:rPr>
                          <w:t>located</w:t>
                        </w:r>
                        <w:r w:rsidR="002950DB" w:rsidRPr="00D32264">
                          <w:rPr>
                            <w:rFonts w:cstheme="minorHAnsi"/>
                            <w:b/>
                            <w:bCs/>
                          </w:rPr>
                          <w:t xml:space="preserve"> near your</w:t>
                        </w:r>
                        <w:r w:rsidR="009D3A06">
                          <w:rPr>
                            <w:rFonts w:cstheme="minorHAnsi"/>
                            <w:b/>
                            <w:bCs/>
                          </w:rPr>
                          <w:t xml:space="preserve"> </w:t>
                        </w:r>
                        <w:r w:rsidR="002950DB" w:rsidRPr="00D32264">
                          <w:rPr>
                            <w:rFonts w:cstheme="minorHAnsi"/>
                            <w:b/>
                            <w:bCs/>
                          </w:rPr>
                          <w:t>college</w:t>
                        </w:r>
                        <w:r w:rsidR="009D3A06">
                          <w:rPr>
                            <w:rFonts w:cstheme="minorHAnsi"/>
                            <w:b/>
                            <w:bCs/>
                          </w:rPr>
                          <w:t xml:space="preserve"> or university</w:t>
                        </w:r>
                        <w:r w:rsidR="002950DB">
                          <w:rPr>
                            <w:rFonts w:cstheme="minorHAnsi"/>
                          </w:rPr>
                          <w:t xml:space="preserve"> campus</w:t>
                        </w:r>
                        <w:r>
                          <w:rPr>
                            <w:rFonts w:cstheme="minorHAnsi"/>
                          </w:rPr>
                          <w:t xml:space="preserve"> can help with </w:t>
                        </w:r>
                      </w:p>
                    </w:tc>
                  </w:tr>
                  <w:tr w:rsidR="006E3276" w14:paraId="73F3F783" w14:textId="77777777" w:rsidTr="006E3276">
                    <w:trPr>
                      <w:trHeight w:val="70"/>
                    </w:trPr>
                    <w:tc>
                      <w:tcPr>
                        <w:tcW w:w="10098" w:type="dxa"/>
                        <w:gridSpan w:val="2"/>
                        <w:shd w:val="clear" w:color="auto" w:fill="94B1EC"/>
                        <w:vAlign w:val="center"/>
                      </w:tcPr>
                      <w:p w14:paraId="22821889" w14:textId="3E0B9CA4" w:rsidR="006E3276" w:rsidRDefault="006E3276" w:rsidP="006E3276">
                        <w:pPr>
                          <w:spacing w:after="40"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  <w:sz w:val="10"/>
                            <w:szCs w:val="10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</w:rPr>
                          <w:t xml:space="preserve">managing your </w:t>
                        </w:r>
                        <w:r w:rsidR="0022318C">
                          <w:rPr>
                            <w:rFonts w:cstheme="minorHAnsi"/>
                          </w:rPr>
                          <w:t>money</w:t>
                        </w:r>
                        <w:r>
                          <w:rPr>
                            <w:rFonts w:cstheme="minorHAnsi"/>
                          </w:rPr>
                          <w:t>.</w:t>
                        </w:r>
                      </w:p>
                    </w:tc>
                  </w:tr>
                </w:tbl>
                <w:p w14:paraId="4B0E8379" w14:textId="34470852" w:rsidR="002950DB" w:rsidRPr="00367219" w:rsidRDefault="002950DB" w:rsidP="007830A4">
                  <w:pPr>
                    <w:rPr>
                      <w:rFonts w:cstheme="minorHAnsi"/>
                      <w:sz w:val="10"/>
                      <w:szCs w:val="10"/>
                    </w:rPr>
                  </w:pPr>
                </w:p>
              </w:tc>
            </w:tr>
          </w:tbl>
          <w:p w14:paraId="29E03EF6" w14:textId="77777777" w:rsidR="004F58D0" w:rsidRDefault="006E3276" w:rsidP="007830A4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926"/>
              <w:gridCol w:w="9542"/>
            </w:tblGrid>
            <w:tr w:rsidR="000F1720" w14:paraId="4089B2A3" w14:textId="77777777" w:rsidTr="000F1720">
              <w:tc>
                <w:tcPr>
                  <w:tcW w:w="926" w:type="dxa"/>
                </w:tcPr>
                <w:p w14:paraId="111194FB" w14:textId="4FE359D8" w:rsidR="000F1720" w:rsidRDefault="000F1720" w:rsidP="000F172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5FFA8C8F" wp14:editId="05FBB4C0">
                        <wp:extent cx="546550" cy="360000"/>
                        <wp:effectExtent l="0" t="0" r="6350" b="2540"/>
                        <wp:docPr id="12" name="Picture 12" descr="Students wanted to respond to a national survey on all things ...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Students wanted to respond to a national survey on all things ...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46550" cy="360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542" w:type="dxa"/>
                  <w:vAlign w:val="center"/>
                </w:tcPr>
                <w:p w14:paraId="6A8D0F1D" w14:textId="1F9DE058" w:rsidR="000F1720" w:rsidRDefault="000F1720" w:rsidP="000F1720">
                  <w:pPr>
                    <w:spacing w:line="230" w:lineRule="exact"/>
                    <w:ind w:left="57"/>
                    <w:rPr>
                      <w:rFonts w:cstheme="minorHAnsi"/>
                    </w:rPr>
                  </w:pPr>
                  <w:r w:rsidRPr="006E3276">
                    <w:rPr>
                      <w:b/>
                      <w:bCs/>
                    </w:rPr>
                    <w:t>Save The Student</w:t>
                  </w:r>
                  <w:r>
                    <w:t xml:space="preserve"> has a </w:t>
                  </w:r>
                  <w:r w:rsidRPr="00D32264">
                    <w:rPr>
                      <w:b/>
                      <w:bCs/>
                    </w:rPr>
                    <w:t>comparison tool</w:t>
                  </w:r>
                  <w:r>
                    <w:t xml:space="preserve"> to help you with your </w:t>
                  </w:r>
                  <w:r w:rsidRPr="00D32264">
                    <w:rPr>
                      <w:b/>
                      <w:bCs/>
                    </w:rPr>
                    <w:t>student bank account research</w:t>
                  </w:r>
                  <w:r>
                    <w:t xml:space="preserve">: </w:t>
                  </w:r>
                  <w:hyperlink r:id="rId21" w:history="1">
                    <w:r w:rsidRPr="00A16CAD">
                      <w:rPr>
                        <w:rStyle w:val="Hyperlink"/>
                        <w:b/>
                        <w:bCs/>
                        <w:color w:val="auto"/>
                        <w:u w:val="none"/>
                      </w:rPr>
                      <w:t>https://bit.ly/3c9tGDS</w:t>
                    </w:r>
                  </w:hyperlink>
                </w:p>
              </w:tc>
            </w:tr>
          </w:tbl>
          <w:p w14:paraId="5C50AC72" w14:textId="4E0CB56A" w:rsidR="006E3276" w:rsidRPr="00314B6B" w:rsidRDefault="000F1720" w:rsidP="007830A4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 </w:t>
            </w:r>
          </w:p>
        </w:tc>
      </w:tr>
    </w:tbl>
    <w:p w14:paraId="728AAD9C" w14:textId="77777777" w:rsidR="00084833" w:rsidRDefault="00084833" w:rsidP="00DB59F9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7"/>
        <w:gridCol w:w="8960"/>
        <w:gridCol w:w="905"/>
      </w:tblGrid>
      <w:tr w:rsidR="00A16CAD" w14:paraId="24662B5D" w14:textId="77777777" w:rsidTr="007830A4">
        <w:tc>
          <w:tcPr>
            <w:tcW w:w="421" w:type="pct"/>
            <w:vMerge w:val="restart"/>
            <w:shd w:val="clear" w:color="auto" w:fill="F9B72D" w:themeFill="accent4"/>
            <w:vAlign w:val="center"/>
          </w:tcPr>
          <w:p w14:paraId="3D67AA85" w14:textId="77777777" w:rsidR="00A16CAD" w:rsidRDefault="00A16CAD" w:rsidP="007830A4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noProof/>
                <w:sz w:val="66"/>
                <w:szCs w:val="66"/>
                <w14:textOutline w14:w="19050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2</w:t>
            </w:r>
          </w:p>
        </w:tc>
        <w:tc>
          <w:tcPr>
            <w:tcW w:w="4159" w:type="pct"/>
            <w:tcBorders>
              <w:bottom w:val="single" w:sz="12" w:space="0" w:color="auto"/>
            </w:tcBorders>
            <w:shd w:val="clear" w:color="auto" w:fill="F9B72D" w:themeFill="accent4"/>
            <w:vAlign w:val="center"/>
          </w:tcPr>
          <w:p w14:paraId="4D058D87" w14:textId="42519FA5" w:rsidR="00A16CAD" w:rsidRPr="008E17BD" w:rsidRDefault="00084833" w:rsidP="007830A4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EXPLORE ADDITIONAL FUNDING</w:t>
            </w:r>
          </w:p>
        </w:tc>
        <w:tc>
          <w:tcPr>
            <w:tcW w:w="420" w:type="pct"/>
            <w:vMerge w:val="restart"/>
            <w:shd w:val="clear" w:color="auto" w:fill="F9B72D" w:themeFill="accent4"/>
            <w:vAlign w:val="center"/>
          </w:tcPr>
          <w:p w14:paraId="69134C62" w14:textId="095506A3" w:rsidR="00084833" w:rsidRDefault="00084833" w:rsidP="00084833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noProof/>
                <w:color w:val="FFFFFF" w:themeColor="background1"/>
                <w:sz w:val="28"/>
                <w:szCs w:val="28"/>
              </w:rPr>
              <w:drawing>
                <wp:inline distT="0" distB="0" distL="0" distR="0" wp14:anchorId="0A2BC83B" wp14:editId="61A25E1C">
                  <wp:extent cx="432000" cy="432000"/>
                  <wp:effectExtent l="0" t="0" r="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00" cy="4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6CAD" w14:paraId="7B0BCD2D" w14:textId="77777777" w:rsidTr="007830A4">
        <w:trPr>
          <w:trHeight w:val="454"/>
        </w:trPr>
        <w:tc>
          <w:tcPr>
            <w:tcW w:w="421" w:type="pct"/>
            <w:vMerge/>
            <w:shd w:val="clear" w:color="auto" w:fill="F9B72D" w:themeFill="accent4"/>
          </w:tcPr>
          <w:p w14:paraId="7E9A4781" w14:textId="77777777" w:rsidR="00A16CAD" w:rsidRDefault="00A16CAD" w:rsidP="007830A4">
            <w:pPr>
              <w:spacing w:line="230" w:lineRule="exact"/>
            </w:pPr>
          </w:p>
        </w:tc>
        <w:tc>
          <w:tcPr>
            <w:tcW w:w="4159" w:type="pct"/>
            <w:tcBorders>
              <w:top w:val="single" w:sz="12" w:space="0" w:color="auto"/>
            </w:tcBorders>
            <w:shd w:val="clear" w:color="auto" w:fill="F9B72D" w:themeFill="accent4"/>
          </w:tcPr>
          <w:p w14:paraId="7FB60CF5" w14:textId="107B2E73" w:rsidR="00A16CAD" w:rsidRPr="0031049B" w:rsidRDefault="006E1337" w:rsidP="007830A4">
            <w:pPr>
              <w:spacing w:line="220" w:lineRule="ex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re may be other sources of financial support available to you which can help supplement your student loan. Some of these do not need to be paid back.</w:t>
            </w:r>
          </w:p>
        </w:tc>
        <w:tc>
          <w:tcPr>
            <w:tcW w:w="420" w:type="pct"/>
            <w:vMerge/>
            <w:shd w:val="clear" w:color="auto" w:fill="F9B72D" w:themeFill="accent4"/>
          </w:tcPr>
          <w:p w14:paraId="061BFED4" w14:textId="77777777" w:rsidR="00A16CAD" w:rsidRDefault="00A16CAD" w:rsidP="007830A4">
            <w:pPr>
              <w:spacing w:line="230" w:lineRule="exact"/>
            </w:pPr>
          </w:p>
        </w:tc>
      </w:tr>
      <w:tr w:rsidR="00A16CAD" w14:paraId="6385A352" w14:textId="77777777" w:rsidTr="007830A4">
        <w:trPr>
          <w:trHeight w:val="80"/>
        </w:trPr>
        <w:tc>
          <w:tcPr>
            <w:tcW w:w="5000" w:type="pct"/>
            <w:gridSpan w:val="3"/>
            <w:shd w:val="clear" w:color="auto" w:fill="FCE1AA" w:themeFill="accent4" w:themeFillTint="66"/>
          </w:tcPr>
          <w:p w14:paraId="0ECB201A" w14:textId="3039DC02" w:rsidR="00A16CAD" w:rsidRDefault="00A16CAD" w:rsidP="007830A4">
            <w:pPr>
              <w:rPr>
                <w:sz w:val="10"/>
                <w:szCs w:val="10"/>
              </w:rPr>
            </w:pPr>
          </w:p>
          <w:tbl>
            <w:tblPr>
              <w:tblStyle w:val="TableGrid"/>
              <w:tblW w:w="0" w:type="auto"/>
              <w:tblInd w:w="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567"/>
              <w:gridCol w:w="9923"/>
            </w:tblGrid>
            <w:tr w:rsidR="004E1CF8" w14:paraId="444F4DC0" w14:textId="77777777" w:rsidTr="007830A4">
              <w:trPr>
                <w:trHeight w:val="283"/>
              </w:trPr>
              <w:tc>
                <w:tcPr>
                  <w:tcW w:w="567" w:type="dxa"/>
                  <w:vMerge w:val="restart"/>
                  <w:shd w:val="clear" w:color="auto" w:fill="F9B72D" w:themeFill="accent4"/>
                  <w:vAlign w:val="center"/>
                </w:tcPr>
                <w:p w14:paraId="58761EC3" w14:textId="19427C67" w:rsidR="004E1CF8" w:rsidRDefault="002031D8" w:rsidP="004E1CF8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noProof/>
                    </w:rPr>
                    <w:drawing>
                      <wp:inline distT="0" distB="0" distL="0" distR="0" wp14:anchorId="26AB47C6" wp14:editId="23D53010">
                        <wp:extent cx="288000" cy="288000"/>
                        <wp:effectExtent l="0" t="0" r="0" b="0"/>
                        <wp:docPr id="39" name="Picture 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9" name=""/>
                                <pic:cNvPicPr/>
                              </pic:nvPicPr>
                              <pic:blipFill>
                                <a:blip r:embed="rId2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8000" cy="288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923" w:type="dxa"/>
                  <w:shd w:val="clear" w:color="auto" w:fill="F9B72D" w:themeFill="accent4"/>
                  <w:vAlign w:val="center"/>
                </w:tcPr>
                <w:p w14:paraId="46870172" w14:textId="469D78EC" w:rsidR="004E1CF8" w:rsidRPr="00152891" w:rsidRDefault="004E1CF8" w:rsidP="004E1CF8">
                  <w:pPr>
                    <w:spacing w:line="230" w:lineRule="exact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GRANTS</w:t>
                  </w:r>
                  <w:r w:rsidR="006E1337">
                    <w:rPr>
                      <w:rFonts w:cstheme="minorHAnsi"/>
                      <w:b/>
                      <w:bCs/>
                    </w:rPr>
                    <w:t xml:space="preserve"> AND ALLOWANCES</w:t>
                  </w:r>
                </w:p>
              </w:tc>
            </w:tr>
            <w:tr w:rsidR="004E1CF8" w14:paraId="46D5C4ED" w14:textId="77777777" w:rsidTr="007830A4">
              <w:trPr>
                <w:trHeight w:val="70"/>
              </w:trPr>
              <w:tc>
                <w:tcPr>
                  <w:tcW w:w="567" w:type="dxa"/>
                  <w:vMerge/>
                  <w:shd w:val="clear" w:color="auto" w:fill="F9B72D" w:themeFill="accent4"/>
                  <w:vAlign w:val="center"/>
                </w:tcPr>
                <w:p w14:paraId="3166A8B3" w14:textId="77777777" w:rsidR="004E1CF8" w:rsidRDefault="004E1CF8" w:rsidP="004E1CF8">
                  <w:pPr>
                    <w:jc w:val="center"/>
                    <w:rPr>
                      <w:rFonts w:cstheme="minorHAnsi"/>
                      <w:noProof/>
                    </w:rPr>
                  </w:pPr>
                </w:p>
              </w:tc>
              <w:tc>
                <w:tcPr>
                  <w:tcW w:w="9923" w:type="dxa"/>
                  <w:shd w:val="clear" w:color="auto" w:fill="FCE1AA" w:themeFill="accent4" w:themeFillTint="66"/>
                  <w:vAlign w:val="center"/>
                </w:tcPr>
                <w:p w14:paraId="4A62AEB9" w14:textId="6EDD9582" w:rsidR="004E1CF8" w:rsidRPr="00CC75A0" w:rsidRDefault="004E1CF8" w:rsidP="004E1CF8">
                  <w:pPr>
                    <w:spacing w:line="230" w:lineRule="exact"/>
                    <w:rPr>
                      <w:rFonts w:cstheme="minorHAnsi"/>
                    </w:rPr>
                  </w:pPr>
                  <w:r w:rsidRPr="004E1CF8">
                    <w:rPr>
                      <w:rFonts w:cstheme="minorHAnsi"/>
                    </w:rPr>
                    <w:t xml:space="preserve">Depending on your </w:t>
                  </w:r>
                  <w:r w:rsidRPr="00D32264">
                    <w:rPr>
                      <w:rFonts w:cstheme="minorHAnsi"/>
                      <w:b/>
                      <w:bCs/>
                    </w:rPr>
                    <w:t>personal circumstances</w:t>
                  </w:r>
                  <w:r w:rsidRPr="004E1CF8">
                    <w:rPr>
                      <w:rFonts w:cstheme="minorHAnsi"/>
                    </w:rPr>
                    <w:t xml:space="preserve">, you may be eligible to apply for the following </w:t>
                  </w:r>
                  <w:r w:rsidRPr="00D32264">
                    <w:rPr>
                      <w:rFonts w:cstheme="minorHAnsi"/>
                      <w:b/>
                      <w:bCs/>
                    </w:rPr>
                    <w:t>additional</w:t>
                  </w:r>
                  <w:r w:rsidR="006E1337">
                    <w:rPr>
                      <w:rFonts w:cstheme="minorHAnsi"/>
                      <w:b/>
                      <w:bCs/>
                    </w:rPr>
                    <w:t xml:space="preserve"> financial</w:t>
                  </w:r>
                  <w:r w:rsidRPr="00D32264">
                    <w:rPr>
                      <w:rFonts w:cstheme="minorHAnsi"/>
                      <w:b/>
                      <w:bCs/>
                    </w:rPr>
                    <w:t xml:space="preserve"> </w:t>
                  </w:r>
                </w:p>
              </w:tc>
            </w:tr>
            <w:tr w:rsidR="004E1CF8" w14:paraId="53F0834F" w14:textId="77777777" w:rsidTr="007830A4">
              <w:trPr>
                <w:trHeight w:val="70"/>
              </w:trPr>
              <w:tc>
                <w:tcPr>
                  <w:tcW w:w="10490" w:type="dxa"/>
                  <w:gridSpan w:val="2"/>
                  <w:shd w:val="clear" w:color="auto" w:fill="FCE1AA" w:themeFill="accent4" w:themeFillTint="66"/>
                  <w:vAlign w:val="center"/>
                </w:tcPr>
                <w:p w14:paraId="2BBBF6AB" w14:textId="5681D958" w:rsidR="004E1CF8" w:rsidRDefault="006E1337" w:rsidP="00B61B01">
                  <w:pPr>
                    <w:spacing w:line="230" w:lineRule="exact"/>
                    <w:rPr>
                      <w:rFonts w:cstheme="minorHAnsi"/>
                    </w:rPr>
                  </w:pPr>
                  <w:r w:rsidRPr="006E1337">
                    <w:rPr>
                      <w:rFonts w:cstheme="minorHAnsi"/>
                      <w:b/>
                      <w:bCs/>
                    </w:rPr>
                    <w:t>support</w:t>
                  </w:r>
                  <w:r>
                    <w:rPr>
                      <w:rFonts w:cstheme="minorHAnsi"/>
                    </w:rPr>
                    <w:t xml:space="preserve"> </w:t>
                  </w:r>
                  <w:r w:rsidR="004E1CF8" w:rsidRPr="004E1CF8">
                    <w:rPr>
                      <w:rFonts w:cstheme="minorHAnsi"/>
                    </w:rPr>
                    <w:t xml:space="preserve">via </w:t>
                  </w:r>
                  <w:r w:rsidR="004E1CF8" w:rsidRPr="00D32264">
                    <w:rPr>
                      <w:rFonts w:cstheme="minorHAnsi"/>
                      <w:b/>
                      <w:bCs/>
                    </w:rPr>
                    <w:t>Student Finance England</w:t>
                  </w:r>
                  <w:r w:rsidR="004E1CF8" w:rsidRPr="004E1CF8">
                    <w:rPr>
                      <w:rFonts w:cstheme="minorHAnsi"/>
                    </w:rPr>
                    <w:t xml:space="preserve">, which </w:t>
                  </w:r>
                  <w:r w:rsidR="004E1CF8" w:rsidRPr="00D32264">
                    <w:rPr>
                      <w:rFonts w:cstheme="minorHAnsi"/>
                      <w:b/>
                      <w:bCs/>
                    </w:rPr>
                    <w:t>typically</w:t>
                  </w:r>
                  <w:r w:rsidR="004E1CF8">
                    <w:rPr>
                      <w:rFonts w:cstheme="minorHAnsi"/>
                    </w:rPr>
                    <w:t xml:space="preserve"> </w:t>
                  </w:r>
                  <w:r w:rsidR="004E1CF8" w:rsidRPr="00D32264">
                    <w:rPr>
                      <w:rFonts w:cstheme="minorHAnsi"/>
                      <w:b/>
                      <w:bCs/>
                    </w:rPr>
                    <w:t>does not have to be paid back</w:t>
                  </w:r>
                  <w:r w:rsidR="004E1CF8" w:rsidRPr="004E1CF8">
                    <w:rPr>
                      <w:rFonts w:cstheme="minorHAnsi"/>
                    </w:rPr>
                    <w:t>:</w:t>
                  </w:r>
                </w:p>
                <w:p w14:paraId="7BD7AC01" w14:textId="1BEE8AF7" w:rsidR="004E1CF8" w:rsidRPr="008A7A90" w:rsidRDefault="004E1CF8" w:rsidP="00B61B01">
                  <w:pPr>
                    <w:rPr>
                      <w:rFonts w:cstheme="minorHAnsi"/>
                      <w:sz w:val="10"/>
                      <w:szCs w:val="10"/>
                    </w:rPr>
                  </w:pPr>
                </w:p>
                <w:tbl>
                  <w:tblPr>
                    <w:tblStyle w:val="TableGrid"/>
                    <w:tblW w:w="0" w:type="auto"/>
                    <w:tblInd w:w="20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67"/>
                    <w:gridCol w:w="9563"/>
                  </w:tblGrid>
                  <w:tr w:rsidR="004E1CF8" w14:paraId="7C465CD7" w14:textId="77777777" w:rsidTr="004E1CF8">
                    <w:trPr>
                      <w:trHeight w:val="283"/>
                    </w:trPr>
                    <w:tc>
                      <w:tcPr>
                        <w:tcW w:w="567" w:type="dxa"/>
                        <w:vMerge w:val="restart"/>
                        <w:shd w:val="clear" w:color="auto" w:fill="F9B72D" w:themeFill="accent4"/>
                        <w:vAlign w:val="center"/>
                      </w:tcPr>
                      <w:p w14:paraId="60C1F229" w14:textId="573FBEF6" w:rsidR="004E1CF8" w:rsidRDefault="004E1CF8" w:rsidP="004E1CF8">
                        <w:pPr>
                          <w:jc w:val="center"/>
                          <w:rPr>
                            <w:rFonts w:cstheme="minorHAnsi"/>
                          </w:rPr>
                        </w:pPr>
                        <w:r w:rsidRPr="008C1111">
                          <w:rPr>
                            <w:b/>
                            <w:bCs/>
                            <w:i/>
                            <w:iCs/>
                            <w:noProof/>
                            <w:color w:val="2493E3" w:themeColor="accent5"/>
                            <w:sz w:val="20"/>
                            <w:szCs w:val="20"/>
                          </w:rPr>
                          <w:drawing>
                            <wp:inline distT="0" distB="0" distL="0" distR="0" wp14:anchorId="438DD782" wp14:editId="412B24F8">
                              <wp:extent cx="288000" cy="288000"/>
                              <wp:effectExtent l="0" t="0" r="0" b="0"/>
                              <wp:docPr id="16" name="Picture 16" descr="A close up of a logo&#10;&#10;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97" name="600px-Disability_symbols.svg.png"/>
                                      <pic:cNvPicPr/>
                                    </pic:nvPicPr>
                                    <pic:blipFill>
                                      <a:blip r:embed="rId24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5">
                                                <a14:imgEffect>
                                                  <a14:brightnessContrast bright="-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88000" cy="288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63" w:type="dxa"/>
                        <w:shd w:val="clear" w:color="auto" w:fill="F9B72D" w:themeFill="accent4"/>
                        <w:vAlign w:val="center"/>
                      </w:tcPr>
                      <w:p w14:paraId="0B740090" w14:textId="4E319491" w:rsidR="004E1CF8" w:rsidRPr="00152891" w:rsidRDefault="004E1CF8" w:rsidP="004E1CF8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DISABILITY STUDENT’S ALLOWANCE</w:t>
                        </w:r>
                      </w:p>
                    </w:tc>
                  </w:tr>
                  <w:tr w:rsidR="004E1CF8" w14:paraId="6DE75B64" w14:textId="77777777" w:rsidTr="004E1CF8">
                    <w:trPr>
                      <w:trHeight w:val="70"/>
                    </w:trPr>
                    <w:tc>
                      <w:tcPr>
                        <w:tcW w:w="567" w:type="dxa"/>
                        <w:vMerge/>
                        <w:shd w:val="clear" w:color="auto" w:fill="F9B72D" w:themeFill="accent4"/>
                        <w:vAlign w:val="center"/>
                      </w:tcPr>
                      <w:p w14:paraId="32649DB7" w14:textId="77777777" w:rsidR="004E1CF8" w:rsidRDefault="004E1CF8" w:rsidP="004E1CF8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9563" w:type="dxa"/>
                        <w:shd w:val="clear" w:color="auto" w:fill="FBD380" w:themeFill="accent4" w:themeFillTint="99"/>
                        <w:vAlign w:val="center"/>
                      </w:tcPr>
                      <w:p w14:paraId="590347D3" w14:textId="18C7C45F" w:rsidR="004E1CF8" w:rsidRPr="00152891" w:rsidRDefault="004E1CF8" w:rsidP="004E1CF8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</w:rPr>
                          <w:t>H</w:t>
                        </w:r>
                        <w:r w:rsidRPr="004E1CF8">
                          <w:rPr>
                            <w:rFonts w:cstheme="minorHAnsi"/>
                          </w:rPr>
                          <w:t>elp</w:t>
                        </w:r>
                        <w:r>
                          <w:rPr>
                            <w:rFonts w:cstheme="minorHAnsi"/>
                          </w:rPr>
                          <w:t xml:space="preserve"> to</w:t>
                        </w:r>
                        <w:r w:rsidRPr="004E1CF8">
                          <w:rPr>
                            <w:rFonts w:cstheme="minorHAnsi"/>
                          </w:rPr>
                          <w:t xml:space="preserve"> pay </w:t>
                        </w:r>
                        <w:r>
                          <w:rPr>
                            <w:rFonts w:cstheme="minorHAnsi"/>
                          </w:rPr>
                          <w:t xml:space="preserve">for </w:t>
                        </w:r>
                        <w:r w:rsidRPr="004E1CF8">
                          <w:rPr>
                            <w:rFonts w:cstheme="minorHAnsi"/>
                          </w:rPr>
                          <w:t xml:space="preserve">the </w:t>
                        </w:r>
                        <w:r w:rsidRPr="00D32264">
                          <w:rPr>
                            <w:rFonts w:cstheme="minorHAnsi"/>
                            <w:b/>
                            <w:bCs/>
                          </w:rPr>
                          <w:t>essential</w:t>
                        </w:r>
                        <w:r w:rsidR="00D32264">
                          <w:rPr>
                            <w:rFonts w:cstheme="minorHAnsi"/>
                            <w:b/>
                            <w:bCs/>
                          </w:rPr>
                          <w:t xml:space="preserve"> </w:t>
                        </w:r>
                        <w:r w:rsidR="00D32264" w:rsidRPr="00D32264">
                          <w:rPr>
                            <w:rFonts w:cstheme="minorHAnsi"/>
                          </w:rPr>
                          <w:t>and</w:t>
                        </w:r>
                        <w:r w:rsidRPr="00D32264">
                          <w:rPr>
                            <w:rFonts w:cstheme="minorHAnsi"/>
                            <w:b/>
                            <w:bCs/>
                          </w:rPr>
                          <w:t xml:space="preserve"> extra costs</w:t>
                        </w:r>
                        <w:r w:rsidRPr="004E1CF8">
                          <w:rPr>
                            <w:rFonts w:cstheme="minorHAnsi"/>
                          </w:rPr>
                          <w:t xml:space="preserve"> you might have as a </w:t>
                        </w:r>
                        <w:r w:rsidRPr="00D32264">
                          <w:rPr>
                            <w:rFonts w:cstheme="minorHAnsi"/>
                            <w:b/>
                            <w:bCs/>
                          </w:rPr>
                          <w:t>direct result of your disability</w:t>
                        </w:r>
                        <w:r w:rsidRPr="004E1CF8">
                          <w:rPr>
                            <w:rFonts w:cstheme="minorHAnsi"/>
                          </w:rPr>
                          <w:t xml:space="preserve">, including </w:t>
                        </w:r>
                      </w:p>
                    </w:tc>
                  </w:tr>
                  <w:tr w:rsidR="004E1CF8" w14:paraId="17FC8401" w14:textId="77777777" w:rsidTr="004E1CF8">
                    <w:trPr>
                      <w:trHeight w:val="70"/>
                    </w:trPr>
                    <w:tc>
                      <w:tcPr>
                        <w:tcW w:w="10130" w:type="dxa"/>
                        <w:gridSpan w:val="2"/>
                        <w:shd w:val="clear" w:color="auto" w:fill="FBD380" w:themeFill="accent4" w:themeFillTint="99"/>
                        <w:vAlign w:val="center"/>
                      </w:tcPr>
                      <w:p w14:paraId="5FAA0130" w14:textId="28980134" w:rsidR="004E1CF8" w:rsidRDefault="00D32264" w:rsidP="004E1CF8">
                        <w:pPr>
                          <w:spacing w:after="40" w:line="230" w:lineRule="exact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a </w:t>
                        </w:r>
                        <w:r w:rsidR="008A7A90" w:rsidRPr="004E1CF8">
                          <w:rPr>
                            <w:rFonts w:cstheme="minorHAnsi"/>
                          </w:rPr>
                          <w:t xml:space="preserve">long-term health condition, mental-health </w:t>
                        </w:r>
                        <w:proofErr w:type="gramStart"/>
                        <w:r w:rsidR="008A7A90" w:rsidRPr="004E1CF8">
                          <w:rPr>
                            <w:rFonts w:cstheme="minorHAnsi"/>
                          </w:rPr>
                          <w:t>condition</w:t>
                        </w:r>
                        <w:proofErr w:type="gramEnd"/>
                        <w:r w:rsidR="008A7A90" w:rsidRPr="004E1CF8">
                          <w:rPr>
                            <w:rFonts w:cstheme="minorHAnsi"/>
                          </w:rPr>
                          <w:t xml:space="preserve"> or specific learning difficulty such as dyslexia.</w:t>
                        </w:r>
                        <w:r w:rsidR="008A7A90">
                          <w:rPr>
                            <w:rFonts w:cstheme="minorHAnsi"/>
                          </w:rPr>
                          <w:t xml:space="preserve"> What you are entitled to is </w:t>
                        </w:r>
                        <w:r w:rsidR="008A7A90" w:rsidRPr="00D32264">
                          <w:rPr>
                            <w:rFonts w:cstheme="minorHAnsi"/>
                            <w:b/>
                            <w:bCs/>
                          </w:rPr>
                          <w:t>not ‘means-tested’</w:t>
                        </w:r>
                        <w:r w:rsidR="008A7A90">
                          <w:rPr>
                            <w:rFonts w:cstheme="minorHAnsi"/>
                          </w:rPr>
                          <w:t xml:space="preserve"> (i.e. </w:t>
                        </w:r>
                        <w:r w:rsidR="008A7A90" w:rsidRPr="0083664F">
                          <w:rPr>
                            <w:rFonts w:cstheme="minorHAnsi"/>
                            <w:b/>
                            <w:bCs/>
                          </w:rPr>
                          <w:t>it does not depend on your household income</w:t>
                        </w:r>
                        <w:r w:rsidR="008A7A90">
                          <w:rPr>
                            <w:rFonts w:cstheme="minorHAnsi"/>
                          </w:rPr>
                          <w:t>).</w:t>
                        </w:r>
                      </w:p>
                    </w:tc>
                  </w:tr>
                  <w:tr w:rsidR="008A7A90" w14:paraId="6E61B394" w14:textId="77777777" w:rsidTr="008A7A90">
                    <w:trPr>
                      <w:trHeight w:val="55"/>
                    </w:trPr>
                    <w:tc>
                      <w:tcPr>
                        <w:tcW w:w="10130" w:type="dxa"/>
                        <w:gridSpan w:val="2"/>
                        <w:shd w:val="clear" w:color="auto" w:fill="FBD380" w:themeFill="accent4" w:themeFillTint="99"/>
                        <w:vAlign w:val="center"/>
                      </w:tcPr>
                      <w:p w14:paraId="2775D463" w14:textId="77777777" w:rsidR="008A7A90" w:rsidRPr="008A7A90" w:rsidRDefault="008A7A90" w:rsidP="008A7A90">
                        <w:pPr>
                          <w:rPr>
                            <w:rFonts w:cstheme="minorHAnsi"/>
                            <w:b/>
                            <w:bCs/>
                            <w:sz w:val="4"/>
                            <w:szCs w:val="4"/>
                          </w:rPr>
                        </w:pPr>
                      </w:p>
                    </w:tc>
                  </w:tr>
                  <w:tr w:rsidR="004E1CF8" w14:paraId="7D42397C" w14:textId="77777777" w:rsidTr="007830A4">
                    <w:trPr>
                      <w:trHeight w:val="283"/>
                    </w:trPr>
                    <w:tc>
                      <w:tcPr>
                        <w:tcW w:w="567" w:type="dxa"/>
                        <w:vMerge w:val="restart"/>
                        <w:shd w:val="clear" w:color="auto" w:fill="F9B72D" w:themeFill="accent4"/>
                        <w:vAlign w:val="center"/>
                      </w:tcPr>
                      <w:p w14:paraId="1405BDE7" w14:textId="46828A28" w:rsidR="004E1CF8" w:rsidRDefault="004E1CF8" w:rsidP="004E1CF8">
                        <w:pPr>
                          <w:jc w:val="center"/>
                          <w:rPr>
                            <w:rFonts w:cstheme="minorHAnsi"/>
                          </w:rPr>
                        </w:pPr>
                        <w:r w:rsidRPr="008C1111">
                          <w:rPr>
                            <w:b/>
                            <w:bCs/>
                            <w:i/>
                            <w:iCs/>
                            <w:noProof/>
                            <w:color w:val="2493E3" w:themeColor="accent5"/>
                            <w:sz w:val="20"/>
                            <w:szCs w:val="20"/>
                          </w:rPr>
                          <w:drawing>
                            <wp:inline distT="0" distB="0" distL="0" distR="0" wp14:anchorId="18FAF0EF" wp14:editId="7CB0F466">
                              <wp:extent cx="288000" cy="288000"/>
                              <wp:effectExtent l="0" t="0" r="0" b="0"/>
                              <wp:docPr id="28" name="Picture 28" descr="A close up of a logo&#10;&#10;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95" name="charity-donation-hand-love.png"/>
                                      <pic:cNvPicPr/>
                                    </pic:nvPicPr>
                                    <pic:blipFill>
                                      <a:blip r:embed="rId26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7">
                                                <a14:imgEffect>
                                                  <a14:brightnessContrast bright="-10000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88000" cy="288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63" w:type="dxa"/>
                        <w:shd w:val="clear" w:color="auto" w:fill="F9B72D" w:themeFill="accent4"/>
                        <w:vAlign w:val="center"/>
                      </w:tcPr>
                      <w:p w14:paraId="3B531465" w14:textId="2B475C7B" w:rsidR="004E1CF8" w:rsidRPr="00152891" w:rsidRDefault="004E1CF8" w:rsidP="004E1CF8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ADULT DEPENDENT’S GRANT</w:t>
                        </w:r>
                      </w:p>
                    </w:tc>
                  </w:tr>
                  <w:tr w:rsidR="004E1CF8" w14:paraId="64F54B45" w14:textId="77777777" w:rsidTr="007830A4">
                    <w:trPr>
                      <w:trHeight w:val="70"/>
                    </w:trPr>
                    <w:tc>
                      <w:tcPr>
                        <w:tcW w:w="567" w:type="dxa"/>
                        <w:vMerge/>
                        <w:shd w:val="clear" w:color="auto" w:fill="F9B72D" w:themeFill="accent4"/>
                        <w:vAlign w:val="center"/>
                      </w:tcPr>
                      <w:p w14:paraId="70A43F3B" w14:textId="77777777" w:rsidR="004E1CF8" w:rsidRDefault="004E1CF8" w:rsidP="004E1CF8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9563" w:type="dxa"/>
                        <w:shd w:val="clear" w:color="auto" w:fill="FBD380" w:themeFill="accent4" w:themeFillTint="99"/>
                        <w:vAlign w:val="center"/>
                      </w:tcPr>
                      <w:p w14:paraId="681ABDEE" w14:textId="382114C9" w:rsidR="004E1CF8" w:rsidRPr="00152891" w:rsidRDefault="00B61B01" w:rsidP="004E1CF8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For if you are </w:t>
                        </w:r>
                        <w:r w:rsidRPr="00D32264">
                          <w:rPr>
                            <w:rFonts w:cstheme="minorHAnsi"/>
                            <w:b/>
                            <w:bCs/>
                          </w:rPr>
                          <w:t>financially responsible</w:t>
                        </w:r>
                        <w:r>
                          <w:rPr>
                            <w:rFonts w:cstheme="minorHAnsi"/>
                          </w:rPr>
                          <w:t xml:space="preserve"> for your </w:t>
                        </w:r>
                        <w:r w:rsidRPr="00D32264">
                          <w:rPr>
                            <w:rFonts w:cstheme="minorHAnsi"/>
                            <w:b/>
                            <w:bCs/>
                          </w:rPr>
                          <w:t>partner</w:t>
                        </w:r>
                        <w:r>
                          <w:rPr>
                            <w:rFonts w:cstheme="minorHAnsi"/>
                          </w:rPr>
                          <w:t xml:space="preserve"> or </w:t>
                        </w:r>
                        <w:r w:rsidRPr="00D32264">
                          <w:rPr>
                            <w:rFonts w:cstheme="minorHAnsi"/>
                            <w:b/>
                            <w:bCs/>
                          </w:rPr>
                          <w:t>another adult</w:t>
                        </w:r>
                        <w:r>
                          <w:rPr>
                            <w:rFonts w:cstheme="minorHAnsi"/>
                          </w:rPr>
                          <w:t xml:space="preserve">. </w:t>
                        </w:r>
                      </w:p>
                    </w:tc>
                  </w:tr>
                  <w:tr w:rsidR="008A7A90" w14:paraId="5361E366" w14:textId="77777777" w:rsidTr="007830A4">
                    <w:trPr>
                      <w:trHeight w:val="55"/>
                    </w:trPr>
                    <w:tc>
                      <w:tcPr>
                        <w:tcW w:w="10130" w:type="dxa"/>
                        <w:gridSpan w:val="2"/>
                        <w:shd w:val="clear" w:color="auto" w:fill="FBD380" w:themeFill="accent4" w:themeFillTint="99"/>
                        <w:vAlign w:val="center"/>
                      </w:tcPr>
                      <w:p w14:paraId="4E2DF020" w14:textId="77777777" w:rsidR="008A7A90" w:rsidRPr="008A7A90" w:rsidRDefault="008A7A90" w:rsidP="008A7A90">
                        <w:pPr>
                          <w:rPr>
                            <w:rFonts w:cstheme="minorHAnsi"/>
                            <w:b/>
                            <w:bCs/>
                            <w:sz w:val="4"/>
                            <w:szCs w:val="4"/>
                          </w:rPr>
                        </w:pPr>
                      </w:p>
                    </w:tc>
                  </w:tr>
                  <w:tr w:rsidR="004E1CF8" w14:paraId="70FA0FF2" w14:textId="77777777" w:rsidTr="007830A4">
                    <w:trPr>
                      <w:trHeight w:val="283"/>
                    </w:trPr>
                    <w:tc>
                      <w:tcPr>
                        <w:tcW w:w="567" w:type="dxa"/>
                        <w:vMerge w:val="restart"/>
                        <w:shd w:val="clear" w:color="auto" w:fill="F9B72D" w:themeFill="accent4"/>
                        <w:vAlign w:val="center"/>
                      </w:tcPr>
                      <w:p w14:paraId="600CADD3" w14:textId="696F3378" w:rsidR="004E1CF8" w:rsidRDefault="004E1CF8" w:rsidP="004E1CF8">
                        <w:pPr>
                          <w:jc w:val="center"/>
                          <w:rPr>
                            <w:rFonts w:cstheme="minorHAnsi"/>
                          </w:rPr>
                        </w:pPr>
                        <w:r w:rsidRPr="007C4E11">
                          <w:rPr>
                            <w:b/>
                            <w:bCs/>
                            <w:i/>
                            <w:iCs/>
                            <w:noProof/>
                            <w:sz w:val="20"/>
                            <w:szCs w:val="20"/>
                          </w:rPr>
                          <w:drawing>
                            <wp:inline distT="0" distB="0" distL="0" distR="0" wp14:anchorId="6A16809F" wp14:editId="6357A6FF">
                              <wp:extent cx="283676" cy="305435"/>
                              <wp:effectExtent l="0" t="0" r="2540" b="0"/>
                              <wp:docPr id="17" name="Graphic 17" descr="Man with ki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76" name="parentandchild.svg"/>
                                      <pic:cNvPicPr/>
                                    </pic:nvPicPr>
                                    <pic:blipFill rotWithShape="1">
                                      <a:blip r:embed="rId28" cstate="print">
                                        <a:lum bright="-100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  <a:ext uri="{96DAC541-7B7A-43D3-8B79-37D633B846F1}">
                                            <asvg:svgBlip xmlns:asvg="http://schemas.microsoft.com/office/drawing/2016/SVG/main" r:embed="rId29"/>
                                          </a:ext>
                                        </a:extLst>
                                      </a:blip>
                                      <a:srcRect r="7124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283676" cy="305435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63" w:type="dxa"/>
                        <w:shd w:val="clear" w:color="auto" w:fill="F9B72D" w:themeFill="accent4"/>
                        <w:vAlign w:val="center"/>
                      </w:tcPr>
                      <w:p w14:paraId="61756D96" w14:textId="6D5DC288" w:rsidR="004E1CF8" w:rsidRPr="00152891" w:rsidRDefault="004E1CF8" w:rsidP="004E1CF8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PARENT’S LEARNING ALLOWANCE</w:t>
                        </w:r>
                      </w:p>
                    </w:tc>
                  </w:tr>
                  <w:tr w:rsidR="004E1CF8" w14:paraId="594103F0" w14:textId="77777777" w:rsidTr="007830A4">
                    <w:trPr>
                      <w:trHeight w:val="70"/>
                    </w:trPr>
                    <w:tc>
                      <w:tcPr>
                        <w:tcW w:w="567" w:type="dxa"/>
                        <w:vMerge/>
                        <w:shd w:val="clear" w:color="auto" w:fill="F9B72D" w:themeFill="accent4"/>
                        <w:vAlign w:val="center"/>
                      </w:tcPr>
                      <w:p w14:paraId="4442ABCD" w14:textId="77777777" w:rsidR="004E1CF8" w:rsidRDefault="004E1CF8" w:rsidP="004E1CF8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9563" w:type="dxa"/>
                        <w:shd w:val="clear" w:color="auto" w:fill="FBD380" w:themeFill="accent4" w:themeFillTint="99"/>
                        <w:vAlign w:val="center"/>
                      </w:tcPr>
                      <w:p w14:paraId="4CC5BF19" w14:textId="44147891" w:rsidR="004E1CF8" w:rsidRPr="00152891" w:rsidRDefault="00B61B01" w:rsidP="004E1CF8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Support with </w:t>
                        </w:r>
                        <w:r w:rsidRPr="00D32264">
                          <w:rPr>
                            <w:rFonts w:cstheme="minorHAnsi"/>
                            <w:b/>
                            <w:bCs/>
                          </w:rPr>
                          <w:t>course-related costs</w:t>
                        </w:r>
                        <w:r>
                          <w:rPr>
                            <w:rFonts w:cstheme="minorHAnsi"/>
                          </w:rPr>
                          <w:t xml:space="preserve"> if you </w:t>
                        </w:r>
                        <w:r w:rsidRPr="00D32264">
                          <w:rPr>
                            <w:rFonts w:cstheme="minorHAnsi"/>
                            <w:b/>
                            <w:bCs/>
                          </w:rPr>
                          <w:t>have children</w:t>
                        </w:r>
                        <w:r>
                          <w:rPr>
                            <w:rFonts w:cstheme="minorHAnsi"/>
                          </w:rPr>
                          <w:t xml:space="preserve"> that you care for and depend on you. </w:t>
                        </w:r>
                      </w:p>
                    </w:tc>
                  </w:tr>
                  <w:tr w:rsidR="008A7A90" w14:paraId="7355D05A" w14:textId="77777777" w:rsidTr="007830A4">
                    <w:trPr>
                      <w:trHeight w:val="55"/>
                    </w:trPr>
                    <w:tc>
                      <w:tcPr>
                        <w:tcW w:w="10130" w:type="dxa"/>
                        <w:gridSpan w:val="2"/>
                        <w:shd w:val="clear" w:color="auto" w:fill="FBD380" w:themeFill="accent4" w:themeFillTint="99"/>
                        <w:vAlign w:val="center"/>
                      </w:tcPr>
                      <w:p w14:paraId="5062A4B7" w14:textId="77777777" w:rsidR="008A7A90" w:rsidRPr="008A7A90" w:rsidRDefault="008A7A90" w:rsidP="008A7A90">
                        <w:pPr>
                          <w:rPr>
                            <w:rFonts w:cstheme="minorHAnsi"/>
                            <w:b/>
                            <w:bCs/>
                            <w:sz w:val="4"/>
                            <w:szCs w:val="4"/>
                          </w:rPr>
                        </w:pPr>
                      </w:p>
                    </w:tc>
                  </w:tr>
                  <w:tr w:rsidR="004E1CF8" w14:paraId="14E27F8A" w14:textId="77777777" w:rsidTr="007830A4">
                    <w:trPr>
                      <w:trHeight w:val="283"/>
                    </w:trPr>
                    <w:tc>
                      <w:tcPr>
                        <w:tcW w:w="567" w:type="dxa"/>
                        <w:vMerge w:val="restart"/>
                        <w:shd w:val="clear" w:color="auto" w:fill="F9B72D" w:themeFill="accent4"/>
                        <w:vAlign w:val="center"/>
                      </w:tcPr>
                      <w:p w14:paraId="06BB206D" w14:textId="37735664" w:rsidR="004E1CF8" w:rsidRDefault="004E1CF8" w:rsidP="004E1CF8">
                        <w:pPr>
                          <w:jc w:val="center"/>
                          <w:rPr>
                            <w:rFonts w:cstheme="minorHAnsi"/>
                          </w:rPr>
                        </w:pPr>
                        <w:r w:rsidRPr="007C4E11">
                          <w:rPr>
                            <w:b/>
                            <w:bCs/>
                            <w:i/>
                            <w:iCs/>
                            <w:noProof/>
                            <w:sz w:val="20"/>
                            <w:szCs w:val="20"/>
                          </w:rPr>
                          <w:drawing>
                            <wp:inline distT="0" distB="0" distL="0" distR="0" wp14:anchorId="5EC611C5" wp14:editId="4004D8B3">
                              <wp:extent cx="288000" cy="288000"/>
                              <wp:effectExtent l="0" t="0" r="0" b="0"/>
                              <wp:docPr id="29" name="Graphic 29" descr="Baby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77" name="baby.svg"/>
                                      <pic:cNvPicPr/>
                                    </pic:nvPicPr>
                                    <pic:blipFill>
                                      <a:blip r:embed="rId30" cstate="print">
                                        <a:lum bright="-100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  <a:ext uri="{96DAC541-7B7A-43D3-8B79-37D633B846F1}">
                                            <asvg:svgBlip xmlns:asvg="http://schemas.microsoft.com/office/drawing/2016/SVG/main" r:embed="rId31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88000" cy="288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563" w:type="dxa"/>
                        <w:shd w:val="clear" w:color="auto" w:fill="F9B72D" w:themeFill="accent4"/>
                        <w:vAlign w:val="center"/>
                      </w:tcPr>
                      <w:p w14:paraId="53D7B25D" w14:textId="24D1A619" w:rsidR="004E1CF8" w:rsidRPr="00152891" w:rsidRDefault="004E1CF8" w:rsidP="004E1CF8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CHILDCARE GRANT</w:t>
                        </w:r>
                      </w:p>
                    </w:tc>
                  </w:tr>
                  <w:tr w:rsidR="004E1CF8" w14:paraId="02344DF8" w14:textId="77777777" w:rsidTr="007830A4">
                    <w:trPr>
                      <w:trHeight w:val="70"/>
                    </w:trPr>
                    <w:tc>
                      <w:tcPr>
                        <w:tcW w:w="567" w:type="dxa"/>
                        <w:vMerge/>
                        <w:shd w:val="clear" w:color="auto" w:fill="F9B72D" w:themeFill="accent4"/>
                        <w:vAlign w:val="center"/>
                      </w:tcPr>
                      <w:p w14:paraId="50439E3C" w14:textId="77777777" w:rsidR="004E1CF8" w:rsidRDefault="004E1CF8" w:rsidP="004E1CF8">
                        <w:pPr>
                          <w:jc w:val="center"/>
                          <w:rPr>
                            <w:rFonts w:cstheme="minorHAnsi"/>
                            <w:noProof/>
                          </w:rPr>
                        </w:pPr>
                      </w:p>
                    </w:tc>
                    <w:tc>
                      <w:tcPr>
                        <w:tcW w:w="9563" w:type="dxa"/>
                        <w:shd w:val="clear" w:color="auto" w:fill="FBD380" w:themeFill="accent4" w:themeFillTint="99"/>
                        <w:vAlign w:val="center"/>
                      </w:tcPr>
                      <w:p w14:paraId="4D1A3A1D" w14:textId="0465F52F" w:rsidR="004E1CF8" w:rsidRPr="00152891" w:rsidRDefault="00907829" w:rsidP="004E1CF8">
                        <w:pPr>
                          <w:spacing w:line="230" w:lineRule="exact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</w:rPr>
                          <w:t xml:space="preserve">A contribution towards the </w:t>
                        </w:r>
                        <w:r w:rsidR="00B61B01" w:rsidRPr="00D32264">
                          <w:rPr>
                            <w:rFonts w:cstheme="minorHAnsi"/>
                            <w:b/>
                            <w:bCs/>
                          </w:rPr>
                          <w:t>costs of childcare</w:t>
                        </w:r>
                        <w:r w:rsidR="00B61B01">
                          <w:rPr>
                            <w:rFonts w:cstheme="minorHAnsi"/>
                          </w:rPr>
                          <w:t xml:space="preserve"> whilst studying.</w:t>
                        </w:r>
                      </w:p>
                    </w:tc>
                  </w:tr>
                </w:tbl>
                <w:p w14:paraId="02A903B5" w14:textId="1673309B" w:rsidR="008A7A90" w:rsidRPr="002031D8" w:rsidRDefault="008A7A90" w:rsidP="00337289">
                  <w:pPr>
                    <w:rPr>
                      <w:rFonts w:cstheme="minorHAnsi"/>
                      <w:sz w:val="4"/>
                      <w:szCs w:val="4"/>
                    </w:rPr>
                  </w:pPr>
                </w:p>
                <w:tbl>
                  <w:tblPr>
                    <w:tblStyle w:val="TableGrid"/>
                    <w:tblW w:w="10349" w:type="dxa"/>
                    <w:tblInd w:w="119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CellMar>
                      <w:left w:w="28" w:type="dxa"/>
                      <w:right w:w="2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50"/>
                    <w:gridCol w:w="9499"/>
                  </w:tblGrid>
                  <w:tr w:rsidR="00337289" w14:paraId="60386DA1" w14:textId="77777777" w:rsidTr="00D32264">
                    <w:tc>
                      <w:tcPr>
                        <w:tcW w:w="850" w:type="dxa"/>
                      </w:tcPr>
                      <w:p w14:paraId="4954C206" w14:textId="5D1214DD" w:rsidR="00337289" w:rsidRDefault="00337289" w:rsidP="00337289">
                        <w:pPr>
                          <w:jc w:val="center"/>
                          <w:rPr>
                            <w:rFonts w:cstheme="minorHAnsi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4E85D7D3" wp14:editId="64C60756">
                              <wp:extent cx="405000" cy="324000"/>
                              <wp:effectExtent l="0" t="0" r="0" b="0"/>
                              <wp:docPr id="35" name="Picture 3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32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05000" cy="324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9499" w:type="dxa"/>
                        <w:vAlign w:val="center"/>
                      </w:tcPr>
                      <w:p w14:paraId="53A446AE" w14:textId="1402BC49" w:rsidR="00337289" w:rsidRDefault="00337289" w:rsidP="00337289">
                        <w:pPr>
                          <w:spacing w:line="230" w:lineRule="exact"/>
                          <w:ind w:left="57"/>
                          <w:rPr>
                            <w:rFonts w:cstheme="minorHAnsi"/>
                          </w:rPr>
                        </w:pPr>
                        <w:r w:rsidRPr="00337289">
                          <w:t xml:space="preserve">For more information about </w:t>
                        </w:r>
                        <w:r w:rsidR="006E1337" w:rsidRPr="006E1337">
                          <w:t>the</w:t>
                        </w:r>
                        <w:r w:rsidRPr="00337289">
                          <w:t xml:space="preserve"> </w:t>
                        </w:r>
                        <w:r w:rsidRPr="00D32264">
                          <w:rPr>
                            <w:b/>
                            <w:bCs/>
                          </w:rPr>
                          <w:t>grants</w:t>
                        </w:r>
                        <w:r w:rsidR="006E1337">
                          <w:rPr>
                            <w:b/>
                            <w:bCs/>
                          </w:rPr>
                          <w:t xml:space="preserve"> and allowances </w:t>
                        </w:r>
                        <w:r w:rsidR="006E1337">
                          <w:t>available via</w:t>
                        </w:r>
                        <w:r w:rsidR="006E1337">
                          <w:rPr>
                            <w:b/>
                            <w:bCs/>
                          </w:rPr>
                          <w:t xml:space="preserve"> Student Finance England</w:t>
                        </w:r>
                        <w:r w:rsidRPr="00337289">
                          <w:t>, visit:</w:t>
                        </w:r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</w:rPr>
                          <w:br/>
                        </w:r>
                        <w:hyperlink r:id="rId33" w:history="1">
                          <w:r w:rsidRPr="006E1337">
                            <w:rPr>
                              <w:rStyle w:val="Hyperlink"/>
                              <w:b/>
                              <w:bCs/>
                              <w:color w:val="auto"/>
                              <w:u w:val="none"/>
                            </w:rPr>
                            <w:t>https://bit.ly/2zBCXaw</w:t>
                          </w:r>
                        </w:hyperlink>
                      </w:p>
                    </w:tc>
                  </w:tr>
                </w:tbl>
                <w:p w14:paraId="11F08A26" w14:textId="28FFF2EC" w:rsidR="00337289" w:rsidRPr="004E1CF8" w:rsidRDefault="00337289" w:rsidP="004E1CF8">
                  <w:pPr>
                    <w:spacing w:after="40" w:line="230" w:lineRule="exact"/>
                    <w:rPr>
                      <w:rFonts w:cstheme="minorHAnsi"/>
                    </w:rPr>
                  </w:pPr>
                </w:p>
              </w:tc>
            </w:tr>
          </w:tbl>
          <w:p w14:paraId="1473C1E8" w14:textId="77777777" w:rsidR="00A16CAD" w:rsidRPr="00D32264" w:rsidRDefault="00D32264" w:rsidP="007830A4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 </w:t>
            </w:r>
          </w:p>
          <w:tbl>
            <w:tblPr>
              <w:tblStyle w:val="TableGrid"/>
              <w:tblW w:w="0" w:type="auto"/>
              <w:tblInd w:w="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567"/>
              <w:gridCol w:w="9923"/>
            </w:tblGrid>
            <w:tr w:rsidR="00D32264" w14:paraId="7D6A3AB6" w14:textId="77777777" w:rsidTr="006C2FBB">
              <w:trPr>
                <w:trHeight w:val="283"/>
              </w:trPr>
              <w:tc>
                <w:tcPr>
                  <w:tcW w:w="567" w:type="dxa"/>
                  <w:vMerge w:val="restart"/>
                  <w:shd w:val="clear" w:color="auto" w:fill="F9B72D" w:themeFill="accent4"/>
                  <w:vAlign w:val="center"/>
                </w:tcPr>
                <w:p w14:paraId="7D2BD467" w14:textId="77777777" w:rsidR="00D32264" w:rsidRDefault="00D32264" w:rsidP="00D32264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noProof/>
                    </w:rPr>
                    <w:drawing>
                      <wp:inline distT="0" distB="0" distL="0" distR="0" wp14:anchorId="439943DB" wp14:editId="69CCFAE7">
                        <wp:extent cx="288000" cy="288000"/>
                        <wp:effectExtent l="0" t="0" r="0" b="0"/>
                        <wp:docPr id="18" name="Picture 18" descr="A close up of a logo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" name="scholarship.png"/>
                                <pic:cNvPicPr/>
                              </pic:nvPicPr>
                              <pic:blipFill>
                                <a:blip r:embed="rId3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8000" cy="288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923" w:type="dxa"/>
                  <w:shd w:val="clear" w:color="auto" w:fill="F9B72D" w:themeFill="accent4"/>
                  <w:vAlign w:val="center"/>
                </w:tcPr>
                <w:p w14:paraId="15807DE3" w14:textId="77777777" w:rsidR="00D32264" w:rsidRPr="00152891" w:rsidRDefault="00D32264" w:rsidP="00D32264">
                  <w:pPr>
                    <w:spacing w:line="230" w:lineRule="exact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SCHOLARSHIPS AND BURSARIES</w:t>
                  </w:r>
                </w:p>
              </w:tc>
            </w:tr>
            <w:tr w:rsidR="00D32264" w14:paraId="1430ADE1" w14:textId="77777777" w:rsidTr="006C2FBB">
              <w:trPr>
                <w:trHeight w:val="70"/>
              </w:trPr>
              <w:tc>
                <w:tcPr>
                  <w:tcW w:w="567" w:type="dxa"/>
                  <w:vMerge/>
                  <w:shd w:val="clear" w:color="auto" w:fill="F9B72D" w:themeFill="accent4"/>
                  <w:vAlign w:val="center"/>
                </w:tcPr>
                <w:p w14:paraId="6F5B62BB" w14:textId="77777777" w:rsidR="00D32264" w:rsidRDefault="00D32264" w:rsidP="00D32264">
                  <w:pPr>
                    <w:jc w:val="center"/>
                    <w:rPr>
                      <w:rFonts w:cstheme="minorHAnsi"/>
                      <w:noProof/>
                    </w:rPr>
                  </w:pPr>
                </w:p>
              </w:tc>
              <w:tc>
                <w:tcPr>
                  <w:tcW w:w="9923" w:type="dxa"/>
                  <w:shd w:val="clear" w:color="auto" w:fill="FCE1AA" w:themeFill="accent4" w:themeFillTint="66"/>
                  <w:vAlign w:val="center"/>
                </w:tcPr>
                <w:p w14:paraId="1FE7A1A3" w14:textId="6296BF1F" w:rsidR="00D32264" w:rsidRPr="00CC75A0" w:rsidRDefault="00D32264" w:rsidP="00D32264">
                  <w:pPr>
                    <w:spacing w:line="230" w:lineRule="exact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Offered by </w:t>
                  </w:r>
                  <w:r w:rsidRPr="00D32264">
                    <w:rPr>
                      <w:rFonts w:cstheme="minorHAnsi"/>
                      <w:b/>
                      <w:bCs/>
                    </w:rPr>
                    <w:t>colleges</w:t>
                  </w:r>
                  <w:r>
                    <w:rPr>
                      <w:rFonts w:cstheme="minorHAnsi"/>
                    </w:rPr>
                    <w:t xml:space="preserve">, </w:t>
                  </w:r>
                  <w:r w:rsidRPr="00D32264">
                    <w:rPr>
                      <w:rFonts w:cstheme="minorHAnsi"/>
                      <w:b/>
                      <w:bCs/>
                    </w:rPr>
                    <w:t>universities</w:t>
                  </w:r>
                  <w:r>
                    <w:rPr>
                      <w:rFonts w:cstheme="minorHAnsi"/>
                    </w:rPr>
                    <w:t xml:space="preserve">, and </w:t>
                  </w:r>
                  <w:r w:rsidRPr="00D32264">
                    <w:rPr>
                      <w:rFonts w:cstheme="minorHAnsi"/>
                      <w:b/>
                      <w:bCs/>
                    </w:rPr>
                    <w:t>charitable organisations</w:t>
                  </w:r>
                  <w:r>
                    <w:rPr>
                      <w:rFonts w:cstheme="minorHAnsi"/>
                    </w:rPr>
                    <w:t xml:space="preserve">, these typically </w:t>
                  </w:r>
                  <w:r w:rsidRPr="006E1337">
                    <w:rPr>
                      <w:rFonts w:cstheme="minorHAnsi"/>
                      <w:b/>
                      <w:bCs/>
                    </w:rPr>
                    <w:t>do</w:t>
                  </w:r>
                  <w:r>
                    <w:rPr>
                      <w:rFonts w:cstheme="minorHAnsi"/>
                    </w:rPr>
                    <w:t xml:space="preserve"> </w:t>
                  </w:r>
                  <w:r w:rsidRPr="00D32264">
                    <w:rPr>
                      <w:rFonts w:cstheme="minorHAnsi"/>
                      <w:b/>
                      <w:bCs/>
                    </w:rPr>
                    <w:t>not have to be paid back</w:t>
                  </w:r>
                  <w:r>
                    <w:rPr>
                      <w:rFonts w:cstheme="minorHAnsi"/>
                    </w:rPr>
                    <w:t>.</w:t>
                  </w:r>
                </w:p>
              </w:tc>
            </w:tr>
            <w:tr w:rsidR="00D32264" w14:paraId="3BE4623B" w14:textId="77777777" w:rsidTr="006C2FBB">
              <w:trPr>
                <w:trHeight w:val="70"/>
              </w:trPr>
              <w:tc>
                <w:tcPr>
                  <w:tcW w:w="10490" w:type="dxa"/>
                  <w:gridSpan w:val="2"/>
                  <w:shd w:val="clear" w:color="auto" w:fill="FCE1AA" w:themeFill="accent4" w:themeFillTint="66"/>
                  <w:vAlign w:val="center"/>
                </w:tcPr>
                <w:p w14:paraId="2A8B450A" w14:textId="6289C6C2" w:rsidR="00D32264" w:rsidRDefault="006E1337" w:rsidP="00D32264">
                  <w:pPr>
                    <w:spacing w:after="40" w:line="230" w:lineRule="exact"/>
                    <w:rPr>
                      <w:rFonts w:cstheme="minorHAnsi"/>
                    </w:rPr>
                  </w:pPr>
                  <w:r w:rsidRPr="006E1337">
                    <w:t>Use the</w:t>
                  </w:r>
                  <w:r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="00D32264" w:rsidRPr="00D32264">
                    <w:rPr>
                      <w:b/>
                      <w:bCs/>
                    </w:rPr>
                    <w:t>The</w:t>
                  </w:r>
                  <w:proofErr w:type="spellEnd"/>
                  <w:r w:rsidR="00D32264" w:rsidRPr="00D32264">
                    <w:rPr>
                      <w:b/>
                      <w:bCs/>
                    </w:rPr>
                    <w:t xml:space="preserve"> Scholarship Hub</w:t>
                  </w:r>
                  <w:r w:rsidR="00D32264">
                    <w:t xml:space="preserve"> database to help you find scholarships and bursaries that you may be eligible to apply for: </w:t>
                  </w:r>
                  <w:hyperlink r:id="rId35" w:history="1">
                    <w:r w:rsidRPr="006E1337">
                      <w:rPr>
                        <w:rStyle w:val="Hyperlink"/>
                        <w:b/>
                        <w:bCs/>
                        <w:color w:val="auto"/>
                        <w:u w:val="none"/>
                      </w:rPr>
                      <w:t>https://bit.ly/2AcLcKn</w:t>
                    </w:r>
                  </w:hyperlink>
                </w:p>
              </w:tc>
            </w:tr>
          </w:tbl>
          <w:p w14:paraId="10388652" w14:textId="41BE25EC" w:rsidR="00D32264" w:rsidRPr="00F7436C" w:rsidRDefault="00D32264" w:rsidP="007830A4">
            <w:pPr>
              <w:rPr>
                <w:sz w:val="10"/>
                <w:szCs w:val="10"/>
              </w:rPr>
            </w:pPr>
          </w:p>
        </w:tc>
      </w:tr>
      <w:tr w:rsidR="00D32264" w14:paraId="3D6733C3" w14:textId="77777777" w:rsidTr="006C2FBB">
        <w:tc>
          <w:tcPr>
            <w:tcW w:w="421" w:type="pct"/>
            <w:vMerge w:val="restart"/>
            <w:shd w:val="clear" w:color="auto" w:fill="F9B72D" w:themeFill="accent4"/>
            <w:vAlign w:val="center"/>
          </w:tcPr>
          <w:p w14:paraId="6B7E9EB5" w14:textId="77777777" w:rsidR="00D32264" w:rsidRDefault="00D32264" w:rsidP="006C2FBB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noProof/>
                <w:sz w:val="66"/>
                <w:szCs w:val="66"/>
                <w14:textOutline w14:w="19050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lastRenderedPageBreak/>
              <w:t>2</w:t>
            </w:r>
          </w:p>
        </w:tc>
        <w:tc>
          <w:tcPr>
            <w:tcW w:w="4159" w:type="pct"/>
            <w:tcBorders>
              <w:bottom w:val="single" w:sz="12" w:space="0" w:color="auto"/>
            </w:tcBorders>
            <w:shd w:val="clear" w:color="auto" w:fill="F9B72D" w:themeFill="accent4"/>
            <w:vAlign w:val="center"/>
          </w:tcPr>
          <w:p w14:paraId="739B8188" w14:textId="77777777" w:rsidR="00D32264" w:rsidRPr="008E17BD" w:rsidRDefault="00D32264" w:rsidP="006C2FB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EXPLORE ADDITIONAL FUNDING (CONT.)</w:t>
            </w:r>
          </w:p>
        </w:tc>
        <w:tc>
          <w:tcPr>
            <w:tcW w:w="420" w:type="pct"/>
            <w:vMerge w:val="restart"/>
            <w:shd w:val="clear" w:color="auto" w:fill="F9B72D" w:themeFill="accent4"/>
            <w:vAlign w:val="center"/>
          </w:tcPr>
          <w:p w14:paraId="2FC5414F" w14:textId="77777777" w:rsidR="00D32264" w:rsidRDefault="00D32264" w:rsidP="006C2FBB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noProof/>
                <w:color w:val="FFFFFF" w:themeColor="background1"/>
                <w:sz w:val="28"/>
                <w:szCs w:val="28"/>
              </w:rPr>
              <w:drawing>
                <wp:inline distT="0" distB="0" distL="0" distR="0" wp14:anchorId="07522DF3" wp14:editId="76B98596">
                  <wp:extent cx="432000" cy="432000"/>
                  <wp:effectExtent l="0" t="0" r="0" b="635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00" cy="4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2264" w14:paraId="4FFBBB6D" w14:textId="77777777" w:rsidTr="006C2FBB">
        <w:trPr>
          <w:trHeight w:val="454"/>
        </w:trPr>
        <w:tc>
          <w:tcPr>
            <w:tcW w:w="421" w:type="pct"/>
            <w:vMerge/>
            <w:shd w:val="clear" w:color="auto" w:fill="F9B72D" w:themeFill="accent4"/>
          </w:tcPr>
          <w:p w14:paraId="3B39A54B" w14:textId="77777777" w:rsidR="00D32264" w:rsidRDefault="00D32264" w:rsidP="006C2FBB">
            <w:pPr>
              <w:spacing w:line="230" w:lineRule="exact"/>
            </w:pPr>
          </w:p>
        </w:tc>
        <w:tc>
          <w:tcPr>
            <w:tcW w:w="4159" w:type="pct"/>
            <w:tcBorders>
              <w:top w:val="single" w:sz="12" w:space="0" w:color="auto"/>
            </w:tcBorders>
            <w:shd w:val="clear" w:color="auto" w:fill="F9B72D" w:themeFill="accent4"/>
          </w:tcPr>
          <w:p w14:paraId="2D8705D7" w14:textId="04FA888A" w:rsidR="00D32264" w:rsidRPr="0031049B" w:rsidRDefault="006E1337" w:rsidP="006C2FBB">
            <w:pPr>
              <w:spacing w:line="220" w:lineRule="ex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re may be other sources of financial support available to you which can help supplement your student loan. Some of these do not need to be paid back.</w:t>
            </w:r>
          </w:p>
        </w:tc>
        <w:tc>
          <w:tcPr>
            <w:tcW w:w="420" w:type="pct"/>
            <w:vMerge/>
            <w:shd w:val="clear" w:color="auto" w:fill="F9B72D" w:themeFill="accent4"/>
          </w:tcPr>
          <w:p w14:paraId="2FF7C98C" w14:textId="77777777" w:rsidR="00D32264" w:rsidRDefault="00D32264" w:rsidP="006C2FBB">
            <w:pPr>
              <w:spacing w:line="230" w:lineRule="exact"/>
            </w:pPr>
          </w:p>
        </w:tc>
      </w:tr>
      <w:tr w:rsidR="00907829" w14:paraId="1398E70D" w14:textId="77777777" w:rsidTr="00041F51">
        <w:trPr>
          <w:trHeight w:val="2158"/>
        </w:trPr>
        <w:tc>
          <w:tcPr>
            <w:tcW w:w="5000" w:type="pct"/>
            <w:gridSpan w:val="3"/>
            <w:shd w:val="clear" w:color="auto" w:fill="FCE1AA" w:themeFill="accent4" w:themeFillTint="66"/>
          </w:tcPr>
          <w:p w14:paraId="3C323F27" w14:textId="77777777" w:rsidR="00907829" w:rsidRPr="00D32264" w:rsidRDefault="00907829" w:rsidP="00907829">
            <w:pPr>
              <w:rPr>
                <w:sz w:val="4"/>
                <w:szCs w:val="4"/>
              </w:rPr>
            </w:pPr>
          </w:p>
          <w:p w14:paraId="4D36B59A" w14:textId="77777777" w:rsidR="00907829" w:rsidRDefault="00907829" w:rsidP="00907829">
            <w:pPr>
              <w:rPr>
                <w:rFonts w:cstheme="minorHAnsi"/>
                <w:sz w:val="4"/>
                <w:szCs w:val="4"/>
              </w:rPr>
            </w:pPr>
          </w:p>
          <w:tbl>
            <w:tblPr>
              <w:tblStyle w:val="TableGrid"/>
              <w:tblW w:w="0" w:type="auto"/>
              <w:tblInd w:w="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567"/>
              <w:gridCol w:w="9923"/>
            </w:tblGrid>
            <w:tr w:rsidR="00907829" w14:paraId="2D6C11CF" w14:textId="77777777" w:rsidTr="007830A4">
              <w:trPr>
                <w:trHeight w:val="283"/>
              </w:trPr>
              <w:tc>
                <w:tcPr>
                  <w:tcW w:w="567" w:type="dxa"/>
                  <w:vMerge w:val="restart"/>
                  <w:shd w:val="clear" w:color="auto" w:fill="F9B72D" w:themeFill="accent4"/>
                  <w:vAlign w:val="center"/>
                </w:tcPr>
                <w:p w14:paraId="46E1A0FF" w14:textId="77777777" w:rsidR="00907829" w:rsidRDefault="00907829" w:rsidP="00907829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noProof/>
                    </w:rPr>
                    <w:drawing>
                      <wp:inline distT="0" distB="0" distL="0" distR="0" wp14:anchorId="0A23625C" wp14:editId="68C2032D">
                        <wp:extent cx="252000" cy="252000"/>
                        <wp:effectExtent l="0" t="0" r="0" b="0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9" name=""/>
                                <pic:cNvPicPr/>
                              </pic:nvPicPr>
                              <pic:blipFill>
                                <a:blip r:embed="rId3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2000" cy="252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923" w:type="dxa"/>
                  <w:shd w:val="clear" w:color="auto" w:fill="F9B72D" w:themeFill="accent4"/>
                  <w:vAlign w:val="center"/>
                </w:tcPr>
                <w:p w14:paraId="58EA3E7C" w14:textId="77777777" w:rsidR="00907829" w:rsidRPr="00F7436C" w:rsidRDefault="00907829" w:rsidP="00907829">
                  <w:pPr>
                    <w:spacing w:line="230" w:lineRule="exact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SAVINGS</w:t>
                  </w:r>
                </w:p>
              </w:tc>
            </w:tr>
            <w:tr w:rsidR="00907829" w14:paraId="04C44A4E" w14:textId="77777777" w:rsidTr="007830A4">
              <w:trPr>
                <w:trHeight w:val="70"/>
              </w:trPr>
              <w:tc>
                <w:tcPr>
                  <w:tcW w:w="567" w:type="dxa"/>
                  <w:vMerge/>
                  <w:shd w:val="clear" w:color="auto" w:fill="0D224C" w:themeFill="accent3"/>
                  <w:vAlign w:val="center"/>
                </w:tcPr>
                <w:p w14:paraId="25F40838" w14:textId="77777777" w:rsidR="00907829" w:rsidRDefault="00907829" w:rsidP="00907829">
                  <w:pPr>
                    <w:jc w:val="center"/>
                    <w:rPr>
                      <w:rFonts w:cstheme="minorHAnsi"/>
                      <w:noProof/>
                    </w:rPr>
                  </w:pPr>
                </w:p>
              </w:tc>
              <w:tc>
                <w:tcPr>
                  <w:tcW w:w="9923" w:type="dxa"/>
                  <w:shd w:val="clear" w:color="auto" w:fill="FCE1AA" w:themeFill="accent4" w:themeFillTint="66"/>
                  <w:vAlign w:val="center"/>
                </w:tcPr>
                <w:p w14:paraId="1DEC13E7" w14:textId="77777777" w:rsidR="00907829" w:rsidRPr="00F7436C" w:rsidRDefault="00907829" w:rsidP="00907829">
                  <w:pPr>
                    <w:spacing w:line="230" w:lineRule="exact"/>
                    <w:rPr>
                      <w:rFonts w:cstheme="minorHAnsi"/>
                    </w:rPr>
                  </w:pPr>
                  <w:r>
                    <w:rPr>
                      <w:b/>
                      <w:bCs/>
                    </w:rPr>
                    <w:t xml:space="preserve">Earning </w:t>
                  </w:r>
                  <w:r>
                    <w:t xml:space="preserve">some </w:t>
                  </w:r>
                  <w:r w:rsidRPr="00181D19">
                    <w:rPr>
                      <w:b/>
                      <w:bCs/>
                    </w:rPr>
                    <w:t>money</w:t>
                  </w:r>
                  <w:r>
                    <w:t xml:space="preserve"> over the summer can help </w:t>
                  </w:r>
                  <w:r w:rsidRPr="00181D19">
                    <w:rPr>
                      <w:b/>
                      <w:bCs/>
                    </w:rPr>
                    <w:t>boost</w:t>
                  </w:r>
                  <w:r>
                    <w:t xml:space="preserve"> your income throughout the academic year. The </w:t>
                  </w:r>
                </w:p>
              </w:tc>
            </w:tr>
            <w:tr w:rsidR="00907829" w14:paraId="719F410A" w14:textId="77777777" w:rsidTr="007830A4">
              <w:trPr>
                <w:trHeight w:val="70"/>
              </w:trPr>
              <w:tc>
                <w:tcPr>
                  <w:tcW w:w="10490" w:type="dxa"/>
                  <w:gridSpan w:val="2"/>
                  <w:shd w:val="clear" w:color="auto" w:fill="FCE1AA" w:themeFill="accent4" w:themeFillTint="66"/>
                  <w:vAlign w:val="center"/>
                </w:tcPr>
                <w:p w14:paraId="79634D74" w14:textId="77777777" w:rsidR="00907829" w:rsidRDefault="00907829" w:rsidP="00907829">
                  <w:pPr>
                    <w:spacing w:after="40" w:line="230" w:lineRule="exact"/>
                    <w:rPr>
                      <w:rFonts w:cstheme="minorHAnsi"/>
                    </w:rPr>
                  </w:pPr>
                  <w:r w:rsidRPr="00181D19">
                    <w:rPr>
                      <w:b/>
                      <w:bCs/>
                    </w:rPr>
                    <w:t>Progression+ team</w:t>
                  </w:r>
                  <w:r>
                    <w:t xml:space="preserve"> can help you search for </w:t>
                  </w:r>
                  <w:r w:rsidRPr="00181D19">
                    <w:rPr>
                      <w:b/>
                      <w:bCs/>
                    </w:rPr>
                    <w:t>vacancies</w:t>
                  </w:r>
                  <w:r>
                    <w:t xml:space="preserve">, </w:t>
                  </w:r>
                  <w:r w:rsidRPr="00181D19">
                    <w:rPr>
                      <w:b/>
                      <w:bCs/>
                    </w:rPr>
                    <w:t>write CV</w:t>
                  </w:r>
                  <w:r w:rsidRPr="00A12E1C">
                    <w:rPr>
                      <w:b/>
                      <w:bCs/>
                    </w:rPr>
                    <w:t>s</w:t>
                  </w:r>
                  <w:r>
                    <w:t xml:space="preserve"> and </w:t>
                  </w:r>
                  <w:proofErr w:type="gramStart"/>
                  <w:r w:rsidRPr="00181D19">
                    <w:rPr>
                      <w:b/>
                      <w:bCs/>
                    </w:rPr>
                    <w:t>applications</w:t>
                  </w:r>
                  <w:proofErr w:type="gramEnd"/>
                  <w:r>
                    <w:t xml:space="preserve"> and </w:t>
                  </w:r>
                  <w:r w:rsidRPr="00181D19">
                    <w:rPr>
                      <w:b/>
                      <w:bCs/>
                    </w:rPr>
                    <w:t>prepare</w:t>
                  </w:r>
                  <w:r>
                    <w:t xml:space="preserve"> for </w:t>
                  </w:r>
                  <w:r w:rsidRPr="00181D19">
                    <w:rPr>
                      <w:b/>
                      <w:bCs/>
                    </w:rPr>
                    <w:t>interviews</w:t>
                  </w:r>
                  <w:r>
                    <w:t xml:space="preserve">: </w:t>
                  </w:r>
                  <w:r w:rsidRPr="00211938">
                    <w:rPr>
                      <w:b/>
                      <w:bCs/>
                      <w:color w:val="8F6104" w:themeColor="accent4" w:themeShade="80"/>
                    </w:rPr>
                    <w:t>progressionplus@chichester.ac.uk</w:t>
                  </w:r>
                </w:p>
              </w:tc>
            </w:tr>
          </w:tbl>
          <w:p w14:paraId="058F1E0A" w14:textId="77777777" w:rsidR="00907829" w:rsidRDefault="00907829" w:rsidP="00907829">
            <w:pPr>
              <w:rPr>
                <w:rFonts w:cstheme="minorHAnsi"/>
                <w:sz w:val="4"/>
                <w:szCs w:val="4"/>
              </w:rPr>
            </w:pPr>
          </w:p>
          <w:tbl>
            <w:tblPr>
              <w:tblStyle w:val="TableGrid"/>
              <w:tblW w:w="0" w:type="auto"/>
              <w:tblInd w:w="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567"/>
              <w:gridCol w:w="9923"/>
            </w:tblGrid>
            <w:tr w:rsidR="00907829" w14:paraId="2FED68EB" w14:textId="77777777" w:rsidTr="007830A4">
              <w:trPr>
                <w:trHeight w:val="283"/>
              </w:trPr>
              <w:tc>
                <w:tcPr>
                  <w:tcW w:w="567" w:type="dxa"/>
                  <w:vMerge w:val="restart"/>
                  <w:shd w:val="clear" w:color="auto" w:fill="F9B72D" w:themeFill="accent4"/>
                  <w:vAlign w:val="center"/>
                </w:tcPr>
                <w:p w14:paraId="5E800D6B" w14:textId="77777777" w:rsidR="00907829" w:rsidRDefault="00907829" w:rsidP="00907829">
                  <w:pPr>
                    <w:jc w:val="center"/>
                    <w:rPr>
                      <w:rFonts w:cstheme="minorHAnsi"/>
                    </w:rPr>
                  </w:pPr>
                  <w:r w:rsidRPr="003239B3">
                    <w:rPr>
                      <w:b/>
                      <w:bCs/>
                      <w:noProof/>
                      <w:sz w:val="20"/>
                      <w:szCs w:val="20"/>
                    </w:rPr>
                    <w:drawing>
                      <wp:inline distT="0" distB="0" distL="0" distR="0" wp14:anchorId="18240707" wp14:editId="392E543C">
                        <wp:extent cx="288000" cy="243571"/>
                        <wp:effectExtent l="0" t="0" r="0" b="4445"/>
                        <wp:docPr id="58" name="Picture 58" descr="A close up of a logo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0" name="newspaper-jobs.png"/>
                                <pic:cNvPicPr/>
                              </pic:nvPicPr>
                              <pic:blipFill rotWithShape="1">
                                <a:blip r:embed="rId3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6851" t="13673" r="6646" b="1316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88000" cy="243571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923" w:type="dxa"/>
                  <w:shd w:val="clear" w:color="auto" w:fill="F9B72D" w:themeFill="accent4"/>
                  <w:vAlign w:val="center"/>
                </w:tcPr>
                <w:p w14:paraId="718FAD04" w14:textId="77777777" w:rsidR="00907829" w:rsidRPr="00F7436C" w:rsidRDefault="00907829" w:rsidP="00907829">
                  <w:pPr>
                    <w:spacing w:line="230" w:lineRule="exact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PART-TIME JOB</w:t>
                  </w:r>
                </w:p>
              </w:tc>
            </w:tr>
            <w:tr w:rsidR="00907829" w14:paraId="69616869" w14:textId="77777777" w:rsidTr="007830A4">
              <w:trPr>
                <w:trHeight w:val="70"/>
              </w:trPr>
              <w:tc>
                <w:tcPr>
                  <w:tcW w:w="567" w:type="dxa"/>
                  <w:vMerge/>
                  <w:shd w:val="clear" w:color="auto" w:fill="0D224C" w:themeFill="accent3"/>
                  <w:vAlign w:val="center"/>
                </w:tcPr>
                <w:p w14:paraId="41DEB997" w14:textId="77777777" w:rsidR="00907829" w:rsidRDefault="00907829" w:rsidP="00907829">
                  <w:pPr>
                    <w:jc w:val="center"/>
                    <w:rPr>
                      <w:rFonts w:cstheme="minorHAnsi"/>
                      <w:noProof/>
                    </w:rPr>
                  </w:pPr>
                </w:p>
              </w:tc>
              <w:tc>
                <w:tcPr>
                  <w:tcW w:w="9923" w:type="dxa"/>
                  <w:shd w:val="clear" w:color="auto" w:fill="FCE1AA" w:themeFill="accent4" w:themeFillTint="66"/>
                  <w:vAlign w:val="center"/>
                </w:tcPr>
                <w:p w14:paraId="1882B4DE" w14:textId="2404A802" w:rsidR="00907829" w:rsidRPr="002031D8" w:rsidRDefault="00907829" w:rsidP="00907829">
                  <w:pPr>
                    <w:spacing w:line="230" w:lineRule="exact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Many colleges and universities have a </w:t>
                  </w:r>
                  <w:r w:rsidRPr="00F51D93">
                    <w:rPr>
                      <w:rFonts w:cstheme="minorHAnsi"/>
                      <w:b/>
                      <w:bCs/>
                    </w:rPr>
                    <w:t xml:space="preserve">careers centre </w:t>
                  </w:r>
                  <w:r>
                    <w:rPr>
                      <w:rFonts w:cstheme="minorHAnsi"/>
                    </w:rPr>
                    <w:t>to help you find employment</w:t>
                  </w:r>
                  <w:r w:rsidR="00C30250">
                    <w:rPr>
                      <w:rFonts w:cstheme="minorHAnsi"/>
                    </w:rPr>
                    <w:t xml:space="preserve"> whilst studying</w:t>
                  </w:r>
                  <w:r>
                    <w:rPr>
                      <w:rFonts w:cstheme="minorHAnsi"/>
                    </w:rPr>
                    <w:t xml:space="preserve">, and they </w:t>
                  </w:r>
                </w:p>
              </w:tc>
            </w:tr>
            <w:tr w:rsidR="00907829" w14:paraId="75455811" w14:textId="77777777" w:rsidTr="007830A4">
              <w:trPr>
                <w:trHeight w:val="70"/>
              </w:trPr>
              <w:tc>
                <w:tcPr>
                  <w:tcW w:w="10490" w:type="dxa"/>
                  <w:gridSpan w:val="2"/>
                  <w:shd w:val="clear" w:color="auto" w:fill="FCE1AA" w:themeFill="accent4" w:themeFillTint="66"/>
                  <w:vAlign w:val="center"/>
                </w:tcPr>
                <w:p w14:paraId="58EF7416" w14:textId="71B9084B" w:rsidR="00907829" w:rsidRDefault="00C30250" w:rsidP="00907829">
                  <w:pPr>
                    <w:spacing w:after="40" w:line="230" w:lineRule="exact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may offer </w:t>
                  </w:r>
                  <w:r w:rsidRPr="00F51D93">
                    <w:rPr>
                      <w:rFonts w:cstheme="minorHAnsi"/>
                      <w:b/>
                      <w:bCs/>
                    </w:rPr>
                    <w:t>casual</w:t>
                  </w:r>
                  <w:r>
                    <w:rPr>
                      <w:rFonts w:cstheme="minorHAnsi"/>
                    </w:rPr>
                    <w:t xml:space="preserve"> </w:t>
                  </w:r>
                  <w:r w:rsidR="00907829" w:rsidRPr="00F51D93">
                    <w:rPr>
                      <w:rFonts w:cstheme="minorHAnsi"/>
                      <w:b/>
                      <w:bCs/>
                    </w:rPr>
                    <w:t>work</w:t>
                  </w:r>
                  <w:r w:rsidR="00907829">
                    <w:rPr>
                      <w:rFonts w:cstheme="minorHAnsi"/>
                    </w:rPr>
                    <w:t xml:space="preserve"> </w:t>
                  </w:r>
                  <w:r w:rsidR="00907829" w:rsidRPr="00F51D93">
                    <w:rPr>
                      <w:rFonts w:cstheme="minorHAnsi"/>
                      <w:b/>
                      <w:bCs/>
                    </w:rPr>
                    <w:t>on-campus</w:t>
                  </w:r>
                  <w:r w:rsidR="00907829">
                    <w:rPr>
                      <w:rFonts w:cstheme="minorHAnsi"/>
                    </w:rPr>
                    <w:t xml:space="preserve"> in </w:t>
                  </w:r>
                  <w:r w:rsidR="00907829" w:rsidRPr="00F51D93">
                    <w:rPr>
                      <w:rFonts w:cstheme="minorHAnsi"/>
                      <w:b/>
                      <w:bCs/>
                    </w:rPr>
                    <w:t>shops</w:t>
                  </w:r>
                  <w:r w:rsidR="00907829">
                    <w:rPr>
                      <w:rFonts w:cstheme="minorHAnsi"/>
                    </w:rPr>
                    <w:t xml:space="preserve">, </w:t>
                  </w:r>
                  <w:r w:rsidR="00907829" w:rsidRPr="00F51D93">
                    <w:rPr>
                      <w:rFonts w:cstheme="minorHAnsi"/>
                      <w:b/>
                      <w:bCs/>
                    </w:rPr>
                    <w:t>bars</w:t>
                  </w:r>
                  <w:r w:rsidR="00907829">
                    <w:rPr>
                      <w:rFonts w:cstheme="minorHAnsi"/>
                    </w:rPr>
                    <w:t xml:space="preserve"> etc. or as </w:t>
                  </w:r>
                  <w:r w:rsidR="00907829" w:rsidRPr="00F51D93">
                    <w:rPr>
                      <w:rFonts w:cstheme="minorHAnsi"/>
                      <w:b/>
                      <w:bCs/>
                    </w:rPr>
                    <w:t>a student ambassador</w:t>
                  </w:r>
                  <w:r w:rsidR="00907829">
                    <w:rPr>
                      <w:rFonts w:cstheme="minorHAnsi"/>
                    </w:rPr>
                    <w:t xml:space="preserve">. </w:t>
                  </w:r>
                  <w:r w:rsidR="00907829" w:rsidRPr="00F51D93">
                    <w:rPr>
                      <w:rFonts w:cstheme="minorHAnsi"/>
                      <w:b/>
                      <w:bCs/>
                    </w:rPr>
                    <w:t>Local businesses</w:t>
                  </w:r>
                  <w:r w:rsidR="00907829">
                    <w:rPr>
                      <w:rFonts w:cstheme="minorHAnsi"/>
                    </w:rPr>
                    <w:t xml:space="preserve"> could also have </w:t>
                  </w:r>
                  <w:r w:rsidR="00907829" w:rsidRPr="00F51D93">
                    <w:rPr>
                      <w:rFonts w:cstheme="minorHAnsi"/>
                      <w:b/>
                      <w:bCs/>
                    </w:rPr>
                    <w:t>vacancies</w:t>
                  </w:r>
                  <w:r w:rsidR="00907829">
                    <w:rPr>
                      <w:rFonts w:cstheme="minorHAnsi"/>
                    </w:rPr>
                    <w:t xml:space="preserve">. </w:t>
                  </w:r>
                  <w:r w:rsidR="00907829" w:rsidRPr="002031D8">
                    <w:rPr>
                      <w:rFonts w:cstheme="minorHAnsi"/>
                    </w:rPr>
                    <w:t xml:space="preserve">Make sure that </w:t>
                  </w:r>
                  <w:r w:rsidR="00907829">
                    <w:rPr>
                      <w:rFonts w:cstheme="minorHAnsi"/>
                    </w:rPr>
                    <w:t>your job</w:t>
                  </w:r>
                  <w:r w:rsidR="00907829" w:rsidRPr="002031D8">
                    <w:rPr>
                      <w:rFonts w:cstheme="minorHAnsi"/>
                    </w:rPr>
                    <w:t xml:space="preserve"> </w:t>
                  </w:r>
                  <w:r w:rsidR="00907829" w:rsidRPr="00F51D93">
                    <w:rPr>
                      <w:rFonts w:cstheme="minorHAnsi"/>
                      <w:b/>
                      <w:bCs/>
                    </w:rPr>
                    <w:t>fits aroun</w:t>
                  </w:r>
                  <w:r w:rsidR="00907829" w:rsidRPr="00C30250">
                    <w:rPr>
                      <w:rFonts w:cstheme="minorHAnsi"/>
                      <w:b/>
                      <w:bCs/>
                    </w:rPr>
                    <w:t>d</w:t>
                  </w:r>
                  <w:r w:rsidR="00907829" w:rsidRPr="002031D8">
                    <w:rPr>
                      <w:rFonts w:cstheme="minorHAnsi"/>
                    </w:rPr>
                    <w:t xml:space="preserve"> and </w:t>
                  </w:r>
                  <w:r w:rsidR="00907829" w:rsidRPr="00F51D93">
                    <w:rPr>
                      <w:rFonts w:cstheme="minorHAnsi"/>
                      <w:b/>
                      <w:bCs/>
                    </w:rPr>
                    <w:t>does not impact upon</w:t>
                  </w:r>
                  <w:r w:rsidR="00907829" w:rsidRPr="002031D8">
                    <w:rPr>
                      <w:rFonts w:cstheme="minorHAnsi"/>
                    </w:rPr>
                    <w:t xml:space="preserve"> your </w:t>
                  </w:r>
                  <w:r w:rsidR="00907829" w:rsidRPr="00F51D93">
                    <w:rPr>
                      <w:rFonts w:cstheme="minorHAnsi"/>
                      <w:b/>
                      <w:bCs/>
                    </w:rPr>
                    <w:t>studies</w:t>
                  </w:r>
                  <w:r w:rsidR="00907829" w:rsidRPr="002031D8">
                    <w:rPr>
                      <w:rFonts w:cstheme="minorHAnsi"/>
                    </w:rPr>
                    <w:t>.</w:t>
                  </w:r>
                </w:p>
              </w:tc>
            </w:tr>
          </w:tbl>
          <w:p w14:paraId="0050697C" w14:textId="77777777" w:rsidR="00907829" w:rsidRPr="00270582" w:rsidRDefault="00907829" w:rsidP="00907829">
            <w:pPr>
              <w:rPr>
                <w:sz w:val="4"/>
                <w:szCs w:val="4"/>
              </w:rPr>
            </w:pPr>
            <w:r w:rsidRPr="00F7436C">
              <w:rPr>
                <w:sz w:val="10"/>
                <w:szCs w:val="10"/>
              </w:rPr>
              <w:t xml:space="preserve"> </w:t>
            </w:r>
          </w:p>
          <w:tbl>
            <w:tblPr>
              <w:tblStyle w:val="TableGrid"/>
              <w:tblW w:w="0" w:type="auto"/>
              <w:tblInd w:w="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567"/>
              <w:gridCol w:w="9923"/>
            </w:tblGrid>
            <w:tr w:rsidR="00907829" w14:paraId="471A2F16" w14:textId="77777777" w:rsidTr="00C30250">
              <w:trPr>
                <w:trHeight w:val="283"/>
              </w:trPr>
              <w:tc>
                <w:tcPr>
                  <w:tcW w:w="567" w:type="dxa"/>
                  <w:vMerge w:val="restart"/>
                  <w:shd w:val="clear" w:color="auto" w:fill="F9B72D" w:themeFill="accent4"/>
                  <w:vAlign w:val="center"/>
                </w:tcPr>
                <w:p w14:paraId="27EB5D57" w14:textId="77777777" w:rsidR="00907829" w:rsidRDefault="00907829" w:rsidP="00C3025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noProof/>
                    </w:rPr>
                    <w:drawing>
                      <wp:inline distT="0" distB="0" distL="0" distR="0" wp14:anchorId="41626095" wp14:editId="0B3BDEF4">
                        <wp:extent cx="252000" cy="252000"/>
                        <wp:effectExtent l="0" t="0" r="0" b="0"/>
                        <wp:docPr id="42" name="Picture 4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2" name=""/>
                                <pic:cNvPicPr/>
                              </pic:nvPicPr>
                              <pic:blipFill>
                                <a:blip r:embed="rId3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2000" cy="252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923" w:type="dxa"/>
                  <w:shd w:val="clear" w:color="auto" w:fill="F9B72D" w:themeFill="accent4"/>
                  <w:vAlign w:val="center"/>
                </w:tcPr>
                <w:p w14:paraId="0B689B4A" w14:textId="77777777" w:rsidR="00907829" w:rsidRPr="00152891" w:rsidRDefault="00907829" w:rsidP="00907829">
                  <w:pPr>
                    <w:spacing w:line="230" w:lineRule="exact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EMERGENCY LOAN</w:t>
                  </w:r>
                </w:p>
              </w:tc>
            </w:tr>
            <w:tr w:rsidR="00907829" w14:paraId="10C67534" w14:textId="77777777" w:rsidTr="007830A4">
              <w:trPr>
                <w:trHeight w:val="70"/>
              </w:trPr>
              <w:tc>
                <w:tcPr>
                  <w:tcW w:w="567" w:type="dxa"/>
                  <w:vMerge/>
                  <w:shd w:val="clear" w:color="auto" w:fill="0D224C" w:themeFill="accent3"/>
                  <w:vAlign w:val="center"/>
                </w:tcPr>
                <w:p w14:paraId="528D4A97" w14:textId="77777777" w:rsidR="00907829" w:rsidRDefault="00907829" w:rsidP="00907829">
                  <w:pPr>
                    <w:jc w:val="center"/>
                    <w:rPr>
                      <w:rFonts w:cstheme="minorHAnsi"/>
                      <w:noProof/>
                    </w:rPr>
                  </w:pPr>
                </w:p>
              </w:tc>
              <w:tc>
                <w:tcPr>
                  <w:tcW w:w="9923" w:type="dxa"/>
                  <w:shd w:val="clear" w:color="auto" w:fill="FCE1AA" w:themeFill="accent4" w:themeFillTint="66"/>
                  <w:vAlign w:val="center"/>
                </w:tcPr>
                <w:p w14:paraId="11735667" w14:textId="77777777" w:rsidR="00907829" w:rsidRPr="00F441DC" w:rsidRDefault="00907829" w:rsidP="00907829">
                  <w:pPr>
                    <w:spacing w:line="230" w:lineRule="exact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If you experience </w:t>
                  </w:r>
                  <w:r w:rsidRPr="00F51D93">
                    <w:rPr>
                      <w:rFonts w:cstheme="minorHAnsi"/>
                      <w:b/>
                      <w:bCs/>
                    </w:rPr>
                    <w:t>sudden</w:t>
                  </w:r>
                  <w:r>
                    <w:rPr>
                      <w:rFonts w:cstheme="minorHAnsi"/>
                    </w:rPr>
                    <w:t xml:space="preserve"> or </w:t>
                  </w:r>
                  <w:r w:rsidRPr="00F51D93">
                    <w:rPr>
                      <w:rFonts w:cstheme="minorHAnsi"/>
                      <w:b/>
                      <w:bCs/>
                    </w:rPr>
                    <w:t>unforeseen</w:t>
                  </w:r>
                  <w:r>
                    <w:rPr>
                      <w:rFonts w:cstheme="minorHAnsi"/>
                    </w:rPr>
                    <w:t xml:space="preserve"> financial expenses, your college or university may be able to help you </w:t>
                  </w:r>
                </w:p>
              </w:tc>
            </w:tr>
            <w:tr w:rsidR="00907829" w14:paraId="7784CA0B" w14:textId="77777777" w:rsidTr="007830A4">
              <w:trPr>
                <w:trHeight w:val="70"/>
              </w:trPr>
              <w:tc>
                <w:tcPr>
                  <w:tcW w:w="10490" w:type="dxa"/>
                  <w:gridSpan w:val="2"/>
                  <w:shd w:val="clear" w:color="auto" w:fill="FCE1AA" w:themeFill="accent4" w:themeFillTint="66"/>
                  <w:vAlign w:val="center"/>
                </w:tcPr>
                <w:p w14:paraId="288AFFD1" w14:textId="77777777" w:rsidR="00907829" w:rsidRDefault="00907829" w:rsidP="00907829">
                  <w:pPr>
                    <w:spacing w:after="40" w:line="230" w:lineRule="exact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with an </w:t>
                  </w:r>
                  <w:r w:rsidRPr="00F51D93">
                    <w:rPr>
                      <w:rFonts w:cstheme="minorHAnsi"/>
                      <w:b/>
                      <w:bCs/>
                    </w:rPr>
                    <w:t>emergency loan</w:t>
                  </w:r>
                  <w:r>
                    <w:rPr>
                      <w:rFonts w:cstheme="minorHAnsi"/>
                    </w:rPr>
                    <w:t xml:space="preserve">. You will be </w:t>
                  </w:r>
                  <w:r w:rsidRPr="00F51D93">
                    <w:rPr>
                      <w:rFonts w:cstheme="minorHAnsi"/>
                      <w:b/>
                      <w:bCs/>
                    </w:rPr>
                    <w:t>expected to pay this back</w:t>
                  </w:r>
                  <w:r>
                    <w:rPr>
                      <w:rFonts w:cstheme="minorHAnsi"/>
                    </w:rPr>
                    <w:t xml:space="preserve"> by an agreed date.</w:t>
                  </w:r>
                </w:p>
              </w:tc>
            </w:tr>
          </w:tbl>
          <w:p w14:paraId="0077EBAC" w14:textId="40BD9477" w:rsidR="00907829" w:rsidRDefault="00907829" w:rsidP="00907829">
            <w:pPr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  </w:t>
            </w:r>
          </w:p>
        </w:tc>
      </w:tr>
    </w:tbl>
    <w:p w14:paraId="4138DC49" w14:textId="5F907D02" w:rsidR="00A16CAD" w:rsidRPr="00773ADC" w:rsidRDefault="00A16CAD" w:rsidP="00DB59F9">
      <w:pPr>
        <w:spacing w:after="0" w:line="276" w:lineRule="auto"/>
        <w:jc w:val="center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"/>
        <w:gridCol w:w="8872"/>
        <w:gridCol w:w="1022"/>
      </w:tblGrid>
      <w:tr w:rsidR="00B46C9C" w14:paraId="7A31EF46" w14:textId="77777777" w:rsidTr="00697CDA">
        <w:tc>
          <w:tcPr>
            <w:tcW w:w="395" w:type="pct"/>
            <w:vMerge w:val="restart"/>
            <w:shd w:val="clear" w:color="auto" w:fill="EF5456" w:themeFill="accent6"/>
            <w:vAlign w:val="center"/>
          </w:tcPr>
          <w:p w14:paraId="79B168AA" w14:textId="4D21A29F" w:rsidR="0001049E" w:rsidRPr="00CA32E3" w:rsidRDefault="0001049E" w:rsidP="007830A4">
            <w:pPr>
              <w:jc w:val="center"/>
              <w:rPr>
                <w:b/>
                <w:bCs/>
                <w:color w:val="FFFFFF" w:themeColor="background1"/>
                <w:sz w:val="66"/>
                <w:szCs w:val="66"/>
              </w:rPr>
            </w:pPr>
            <w:r>
              <w:rPr>
                <w:b/>
                <w:bCs/>
                <w:color w:val="FFFFFF" w:themeColor="background1"/>
                <w:sz w:val="66"/>
                <w:szCs w:val="66"/>
              </w:rPr>
              <w:t>3</w:t>
            </w:r>
          </w:p>
        </w:tc>
        <w:tc>
          <w:tcPr>
            <w:tcW w:w="4130" w:type="pct"/>
            <w:tcBorders>
              <w:bottom w:val="single" w:sz="12" w:space="0" w:color="FFFFFF" w:themeColor="background1"/>
            </w:tcBorders>
            <w:shd w:val="clear" w:color="auto" w:fill="EF5456" w:themeFill="accent6"/>
            <w:vAlign w:val="center"/>
          </w:tcPr>
          <w:p w14:paraId="26092BDC" w14:textId="378D1637" w:rsidR="0001049E" w:rsidRPr="00767576" w:rsidRDefault="0001049E" w:rsidP="007830A4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CREATE (AND STICK TO!) A BUDGET</w:t>
            </w:r>
          </w:p>
        </w:tc>
        <w:tc>
          <w:tcPr>
            <w:tcW w:w="475" w:type="pct"/>
            <w:vMerge w:val="restart"/>
            <w:shd w:val="clear" w:color="auto" w:fill="EF5456" w:themeFill="accent6"/>
            <w:vAlign w:val="center"/>
          </w:tcPr>
          <w:p w14:paraId="48E45231" w14:textId="1A5F6287" w:rsidR="0001049E" w:rsidRDefault="0001049E" w:rsidP="007830A4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853830C" wp14:editId="1EB1B80E">
                  <wp:extent cx="375410" cy="432000"/>
                  <wp:effectExtent l="0" t="0" r="5715" b="6350"/>
                  <wp:docPr id="36" name="Picture 36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noun_Pound Coins_919027.png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410" cy="4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6C9C" w14:paraId="4E7D5598" w14:textId="77777777" w:rsidTr="00697CDA">
        <w:trPr>
          <w:trHeight w:val="454"/>
        </w:trPr>
        <w:tc>
          <w:tcPr>
            <w:tcW w:w="395" w:type="pct"/>
            <w:vMerge/>
            <w:shd w:val="clear" w:color="auto" w:fill="EF5456" w:themeFill="accent6"/>
          </w:tcPr>
          <w:p w14:paraId="68B54996" w14:textId="77777777" w:rsidR="0001049E" w:rsidRDefault="0001049E" w:rsidP="007830A4">
            <w:pPr>
              <w:spacing w:line="230" w:lineRule="exact"/>
            </w:pPr>
          </w:p>
        </w:tc>
        <w:tc>
          <w:tcPr>
            <w:tcW w:w="4130" w:type="pct"/>
            <w:tcBorders>
              <w:top w:val="single" w:sz="12" w:space="0" w:color="FFFFFF" w:themeColor="background1"/>
            </w:tcBorders>
            <w:shd w:val="clear" w:color="auto" w:fill="EF5456" w:themeFill="accent6"/>
          </w:tcPr>
          <w:p w14:paraId="0DD4F4C2" w14:textId="4990B2A5" w:rsidR="0001049E" w:rsidRPr="009E3D79" w:rsidRDefault="009E3D79" w:rsidP="007830A4">
            <w:pPr>
              <w:spacing w:line="220" w:lineRule="exact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It is important to know how to manage your money as a student, otherwise it </w:t>
            </w:r>
            <w:r w:rsidR="00C30250">
              <w:rPr>
                <w:b/>
                <w:bCs/>
                <w:color w:val="FFFFFF" w:themeColor="background1"/>
              </w:rPr>
              <w:t>may</w:t>
            </w:r>
            <w:r>
              <w:rPr>
                <w:b/>
                <w:bCs/>
                <w:color w:val="FFFFFF" w:themeColor="background1"/>
              </w:rPr>
              <w:t xml:space="preserve"> not last through </w:t>
            </w:r>
            <w:r w:rsidR="00C30250">
              <w:rPr>
                <w:b/>
                <w:bCs/>
                <w:color w:val="FFFFFF" w:themeColor="background1"/>
              </w:rPr>
              <w:t xml:space="preserve">to the end of </w:t>
            </w:r>
            <w:r>
              <w:rPr>
                <w:b/>
                <w:bCs/>
                <w:color w:val="FFFFFF" w:themeColor="background1"/>
              </w:rPr>
              <w:t xml:space="preserve">term and </w:t>
            </w:r>
            <w:r w:rsidR="00041F51">
              <w:rPr>
                <w:b/>
                <w:bCs/>
                <w:color w:val="FFFFFF" w:themeColor="background1"/>
              </w:rPr>
              <w:t>during</w:t>
            </w:r>
            <w:r w:rsidR="00C30250">
              <w:rPr>
                <w:b/>
                <w:bCs/>
                <w:color w:val="FFFFFF" w:themeColor="background1"/>
              </w:rPr>
              <w:t xml:space="preserve"> </w:t>
            </w:r>
            <w:r>
              <w:rPr>
                <w:b/>
                <w:bCs/>
                <w:color w:val="FFFFFF" w:themeColor="background1"/>
              </w:rPr>
              <w:t>the holidays.</w:t>
            </w:r>
          </w:p>
        </w:tc>
        <w:tc>
          <w:tcPr>
            <w:tcW w:w="475" w:type="pct"/>
            <w:vMerge/>
            <w:shd w:val="clear" w:color="auto" w:fill="EF5456" w:themeFill="accent6"/>
          </w:tcPr>
          <w:p w14:paraId="3DBE7438" w14:textId="77777777" w:rsidR="0001049E" w:rsidRDefault="0001049E" w:rsidP="007830A4">
            <w:pPr>
              <w:spacing w:line="230" w:lineRule="exact"/>
            </w:pPr>
          </w:p>
        </w:tc>
      </w:tr>
      <w:tr w:rsidR="0001049E" w14:paraId="47BBF608" w14:textId="77777777" w:rsidTr="009E3D79">
        <w:trPr>
          <w:trHeight w:val="1042"/>
        </w:trPr>
        <w:tc>
          <w:tcPr>
            <w:tcW w:w="5000" w:type="pct"/>
            <w:gridSpan w:val="3"/>
            <w:shd w:val="clear" w:color="auto" w:fill="F8BABB" w:themeFill="accent6" w:themeFillTint="66"/>
          </w:tcPr>
          <w:p w14:paraId="27E9D159" w14:textId="2DEBCE08" w:rsidR="009E3D79" w:rsidRDefault="009E3D79" w:rsidP="007830A4">
            <w:pPr>
              <w:rPr>
                <w:sz w:val="10"/>
                <w:szCs w:val="10"/>
              </w:rPr>
            </w:pPr>
          </w:p>
          <w:tbl>
            <w:tblPr>
              <w:tblStyle w:val="TableGrid"/>
              <w:tblW w:w="0" w:type="auto"/>
              <w:tblInd w:w="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514"/>
            </w:tblGrid>
            <w:tr w:rsidR="007830A4" w14:paraId="444FE70D" w14:textId="77777777" w:rsidTr="007830A4">
              <w:trPr>
                <w:trHeight w:val="283"/>
              </w:trPr>
              <w:tc>
                <w:tcPr>
                  <w:tcW w:w="10514" w:type="dxa"/>
                  <w:shd w:val="clear" w:color="auto" w:fill="EF5456" w:themeFill="accent6"/>
                  <w:vAlign w:val="center"/>
                </w:tcPr>
                <w:p w14:paraId="714A23E4" w14:textId="44BB3DB7" w:rsidR="007830A4" w:rsidRPr="007319D2" w:rsidRDefault="007830A4" w:rsidP="007830A4">
                  <w:pPr>
                    <w:spacing w:line="230" w:lineRule="exact"/>
                    <w:rPr>
                      <w:b/>
                      <w:bCs/>
                      <w:color w:val="FFFFFF" w:themeColor="background1"/>
                    </w:rPr>
                  </w:pPr>
                  <w:r w:rsidRPr="007319D2">
                    <w:rPr>
                      <w:b/>
                      <w:bCs/>
                      <w:color w:val="FFFFFF" w:themeColor="background1"/>
                    </w:rPr>
                    <w:t>WHAT TO BUDGET FOR</w:t>
                  </w:r>
                </w:p>
              </w:tc>
            </w:tr>
            <w:tr w:rsidR="007830A4" w14:paraId="3C1F9D99" w14:textId="77777777" w:rsidTr="007830A4">
              <w:tc>
                <w:tcPr>
                  <w:tcW w:w="10514" w:type="dxa"/>
                  <w:shd w:val="clear" w:color="auto" w:fill="F59899" w:themeFill="accent6" w:themeFillTint="99"/>
                </w:tcPr>
                <w:p w14:paraId="2E4CE434" w14:textId="77777777" w:rsidR="007830A4" w:rsidRDefault="007830A4" w:rsidP="007830A4">
                  <w:pPr>
                    <w:rPr>
                      <w:rFonts w:cstheme="minorHAnsi"/>
                      <w:sz w:val="10"/>
                      <w:szCs w:val="1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3312"/>
                    <w:gridCol w:w="3491"/>
                    <w:gridCol w:w="3495"/>
                  </w:tblGrid>
                  <w:tr w:rsidR="00ED1D94" w14:paraId="59EF8A4A" w14:textId="77777777" w:rsidTr="007830A4">
                    <w:trPr>
                      <w:trHeight w:val="669"/>
                    </w:trPr>
                    <w:tc>
                      <w:tcPr>
                        <w:tcW w:w="3439" w:type="dxa"/>
                      </w:tcPr>
                      <w:tbl>
                        <w:tblPr>
                          <w:tblStyle w:val="TableGrid"/>
                          <w:tblW w:w="4971" w:type="pct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57" w:type="dxa"/>
                            <w:right w:w="57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99"/>
                          <w:gridCol w:w="2252"/>
                          <w:gridCol w:w="427"/>
                        </w:tblGrid>
                        <w:tr w:rsidR="007830A4" w14:paraId="02790625" w14:textId="77777777" w:rsidTr="007830A4">
                          <w:trPr>
                            <w:trHeight w:val="283"/>
                          </w:trPr>
                          <w:tc>
                            <w:tcPr>
                              <w:tcW w:w="5000" w:type="pct"/>
                              <w:gridSpan w:val="3"/>
                              <w:shd w:val="clear" w:color="auto" w:fill="EF5456" w:themeFill="accent6"/>
                              <w:vAlign w:val="center"/>
                            </w:tcPr>
                            <w:p w14:paraId="542AA140" w14:textId="3EF5A3EE" w:rsidR="007830A4" w:rsidRPr="00AB12F6" w:rsidRDefault="007830A4" w:rsidP="007830A4">
                              <w:pPr>
                                <w:spacing w:line="230" w:lineRule="exact"/>
                                <w:ind w:left="397"/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AB12F6"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t>BILLS</w:t>
                              </w:r>
                            </w:p>
                          </w:tc>
                        </w:tr>
                        <w:tr w:rsidR="00CB5B2F" w14:paraId="6C23D26A" w14:textId="77777777" w:rsidTr="00697CDA">
                          <w:trPr>
                            <w:trHeight w:val="340"/>
                          </w:trPr>
                          <w:tc>
                            <w:tcPr>
                              <w:tcW w:w="655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77ED7083" w14:textId="19A888C1" w:rsidR="007830A4" w:rsidRDefault="007830A4" w:rsidP="00697CDA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19313CD" wp14:editId="33174F03">
                                    <wp:extent cx="180000" cy="180000"/>
                                    <wp:effectExtent l="0" t="0" r="0" b="0"/>
                                    <wp:docPr id="98" name="Picture 9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98" name=""/>
                                            <pic:cNvPicPr/>
                                          </pic:nvPicPr>
                                          <pic:blipFill>
                                            <a:blip r:embed="rId4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41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000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64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6B023ED6" w14:textId="231170A4" w:rsidR="007830A4" w:rsidRPr="007809D5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Rent</w:t>
                              </w:r>
                            </w:p>
                          </w:tc>
                          <w:tc>
                            <w:tcPr>
                              <w:tcW w:w="682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165D562B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50318237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15BF6F77" w14:textId="77777777" w:rsidR="007830A4" w:rsidRPr="007809D5" w:rsidRDefault="007830A4" w:rsidP="007830A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CB5B2F" w14:paraId="2E170861" w14:textId="77777777" w:rsidTr="00697CDA">
                          <w:trPr>
                            <w:trHeight w:val="340"/>
                          </w:trPr>
                          <w:tc>
                            <w:tcPr>
                              <w:tcW w:w="655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354C1077" w14:textId="41004401" w:rsidR="007830A4" w:rsidRDefault="007830A4" w:rsidP="00697CDA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23DAE0F" wp14:editId="5ED447C2">
                                    <wp:extent cx="131559" cy="180000"/>
                                    <wp:effectExtent l="0" t="0" r="1905" b="0"/>
                                    <wp:docPr id="107" name="Picture 10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07" name=""/>
                                            <pic:cNvPicPr/>
                                          </pic:nvPicPr>
                                          <pic:blipFill rotWithShape="1">
                                            <a:blip r:embed="rId4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43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0250" t="4500" r="20000" b="13750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31559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64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422064B2" w14:textId="714DAE7D" w:rsidR="007830A4" w:rsidRPr="007809D5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Gas</w:t>
                              </w:r>
                              <w:r w:rsidR="00CB5B2F">
                                <w:rPr>
                                  <w:b/>
                                  <w:bCs/>
                                </w:rPr>
                                <w:t>*</w:t>
                              </w:r>
                            </w:p>
                          </w:tc>
                          <w:tc>
                            <w:tcPr>
                              <w:tcW w:w="682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46C5027E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6FC3D4BB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0EFD7FA8" w14:textId="77777777" w:rsidR="007830A4" w:rsidRDefault="007830A4" w:rsidP="007830A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CB5B2F" w14:paraId="09BAC9FC" w14:textId="77777777" w:rsidTr="00697CDA">
                          <w:trPr>
                            <w:trHeight w:val="340"/>
                          </w:trPr>
                          <w:tc>
                            <w:tcPr>
                              <w:tcW w:w="655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44A93B7E" w14:textId="207EF1FF" w:rsidR="007830A4" w:rsidRDefault="00CB5B2F" w:rsidP="00697CDA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116868C" wp14:editId="40C21934">
                                    <wp:extent cx="106797" cy="180000"/>
                                    <wp:effectExtent l="0" t="0" r="7620" b="0"/>
                                    <wp:docPr id="108" name="Picture 10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08" name=""/>
                                            <pic:cNvPicPr/>
                                          </pic:nvPicPr>
                                          <pic:blipFill rotWithShape="1">
                                            <a:blip r:embed="rId44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45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3750" t="5750" r="23000" b="4500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06797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64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2B5C2AD7" w14:textId="4C2BE001" w:rsidR="007830A4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Electricity</w:t>
                              </w:r>
                              <w:r w:rsidR="00CB5B2F">
                                <w:rPr>
                                  <w:b/>
                                  <w:bCs/>
                                </w:rPr>
                                <w:t>*</w:t>
                              </w:r>
                            </w:p>
                          </w:tc>
                          <w:tc>
                            <w:tcPr>
                              <w:tcW w:w="682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139E28D2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09E43A53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3590A947" w14:textId="77777777" w:rsidR="007830A4" w:rsidRDefault="007830A4" w:rsidP="007830A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CB5B2F" w14:paraId="0DFC4125" w14:textId="77777777" w:rsidTr="00697CDA">
                          <w:trPr>
                            <w:trHeight w:val="340"/>
                          </w:trPr>
                          <w:tc>
                            <w:tcPr>
                              <w:tcW w:w="655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5DE37D12" w14:textId="6ABD0E77" w:rsidR="007830A4" w:rsidRDefault="00CB5B2F" w:rsidP="00697CDA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1E0E0B7" wp14:editId="374E1143">
                                    <wp:extent cx="180000" cy="180000"/>
                                    <wp:effectExtent l="0" t="0" r="0" b="0"/>
                                    <wp:docPr id="111" name="Picture 11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1" name=""/>
                                            <pic:cNvPicPr/>
                                          </pic:nvPicPr>
                                          <pic:blipFill>
                                            <a:blip r:embed="rId46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47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000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64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7B42020A" w14:textId="3536B55B" w:rsidR="007830A4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Water</w:t>
                              </w:r>
                              <w:r w:rsidR="00CB5B2F">
                                <w:rPr>
                                  <w:b/>
                                  <w:bCs/>
                                </w:rPr>
                                <w:t>*</w:t>
                              </w:r>
                            </w:p>
                          </w:tc>
                          <w:tc>
                            <w:tcPr>
                              <w:tcW w:w="682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13A1BAA2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2E55260E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3E81A0A2" w14:textId="77777777" w:rsidR="007830A4" w:rsidRDefault="007830A4" w:rsidP="007830A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CB5B2F" w14:paraId="0876AA76" w14:textId="77777777" w:rsidTr="00697CDA">
                          <w:trPr>
                            <w:trHeight w:val="340"/>
                          </w:trPr>
                          <w:tc>
                            <w:tcPr>
                              <w:tcW w:w="655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215BD733" w14:textId="171797BF" w:rsidR="007830A4" w:rsidRDefault="00CB5B2F" w:rsidP="00697CDA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F253A26" wp14:editId="4AF7F2A7">
                                    <wp:extent cx="178723" cy="180000"/>
                                    <wp:effectExtent l="0" t="0" r="0" b="0"/>
                                    <wp:docPr id="112" name="Picture 11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2" name=""/>
                                            <pic:cNvPicPr/>
                                          </pic:nvPicPr>
                                          <pic:blipFill rotWithShape="1">
                                            <a:blip r:embed="rId48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49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15251" t="14250" r="14749" b="15250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78723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64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5B5B8030" w14:textId="0ED83DC0" w:rsidR="007830A4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Internet</w:t>
                              </w:r>
                              <w:r w:rsidR="00CB5B2F">
                                <w:rPr>
                                  <w:b/>
                                  <w:bCs/>
                                </w:rPr>
                                <w:t>*</w:t>
                              </w:r>
                            </w:p>
                          </w:tc>
                          <w:tc>
                            <w:tcPr>
                              <w:tcW w:w="682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37B1626B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6051A846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2B19664F" w14:textId="77777777" w:rsidR="007830A4" w:rsidRPr="002D37EC" w:rsidRDefault="007830A4" w:rsidP="007830A4">
                              <w:pPr>
                                <w:jc w:val="center"/>
                                <w:rPr>
                                  <w:b/>
                                  <w:bCs/>
                                  <w:color w:val="BFBFBF" w:themeColor="background1" w:themeShade="BF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CB5B2F" w14:paraId="16349A55" w14:textId="77777777" w:rsidTr="00697CDA">
                          <w:trPr>
                            <w:trHeight w:val="340"/>
                          </w:trPr>
                          <w:tc>
                            <w:tcPr>
                              <w:tcW w:w="655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4B762877" w14:textId="11203BE4" w:rsidR="007830A4" w:rsidRDefault="00CB5B2F" w:rsidP="00697CDA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CA654E0" wp14:editId="1EA03D9D">
                                    <wp:extent cx="180000" cy="180000"/>
                                    <wp:effectExtent l="0" t="0" r="0" b="0"/>
                                    <wp:docPr id="113" name="Picture 11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3" name=""/>
                                            <pic:cNvPicPr/>
                                          </pic:nvPicPr>
                                          <pic:blipFill>
                                            <a:blip r:embed="rId5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51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000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64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0EFB2E88" w14:textId="0156CB32" w:rsidR="007830A4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TV licence</w:t>
                              </w:r>
                            </w:p>
                          </w:tc>
                          <w:tc>
                            <w:tcPr>
                              <w:tcW w:w="682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65CDEC78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5534CDF4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27F5A7D7" w14:textId="77777777" w:rsidR="007830A4" w:rsidRPr="002D37EC" w:rsidRDefault="007830A4" w:rsidP="007830A4">
                              <w:pPr>
                                <w:jc w:val="center"/>
                                <w:rPr>
                                  <w:b/>
                                  <w:bCs/>
                                  <w:color w:val="BFBFBF" w:themeColor="background1" w:themeShade="BF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CB5B2F" w14:paraId="1611A4BA" w14:textId="77777777" w:rsidTr="00697CDA">
                          <w:trPr>
                            <w:trHeight w:val="340"/>
                          </w:trPr>
                          <w:tc>
                            <w:tcPr>
                              <w:tcW w:w="655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7B115D55" w14:textId="776E3A9D" w:rsidR="007830A4" w:rsidRDefault="00CB5B2F" w:rsidP="00697CDA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ACB8275" wp14:editId="4C58B239">
                                    <wp:extent cx="180000" cy="180000"/>
                                    <wp:effectExtent l="0" t="0" r="0" b="0"/>
                                    <wp:docPr id="97" name="Picture 97" descr="A close up of a logo&#10;&#10;Description automatically generate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97" name="mobile.png"/>
                                            <pic:cNvPicPr/>
                                          </pic:nvPicPr>
                                          <pic:blipFill>
                                            <a:blip r:embed="rId52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000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64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64367765" w14:textId="154E3CDE" w:rsidR="007830A4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Mobile phone</w:t>
                              </w:r>
                            </w:p>
                          </w:tc>
                          <w:tc>
                            <w:tcPr>
                              <w:tcW w:w="682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4A6621AA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188F3EBA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4B264429" w14:textId="77777777" w:rsidR="007830A4" w:rsidRPr="002D37EC" w:rsidRDefault="007830A4" w:rsidP="007830A4">
                              <w:pPr>
                                <w:jc w:val="center"/>
                                <w:rPr>
                                  <w:b/>
                                  <w:bCs/>
                                  <w:color w:val="BFBFBF" w:themeColor="background1" w:themeShade="BF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CB5B2F" w14:paraId="7849DFB8" w14:textId="77777777" w:rsidTr="00697CDA">
                          <w:trPr>
                            <w:trHeight w:val="340"/>
                          </w:trPr>
                          <w:tc>
                            <w:tcPr>
                              <w:tcW w:w="655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3DE92027" w14:textId="2209194B" w:rsidR="007830A4" w:rsidRDefault="00CB5B2F" w:rsidP="00697CDA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21C1B73" wp14:editId="229DED61">
                                    <wp:extent cx="180000" cy="180000"/>
                                    <wp:effectExtent l="0" t="0" r="0" b="0"/>
                                    <wp:docPr id="114" name="Picture 1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4" name=""/>
                                            <pic:cNvPicPr/>
                                          </pic:nvPicPr>
                                          <pic:blipFill>
                                            <a:blip r:embed="rId53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54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000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64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338354EE" w14:textId="2D3EC92C" w:rsidR="007830A4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Insurance</w:t>
                              </w:r>
                            </w:p>
                          </w:tc>
                          <w:tc>
                            <w:tcPr>
                              <w:tcW w:w="682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41B38C2E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505E035B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20159D8D" w14:textId="77777777" w:rsidR="007830A4" w:rsidRPr="002D37EC" w:rsidRDefault="007830A4" w:rsidP="007830A4">
                              <w:pPr>
                                <w:jc w:val="center"/>
                                <w:rPr>
                                  <w:b/>
                                  <w:bCs/>
                                  <w:color w:val="BFBFBF" w:themeColor="background1" w:themeShade="BF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3AF719EC" w14:textId="2F780263" w:rsidR="007830A4" w:rsidRPr="00BC6FA7" w:rsidRDefault="00CB5B2F" w:rsidP="00FA1BC4">
                        <w:pPr>
                          <w:pStyle w:val="ListParagraph"/>
                          <w:spacing w:before="20" w:line="230" w:lineRule="exact"/>
                          <w:ind w:left="0"/>
                          <w:jc w:val="right"/>
                          <w:rPr>
                            <w:b/>
                            <w:bCs/>
                            <w:spacing w:val="-2"/>
                          </w:rPr>
                        </w:pPr>
                        <w:r w:rsidRPr="00BC6FA7">
                          <w:rPr>
                            <w:b/>
                            <w:bCs/>
                            <w:spacing w:val="-2"/>
                            <w:sz w:val="18"/>
                            <w:szCs w:val="18"/>
                          </w:rPr>
                          <w:t>* if these are not included in your rent</w:t>
                        </w:r>
                      </w:p>
                    </w:tc>
                    <w:tc>
                      <w:tcPr>
                        <w:tcW w:w="3597" w:type="dxa"/>
                      </w:tcPr>
                      <w:tbl>
                        <w:tblPr>
                          <w:tblStyle w:val="TableGrid"/>
                          <w:tblW w:w="4970" w:type="pct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57" w:type="dxa"/>
                            <w:right w:w="57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444"/>
                          <w:gridCol w:w="2384"/>
                          <w:gridCol w:w="427"/>
                        </w:tblGrid>
                        <w:tr w:rsidR="00ED1D94" w14:paraId="01011AD7" w14:textId="77777777" w:rsidTr="007830A4">
                          <w:trPr>
                            <w:trHeight w:val="283"/>
                          </w:trPr>
                          <w:tc>
                            <w:tcPr>
                              <w:tcW w:w="5000" w:type="pct"/>
                              <w:gridSpan w:val="3"/>
                              <w:shd w:val="clear" w:color="auto" w:fill="EF5456" w:themeFill="accent6"/>
                              <w:vAlign w:val="center"/>
                            </w:tcPr>
                            <w:p w14:paraId="34AA36B2" w14:textId="43D0FEBF" w:rsidR="007830A4" w:rsidRPr="00AB12F6" w:rsidRDefault="007830A4" w:rsidP="007830A4">
                              <w:pPr>
                                <w:spacing w:line="230" w:lineRule="exact"/>
                                <w:ind w:left="397"/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AB12F6"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t>LIVING</w:t>
                              </w:r>
                            </w:p>
                          </w:tc>
                        </w:tr>
                        <w:tr w:rsidR="00ED1D94" w14:paraId="2A693C42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75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226F6B38" w14:textId="5C347528" w:rsidR="007830A4" w:rsidRDefault="00CB5B2F" w:rsidP="007830A4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37F53D3" wp14:editId="0C1A900E">
                                    <wp:extent cx="147761" cy="180000"/>
                                    <wp:effectExtent l="0" t="0" r="5080" b="0"/>
                                    <wp:docPr id="117" name="Picture 11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7" name=""/>
                                            <pic:cNvPicPr/>
                                          </pic:nvPicPr>
                                          <pic:blipFill rotWithShape="1">
                                            <a:blip r:embed="rId55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56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15750" t="6750" r="15500" b="9500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7761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77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27711744" w14:textId="207685CC" w:rsidR="007830A4" w:rsidRPr="007809D5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Food</w:t>
                              </w:r>
                            </w:p>
                          </w:tc>
                          <w:tc>
                            <w:tcPr>
                              <w:tcW w:w="649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7B3FB88F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38965B77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569843AE" w14:textId="77777777" w:rsidR="007830A4" w:rsidRPr="007809D5" w:rsidRDefault="007830A4" w:rsidP="007830A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AB12F6" w14:paraId="6918859F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75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17494F9C" w14:textId="5FAD5A44" w:rsidR="00AB12F6" w:rsidRDefault="00AB12F6" w:rsidP="00AB12F6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86CBBA5" wp14:editId="1E6773B9">
                                    <wp:extent cx="200557" cy="180000"/>
                                    <wp:effectExtent l="0" t="0" r="9525" b="0"/>
                                    <wp:docPr id="120" name="Picture 12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20" name=""/>
                                            <pic:cNvPicPr/>
                                          </pic:nvPicPr>
                                          <pic:blipFill rotWithShape="1">
                                            <a:blip r:embed="rId57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58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t="5250" b="5000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00557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77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727FD648" w14:textId="04D30A10" w:rsidR="00AB12F6" w:rsidRDefault="00AB12F6" w:rsidP="00AB12F6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Clothes</w:t>
                              </w:r>
                            </w:p>
                          </w:tc>
                          <w:tc>
                            <w:tcPr>
                              <w:tcW w:w="649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AB12F6" w:rsidRPr="002D37EC" w14:paraId="1174E39A" w14:textId="77777777" w:rsidTr="006C2FBB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31EAA2D0" w14:textId="77777777" w:rsidR="00AB12F6" w:rsidRPr="002D37EC" w:rsidRDefault="00AB12F6" w:rsidP="00AB12F6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2D4C745B" w14:textId="77777777" w:rsidR="00AB12F6" w:rsidRPr="002D37EC" w:rsidRDefault="00AB12F6" w:rsidP="00AB12F6">
                              <w:pPr>
                                <w:jc w:val="center"/>
                                <w:rPr>
                                  <w:b/>
                                  <w:bCs/>
                                  <w:color w:val="BFBFBF" w:themeColor="background1" w:themeShade="BF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697CDA" w14:paraId="22F39E7E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75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61DC3AF2" w14:textId="50AD2E17" w:rsidR="00697CDA" w:rsidRDefault="00697CDA" w:rsidP="00AB12F6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ECE00EC" wp14:editId="52AB134E">
                                    <wp:extent cx="155330" cy="180000"/>
                                    <wp:effectExtent l="0" t="0" r="0" b="0"/>
                                    <wp:docPr id="34" name="Picture 34" descr="A close up of a logo&#10;&#10;Description automatically generate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4" name="noun_Laundry_1976992.png"/>
                                            <pic:cNvPicPr/>
                                          </pic:nvPicPr>
                                          <pic:blipFill>
                                            <a:blip r:embed="rId59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60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5533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77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58CE37EB" w14:textId="16327CC9" w:rsidR="00697CDA" w:rsidRDefault="00697CDA" w:rsidP="00AB12F6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Laundry</w:t>
                              </w:r>
                            </w:p>
                          </w:tc>
                          <w:tc>
                            <w:tcPr>
                              <w:tcW w:w="649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697CDA" w:rsidRPr="002D37EC" w14:paraId="612901A3" w14:textId="77777777" w:rsidTr="006C2FBB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4EA31352" w14:textId="77777777" w:rsidR="00697CDA" w:rsidRPr="002D37EC" w:rsidRDefault="00697CDA" w:rsidP="00697CDA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7A4422AF" w14:textId="77777777" w:rsidR="00697CDA" w:rsidRPr="002D37EC" w:rsidRDefault="00697CDA" w:rsidP="00AB12F6">
                              <w:pPr>
                                <w:jc w:val="center"/>
                                <w:rPr>
                                  <w:b/>
                                  <w:bCs/>
                                  <w:color w:val="BFBFBF" w:themeColor="background1" w:themeShade="BF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697CDA" w14:paraId="391E6C9B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75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7C792206" w14:textId="12936095" w:rsidR="00697CDA" w:rsidRDefault="00ED1D94" w:rsidP="00AB12F6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AECFF6F" wp14:editId="6E6C43A5">
                                    <wp:extent cx="209550" cy="212224"/>
                                    <wp:effectExtent l="0" t="0" r="0" b="0"/>
                                    <wp:docPr id="152" name="Picture 15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52" name=""/>
                                            <pic:cNvPicPr/>
                                          </pic:nvPicPr>
                                          <pic:blipFill rotWithShape="1">
                                            <a:blip r:embed="rId61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62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6465" t="6480" r="6921" b="5803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12226" cy="21493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77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4E1B38D0" w14:textId="112294EA" w:rsidR="00697CDA" w:rsidRDefault="00697CDA" w:rsidP="00AB12F6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Healthcare</w:t>
                              </w:r>
                              <w:r w:rsidR="00ED1D94">
                                <w:rPr>
                                  <w:b/>
                                  <w:bCs/>
                                </w:rPr>
                                <w:t>*</w:t>
                              </w:r>
                            </w:p>
                          </w:tc>
                          <w:tc>
                            <w:tcPr>
                              <w:tcW w:w="649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ED1D94" w:rsidRPr="002D37EC" w14:paraId="58FDE544" w14:textId="77777777" w:rsidTr="00ED1D9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  <w:vAlign w:val="center"/>
                                  </w:tcPr>
                                  <w:p w14:paraId="0ECFE7D7" w14:textId="77777777" w:rsidR="00ED1D94" w:rsidRPr="002D37EC" w:rsidRDefault="00ED1D94" w:rsidP="00ED1D9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055F6E7D" w14:textId="77777777" w:rsidR="00697CDA" w:rsidRPr="002D37EC" w:rsidRDefault="00697CDA" w:rsidP="00697CDA">
                              <w:pPr>
                                <w:jc w:val="center"/>
                                <w:rPr>
                                  <w:b/>
                                  <w:bCs/>
                                  <w:color w:val="BFBFBF" w:themeColor="background1" w:themeShade="BF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697CDA" w14:paraId="0DB82D74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75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223985D9" w14:textId="13D04429" w:rsidR="00AB12F6" w:rsidRDefault="00AB12F6" w:rsidP="00AB12F6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7D397AF" wp14:editId="11819DFD">
                                    <wp:extent cx="180000" cy="180000"/>
                                    <wp:effectExtent l="0" t="0" r="0" b="0"/>
                                    <wp:docPr id="118" name="Picture 11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8" name=""/>
                                            <pic:cNvPicPr/>
                                          </pic:nvPicPr>
                                          <pic:blipFill>
                                            <a:blip r:embed="rId63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64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000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77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13D08F74" w14:textId="07234507" w:rsidR="00AB12F6" w:rsidRPr="00E74AFE" w:rsidRDefault="00AB12F6" w:rsidP="00AB12F6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Transport</w:t>
                              </w:r>
                            </w:p>
                          </w:tc>
                          <w:tc>
                            <w:tcPr>
                              <w:tcW w:w="649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AB12F6" w:rsidRPr="002D37EC" w14:paraId="296E99F0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431C22C4" w14:textId="77777777" w:rsidR="00AB12F6" w:rsidRPr="002D37EC" w:rsidRDefault="00AB12F6" w:rsidP="00AB12F6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131452C6" w14:textId="77777777" w:rsidR="00AB12F6" w:rsidRDefault="00AB12F6" w:rsidP="00AB12F6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697CDA" w14:paraId="01286C06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75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6DB48578" w14:textId="15E98E11" w:rsidR="00AB12F6" w:rsidRDefault="00AB12F6" w:rsidP="00AB12F6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BFBDA26" wp14:editId="3A28F9DB">
                                    <wp:extent cx="180000" cy="180000"/>
                                    <wp:effectExtent l="0" t="0" r="0" b="0"/>
                                    <wp:docPr id="119" name="Picture 119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9" name=""/>
                                            <pic:cNvPicPr/>
                                          </pic:nvPicPr>
                                          <pic:blipFill>
                                            <a:blip r:embed="rId65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66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000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77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41712DA0" w14:textId="0C90C21F" w:rsidR="00AB12F6" w:rsidRPr="00AB12F6" w:rsidRDefault="00AB12F6" w:rsidP="00AB12F6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 w:rsidRPr="00AB12F6">
                                <w:rPr>
                                  <w:b/>
                                  <w:bCs/>
                                </w:rPr>
                                <w:t>Gym and exercise</w:t>
                              </w:r>
                            </w:p>
                          </w:tc>
                          <w:tc>
                            <w:tcPr>
                              <w:tcW w:w="649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AB12F6" w:rsidRPr="002D37EC" w14:paraId="73474266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2DF035A8" w14:textId="77777777" w:rsidR="00AB12F6" w:rsidRPr="002D37EC" w:rsidRDefault="00AB12F6" w:rsidP="00AB12F6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0FCB3121" w14:textId="77777777" w:rsidR="00AB12F6" w:rsidRDefault="00AB12F6" w:rsidP="00AB12F6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697CDA" w14:paraId="61B91A7D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75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389B2DF9" w14:textId="5E572F23" w:rsidR="00AB12F6" w:rsidRDefault="00AB12F6" w:rsidP="00AB12F6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1B84C86" wp14:editId="5F72D63B">
                                    <wp:extent cx="180000" cy="180000"/>
                                    <wp:effectExtent l="0" t="0" r="0" b="0"/>
                                    <wp:docPr id="121" name="Picture 12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21" name=""/>
                                            <pic:cNvPicPr/>
                                          </pic:nvPicPr>
                                          <pic:blipFill>
                                            <a:blip r:embed="rId67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68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000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77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343F68D9" w14:textId="7709D692" w:rsidR="00AB12F6" w:rsidRDefault="00AB12F6" w:rsidP="00AB12F6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Hobbies</w:t>
                              </w:r>
                            </w:p>
                          </w:tc>
                          <w:tc>
                            <w:tcPr>
                              <w:tcW w:w="649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AB12F6" w:rsidRPr="002D37EC" w14:paraId="223DBC25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7FA619EE" w14:textId="77777777" w:rsidR="00AB12F6" w:rsidRPr="002D37EC" w:rsidRDefault="00AB12F6" w:rsidP="00AB12F6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35679482" w14:textId="77777777" w:rsidR="00AB12F6" w:rsidRPr="002D37EC" w:rsidRDefault="00AB12F6" w:rsidP="00AB12F6">
                              <w:pPr>
                                <w:jc w:val="center"/>
                                <w:rPr>
                                  <w:b/>
                                  <w:bCs/>
                                  <w:color w:val="BFBFBF" w:themeColor="background1" w:themeShade="BF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697CDA" w14:paraId="3DE9F7BB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75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153A1065" w14:textId="11EFEDDB" w:rsidR="00AB12F6" w:rsidRDefault="00AB12F6" w:rsidP="00AB12F6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3C84B4AA" wp14:editId="29F2592D">
                                    <wp:extent cx="208213" cy="180000"/>
                                    <wp:effectExtent l="0" t="0" r="1905" b="0"/>
                                    <wp:docPr id="122" name="Picture 12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22" name=""/>
                                            <pic:cNvPicPr/>
                                          </pic:nvPicPr>
                                          <pic:blipFill rotWithShape="1">
                                            <a:blip r:embed="rId69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70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4500" t="10749" r="3250" b="9501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08213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77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6F93A424" w14:textId="20D783F0" w:rsidR="00AB12F6" w:rsidRDefault="00AB12F6" w:rsidP="00AB12F6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Entertainment</w:t>
                              </w:r>
                            </w:p>
                          </w:tc>
                          <w:tc>
                            <w:tcPr>
                              <w:tcW w:w="649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AB12F6" w:rsidRPr="002D37EC" w14:paraId="221798AA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0E0CF4CA" w14:textId="77777777" w:rsidR="00AB12F6" w:rsidRPr="002D37EC" w:rsidRDefault="00AB12F6" w:rsidP="00AB12F6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7E487CD5" w14:textId="77777777" w:rsidR="00AB12F6" w:rsidRPr="002D37EC" w:rsidRDefault="00AB12F6" w:rsidP="00AB12F6">
                              <w:pPr>
                                <w:jc w:val="center"/>
                                <w:rPr>
                                  <w:b/>
                                  <w:bCs/>
                                  <w:color w:val="BFBFBF" w:themeColor="background1" w:themeShade="BF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675FE862" w14:textId="474CB156" w:rsidR="007830A4" w:rsidRPr="00BC6FA7" w:rsidRDefault="00ED1D94" w:rsidP="007830A4">
                        <w:pPr>
                          <w:spacing w:line="230" w:lineRule="exact"/>
                          <w:jc w:val="center"/>
                          <w:rPr>
                            <w:spacing w:val="-2"/>
                          </w:rPr>
                        </w:pPr>
                        <w:r w:rsidRPr="00BC6FA7">
                          <w:rPr>
                            <w:b/>
                            <w:bCs/>
                            <w:spacing w:val="-2"/>
                            <w:sz w:val="18"/>
                            <w:szCs w:val="18"/>
                          </w:rPr>
                          <w:t>* you may be eligible for free prescriptions</w:t>
                        </w:r>
                      </w:p>
                    </w:tc>
                    <w:tc>
                      <w:tcPr>
                        <w:tcW w:w="3510" w:type="dxa"/>
                      </w:tcPr>
                      <w:tbl>
                        <w:tblPr>
                          <w:tblStyle w:val="TableGrid"/>
                          <w:tblW w:w="4970" w:type="pct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57" w:type="dxa"/>
                            <w:right w:w="57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413"/>
                          <w:gridCol w:w="2409"/>
                          <w:gridCol w:w="437"/>
                        </w:tblGrid>
                        <w:tr w:rsidR="00ED1D94" w14:paraId="1E9BC499" w14:textId="77777777" w:rsidTr="007830A4">
                          <w:trPr>
                            <w:trHeight w:val="283"/>
                          </w:trPr>
                          <w:tc>
                            <w:tcPr>
                              <w:tcW w:w="5000" w:type="pct"/>
                              <w:gridSpan w:val="3"/>
                              <w:shd w:val="clear" w:color="auto" w:fill="EF5456" w:themeFill="accent6"/>
                              <w:vAlign w:val="center"/>
                            </w:tcPr>
                            <w:p w14:paraId="6562E944" w14:textId="15839C77" w:rsidR="007830A4" w:rsidRPr="00AB12F6" w:rsidRDefault="007830A4" w:rsidP="007830A4">
                              <w:pPr>
                                <w:spacing w:line="230" w:lineRule="exact"/>
                                <w:ind w:left="397"/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AB12F6"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t>STUDIES</w:t>
                              </w:r>
                            </w:p>
                          </w:tc>
                        </w:tr>
                        <w:tr w:rsidR="005432E8" w14:paraId="38A60839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33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58D1F4D4" w14:textId="285B01F6" w:rsidR="007830A4" w:rsidRDefault="00AB12F6" w:rsidP="007830A4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666FBB4" wp14:editId="693C37C8">
                                    <wp:extent cx="180000" cy="180000"/>
                                    <wp:effectExtent l="0" t="0" r="0" b="0"/>
                                    <wp:docPr id="126" name="Picture 12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26" name=""/>
                                            <pic:cNvPicPr/>
                                          </pic:nvPicPr>
                                          <pic:blipFill>
                                            <a:blip r:embed="rId71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72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0000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96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09AA3B4A" w14:textId="7BCE45BE" w:rsidR="007830A4" w:rsidRPr="007809D5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Stationery</w:t>
                              </w:r>
                            </w:p>
                          </w:tc>
                          <w:tc>
                            <w:tcPr>
                              <w:tcW w:w="671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467BF2DE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62B14A4A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1C20FD67" w14:textId="77777777" w:rsidR="007830A4" w:rsidRPr="007809D5" w:rsidRDefault="007830A4" w:rsidP="007830A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5432E8" w14:paraId="38B47A0B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33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</w:tcPr>
                            <w:p w14:paraId="54964833" w14:textId="2CDA9442" w:rsidR="007830A4" w:rsidRDefault="00AB12F6" w:rsidP="00AB12F6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8767108" wp14:editId="5D1085A4">
                                    <wp:extent cx="180000" cy="142436"/>
                                    <wp:effectExtent l="0" t="0" r="0" b="0"/>
                                    <wp:docPr id="27" name="Picture 27" descr="A close up of a logo&#10;&#10;Description automatically generate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73" name="noun_books_137857.png"/>
                                            <pic:cNvPicPr/>
                                          </pic:nvPicPr>
                                          <pic:blipFill>
                                            <a:blip r:embed="rId73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0000" cy="14243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96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245CB009" w14:textId="61058C0C" w:rsidR="007830A4" w:rsidRPr="000E1CB3" w:rsidRDefault="00AB12F6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  <w:spacing w:val="-4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pacing w:val="-4"/>
                                </w:rPr>
                                <w:t>Course books</w:t>
                              </w:r>
                            </w:p>
                          </w:tc>
                          <w:tc>
                            <w:tcPr>
                              <w:tcW w:w="671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5103EE93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12DA0524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1EE45598" w14:textId="77777777" w:rsidR="007830A4" w:rsidRDefault="007830A4" w:rsidP="007830A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5432E8" w14:paraId="79DCFB67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33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7EBAB8F5" w14:textId="660D56EA" w:rsidR="007830A4" w:rsidRDefault="00AB12F6" w:rsidP="007830A4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28CC2F24" wp14:editId="3C3953A4">
                                    <wp:extent cx="141381" cy="180000"/>
                                    <wp:effectExtent l="0" t="0" r="0" b="0"/>
                                    <wp:docPr id="23" name="Picture 23" descr="A close up of a logo&#10;&#10;Description automatically generate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3" name="calculator.png"/>
                                            <pic:cNvPicPr/>
                                          </pic:nvPicPr>
                                          <pic:blipFill rotWithShape="1">
                                            <a:blip r:embed="rId74"/>
                                            <a:srcRect l="11364" t="2" r="10090" b="-2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41381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96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5C567B59" w14:textId="48C2F9A0" w:rsidR="007830A4" w:rsidRPr="000E1CB3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  <w:spacing w:val="-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pacing w:val="-8"/>
                                </w:rPr>
                                <w:t>Equipment</w:t>
                              </w:r>
                            </w:p>
                          </w:tc>
                          <w:tc>
                            <w:tcPr>
                              <w:tcW w:w="671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78324133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7CC6F858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3AFC3DD6" w14:textId="77777777" w:rsidR="007830A4" w:rsidRDefault="007830A4" w:rsidP="007830A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ED1D94" w14:paraId="229195A4" w14:textId="77777777" w:rsidTr="00ED1D94">
                          <w:trPr>
                            <w:trHeight w:val="340"/>
                          </w:trPr>
                          <w:tc>
                            <w:tcPr>
                              <w:tcW w:w="633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EF5456" w:themeFill="accent6"/>
                            </w:tcPr>
                            <w:p w14:paraId="2DA59541" w14:textId="2E69160B" w:rsidR="007830A4" w:rsidRDefault="00AB12F6" w:rsidP="007830A4">
                              <w:pPr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07F626A" wp14:editId="3FEB1D70">
                                    <wp:extent cx="179472" cy="180000"/>
                                    <wp:effectExtent l="0" t="0" r="0" b="0"/>
                                    <wp:docPr id="127" name="Picture 12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27" name=""/>
                                            <pic:cNvPicPr/>
                                          </pic:nvPicPr>
                                          <pic:blipFill rotWithShape="1">
                                            <a:blip r:embed="rId75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76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7500" t="6750" r="7500" b="8000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79472" cy="180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696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p w14:paraId="445BBBC0" w14:textId="19547AAD" w:rsidR="007830A4" w:rsidRDefault="007830A4" w:rsidP="007830A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Trips</w:t>
                              </w:r>
                            </w:p>
                          </w:tc>
                          <w:tc>
                            <w:tcPr>
                              <w:tcW w:w="671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F59899" w:themeFill="accent6" w:themeFillTint="99"/>
                              <w:vAlign w:val="bottom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7830A4" w:rsidRPr="002D37EC" w14:paraId="0FAC3725" w14:textId="77777777" w:rsidTr="007830A4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0E3E8620" w14:textId="77777777" w:rsidR="007830A4" w:rsidRPr="002D37EC" w:rsidRDefault="007830A4" w:rsidP="007830A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5CCC3EC9" w14:textId="77777777" w:rsidR="007830A4" w:rsidRDefault="007830A4" w:rsidP="007830A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</w:tbl>
                      <w:p w14:paraId="3F2D7EE5" w14:textId="77777777" w:rsidR="007830A4" w:rsidRPr="00ED1D94" w:rsidRDefault="007830A4" w:rsidP="00ED1D94">
                        <w:pPr>
                          <w:jc w:val="center"/>
                          <w:rPr>
                            <w:sz w:val="10"/>
                            <w:szCs w:val="10"/>
                          </w:rPr>
                        </w:pPr>
                      </w:p>
                      <w:tbl>
                        <w:tblPr>
                          <w:tblStyle w:val="TableGrid"/>
                          <w:tblW w:w="4970" w:type="pct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57" w:type="dxa"/>
                            <w:right w:w="57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67"/>
                          <w:gridCol w:w="2465"/>
                          <w:gridCol w:w="427"/>
                        </w:tblGrid>
                        <w:tr w:rsidR="00ED1D94" w14:paraId="2F1F8845" w14:textId="77777777" w:rsidTr="006C2FBB">
                          <w:trPr>
                            <w:trHeight w:val="283"/>
                          </w:trPr>
                          <w:tc>
                            <w:tcPr>
                              <w:tcW w:w="5000" w:type="pct"/>
                              <w:gridSpan w:val="3"/>
                              <w:shd w:val="clear" w:color="auto" w:fill="EF5456" w:themeFill="accent6"/>
                              <w:vAlign w:val="center"/>
                            </w:tcPr>
                            <w:p w14:paraId="4F69F66D" w14:textId="4F93C625" w:rsidR="00ED1D94" w:rsidRPr="00AB12F6" w:rsidRDefault="00ED1D94" w:rsidP="00ED1D94">
                              <w:pPr>
                                <w:spacing w:line="230" w:lineRule="exact"/>
                                <w:ind w:left="397"/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t>EXTRA</w:t>
                              </w:r>
                            </w:p>
                          </w:tc>
                        </w:tr>
                        <w:tr w:rsidR="00ED1D94" w14:paraId="776B0D86" w14:textId="77777777" w:rsidTr="00ED1D94">
                          <w:trPr>
                            <w:trHeight w:val="397"/>
                          </w:trPr>
                          <w:tc>
                            <w:tcPr>
                              <w:tcW w:w="566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67BB7C48" w14:textId="49252A51" w:rsidR="00ED1D94" w:rsidRPr="005432E8" w:rsidRDefault="00ED1D94" w:rsidP="00ED1D94">
                              <w:pPr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5432E8">
                                <w:rPr>
                                  <w:b/>
                                  <w:bCs/>
                                  <w:noProof/>
                                  <w:color w:val="FFFFFF" w:themeColor="background1"/>
                                  <w:sz w:val="28"/>
                                  <w:szCs w:val="28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3780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tbl>
                              <w:tblPr>
                                <w:tblStyle w:val="TableGrid"/>
                                <w:tblW w:w="2351" w:type="dxa"/>
                                <w:jc w:val="center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351"/>
                              </w:tblGrid>
                              <w:tr w:rsidR="00ED1D94" w14:paraId="41CFBC8C" w14:textId="77777777" w:rsidTr="00ED1D94">
                                <w:trPr>
                                  <w:trHeight w:val="283"/>
                                  <w:jc w:val="center"/>
                                </w:trPr>
                                <w:tc>
                                  <w:tcPr>
                                    <w:tcW w:w="2351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shd w:val="clear" w:color="auto" w:fill="FFFFFF" w:themeFill="background1"/>
                                    <w:vAlign w:val="center"/>
                                  </w:tcPr>
                                  <w:p w14:paraId="78A73601" w14:textId="77777777" w:rsidR="00ED1D94" w:rsidRDefault="00ED1D94" w:rsidP="00ED1D94">
                                    <w:pPr>
                                      <w:spacing w:line="230" w:lineRule="exact"/>
                                      <w:rPr>
                                        <w:b/>
                                        <w:bCs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1E9BBF5C" w14:textId="73254FAE" w:rsidR="00ED1D94" w:rsidRPr="007809D5" w:rsidRDefault="00ED1D94" w:rsidP="00ED1D9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655" w:type="pct"/>
                              <w:tcBorders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ED1D94" w:rsidRPr="002D37EC" w14:paraId="67A4CAAC" w14:textId="77777777" w:rsidTr="006C2FBB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5808E0CC" w14:textId="77777777" w:rsidR="00ED1D94" w:rsidRPr="002D37EC" w:rsidRDefault="00ED1D94" w:rsidP="00ED1D9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38001D26" w14:textId="77777777" w:rsidR="00ED1D94" w:rsidRPr="007809D5" w:rsidRDefault="00ED1D94" w:rsidP="00ED1D9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ED1D94" w14:paraId="65B4A50D" w14:textId="77777777" w:rsidTr="00ED1D94">
                          <w:trPr>
                            <w:trHeight w:val="397"/>
                          </w:trPr>
                          <w:tc>
                            <w:tcPr>
                              <w:tcW w:w="566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60F2BBE6" w14:textId="714DC37E" w:rsidR="00ED1D94" w:rsidRPr="005432E8" w:rsidRDefault="00ED1D94" w:rsidP="00ED1D94">
                              <w:pPr>
                                <w:jc w:val="center"/>
                                <w:rPr>
                                  <w:b/>
                                  <w:bCs/>
                                  <w:noProof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5432E8">
                                <w:rPr>
                                  <w:b/>
                                  <w:bCs/>
                                  <w:noProof/>
                                  <w:color w:val="FFFFFF" w:themeColor="background1"/>
                                  <w:sz w:val="28"/>
                                  <w:szCs w:val="28"/>
                                </w:rPr>
                                <w:t>2</w:t>
                              </w:r>
                            </w:p>
                          </w:tc>
                          <w:tc>
                            <w:tcPr>
                              <w:tcW w:w="3780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tbl>
                              <w:tblPr>
                                <w:tblStyle w:val="TableGrid"/>
                                <w:tblW w:w="2351" w:type="dxa"/>
                                <w:jc w:val="center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351"/>
                              </w:tblGrid>
                              <w:tr w:rsidR="00ED1D94" w14:paraId="21FC0677" w14:textId="77777777" w:rsidTr="00ED1D94">
                                <w:trPr>
                                  <w:trHeight w:val="283"/>
                                  <w:jc w:val="center"/>
                                </w:trPr>
                                <w:tc>
                                  <w:tcPr>
                                    <w:tcW w:w="2351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shd w:val="clear" w:color="auto" w:fill="FFFFFF" w:themeFill="background1"/>
                                    <w:vAlign w:val="center"/>
                                  </w:tcPr>
                                  <w:p w14:paraId="160A3E12" w14:textId="7714A570" w:rsidR="00ED1D94" w:rsidRDefault="00ED1D94" w:rsidP="00ED1D94">
                                    <w:pPr>
                                      <w:spacing w:line="230" w:lineRule="exact"/>
                                      <w:rPr>
                                        <w:b/>
                                        <w:bCs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5B1F47E3" w14:textId="3314BD9C" w:rsidR="00ED1D94" w:rsidRPr="000E1CB3" w:rsidRDefault="00ED1D94" w:rsidP="00ED1D9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  <w:spacing w:val="-4"/>
                                </w:rPr>
                              </w:pPr>
                            </w:p>
                          </w:tc>
                          <w:tc>
                            <w:tcPr>
                              <w:tcW w:w="655" w:type="pct"/>
                              <w:tcBorders>
                                <w:top w:val="single" w:sz="12" w:space="0" w:color="F8BABB" w:themeColor="accent6" w:themeTint="66"/>
                                <w:bottom w:val="single" w:sz="12" w:space="0" w:color="F8BABB" w:themeColor="accent6" w:themeTint="66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ED1D94" w:rsidRPr="002D37EC" w14:paraId="0BC50A3F" w14:textId="77777777" w:rsidTr="006C2FBB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5A15A76E" w14:textId="77777777" w:rsidR="00ED1D94" w:rsidRPr="002D37EC" w:rsidRDefault="00ED1D94" w:rsidP="00ED1D9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2126B9DA" w14:textId="77777777" w:rsidR="00ED1D94" w:rsidRDefault="00ED1D94" w:rsidP="00ED1D94">
                              <w:pPr>
                                <w:spacing w:line="230" w:lineRule="exact"/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  <w:tr w:rsidR="00ED1D94" w14:paraId="173270D1" w14:textId="77777777" w:rsidTr="00ED1D94">
                          <w:trPr>
                            <w:trHeight w:val="397"/>
                          </w:trPr>
                          <w:tc>
                            <w:tcPr>
                              <w:tcW w:w="566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EF5456" w:themeFill="accent6"/>
                              <w:vAlign w:val="center"/>
                            </w:tcPr>
                            <w:p w14:paraId="0577E036" w14:textId="7877D18F" w:rsidR="00ED1D94" w:rsidRPr="005432E8" w:rsidRDefault="00ED1D94" w:rsidP="00ED1D94">
                              <w:pPr>
                                <w:jc w:val="center"/>
                                <w:rPr>
                                  <w:b/>
                                  <w:bCs/>
                                  <w:noProof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5432E8">
                                <w:rPr>
                                  <w:b/>
                                  <w:bCs/>
                                  <w:noProof/>
                                  <w:color w:val="FFFFFF" w:themeColor="background1"/>
                                  <w:sz w:val="28"/>
                                  <w:szCs w:val="28"/>
                                </w:rPr>
                                <w:t>3</w:t>
                              </w:r>
                            </w:p>
                          </w:tc>
                          <w:tc>
                            <w:tcPr>
                              <w:tcW w:w="3780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tbl>
                              <w:tblPr>
                                <w:tblStyle w:val="TableGrid"/>
                                <w:tblW w:w="2351" w:type="dxa"/>
                                <w:jc w:val="center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351"/>
                              </w:tblGrid>
                              <w:tr w:rsidR="00ED1D94" w14:paraId="2F307BF3" w14:textId="77777777" w:rsidTr="00ED1D94">
                                <w:trPr>
                                  <w:trHeight w:val="283"/>
                                  <w:jc w:val="center"/>
                                </w:trPr>
                                <w:tc>
                                  <w:tcPr>
                                    <w:tcW w:w="2351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shd w:val="clear" w:color="auto" w:fill="FFFFFF" w:themeFill="background1"/>
                                    <w:vAlign w:val="center"/>
                                  </w:tcPr>
                                  <w:p w14:paraId="36928CCE" w14:textId="77777777" w:rsidR="00ED1D94" w:rsidRDefault="00ED1D94" w:rsidP="00ED1D94">
                                    <w:pPr>
                                      <w:spacing w:line="230" w:lineRule="exact"/>
                                      <w:rPr>
                                        <w:b/>
                                        <w:bCs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62E12F23" w14:textId="77777777" w:rsidR="00ED1D94" w:rsidRDefault="00ED1D94" w:rsidP="00ED1D94">
                              <w:pPr>
                                <w:spacing w:line="230" w:lineRule="exact"/>
                                <w:rPr>
                                  <w:b/>
                                  <w:bCs/>
                                </w:rPr>
                              </w:pPr>
                            </w:p>
                          </w:tc>
                          <w:tc>
                            <w:tcPr>
                              <w:tcW w:w="655" w:type="pct"/>
                              <w:tcBorders>
                                <w:top w:val="single" w:sz="12" w:space="0" w:color="F8BABB" w:themeColor="accent6" w:themeTint="66"/>
                                <w:bottom w:val="nil"/>
                              </w:tcBorders>
                              <w:shd w:val="clear" w:color="auto" w:fill="F59899" w:themeFill="accent6" w:themeFillTint="99"/>
                              <w:vAlign w:val="center"/>
                            </w:tcPr>
                            <w:tbl>
                              <w:tblPr>
                                <w:tblStyle w:val="TableGrid"/>
                                <w:tblW w:w="283" w:type="dxa"/>
                                <w:jc w:val="center"/>
                                <w:tblBorders>
                                  <w:top w:val="single" w:sz="12" w:space="0" w:color="EF5456" w:themeColor="accent6"/>
                                  <w:left w:val="single" w:sz="12" w:space="0" w:color="EF5456" w:themeColor="accent6"/>
                                  <w:bottom w:val="single" w:sz="12" w:space="0" w:color="EF5456" w:themeColor="accent6"/>
                                  <w:right w:val="single" w:sz="12" w:space="0" w:color="EF5456" w:themeColor="accent6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83"/>
                              </w:tblGrid>
                              <w:tr w:rsidR="00ED1D94" w:rsidRPr="002D37EC" w14:paraId="680B81C9" w14:textId="77777777" w:rsidTr="006C2FBB">
                                <w:trPr>
                                  <w:trHeight w:val="170"/>
                                  <w:jc w:val="center"/>
                                </w:trPr>
                                <w:tc>
                                  <w:tcPr>
                                    <w:tcW w:w="283" w:type="dxa"/>
                                    <w:shd w:val="clear" w:color="auto" w:fill="FBDCDC" w:themeFill="accent6" w:themeFillTint="33"/>
                                  </w:tcPr>
                                  <w:p w14:paraId="720FED32" w14:textId="77777777" w:rsidR="00ED1D94" w:rsidRPr="002D37EC" w:rsidRDefault="00ED1D94" w:rsidP="00ED1D94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2D37EC">
                                      <w:rPr>
                                        <w:b/>
                                        <w:bCs/>
                                        <w:color w:val="BFBFBF" w:themeColor="background1" w:themeShade="BF"/>
                                        <w:sz w:val="20"/>
                                        <w:szCs w:val="20"/>
                                      </w:rPr>
                                      <w:t>?</w:t>
                                    </w:r>
                                  </w:p>
                                </w:tc>
                              </w:tr>
                            </w:tbl>
                            <w:p w14:paraId="73DA4267" w14:textId="77777777" w:rsidR="00ED1D94" w:rsidRPr="002D37EC" w:rsidRDefault="00ED1D94" w:rsidP="00ED1D94">
                              <w:pPr>
                                <w:jc w:val="center"/>
                                <w:rPr>
                                  <w:b/>
                                  <w:bCs/>
                                  <w:color w:val="BFBFBF" w:themeColor="background1" w:themeShade="BF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</w:tbl>
                      <w:p w14:paraId="37D74E9C" w14:textId="735C837E" w:rsidR="00ED1D94" w:rsidRDefault="00ED1D94" w:rsidP="007830A4">
                        <w:pPr>
                          <w:spacing w:line="230" w:lineRule="exact"/>
                          <w:jc w:val="center"/>
                        </w:pPr>
                      </w:p>
                    </w:tc>
                  </w:tr>
                </w:tbl>
                <w:p w14:paraId="6C315891" w14:textId="5B8381C3" w:rsidR="007830A4" w:rsidRPr="00367219" w:rsidRDefault="00AB12F6" w:rsidP="007830A4">
                  <w:pPr>
                    <w:rPr>
                      <w:rFonts w:cstheme="minorHAnsi"/>
                      <w:sz w:val="10"/>
                      <w:szCs w:val="10"/>
                    </w:rPr>
                  </w:pPr>
                  <w:r>
                    <w:rPr>
                      <w:rFonts w:cstheme="minorHAnsi"/>
                      <w:sz w:val="10"/>
                      <w:szCs w:val="10"/>
                    </w:rPr>
                    <w:t xml:space="preserve"> </w:t>
                  </w:r>
                </w:p>
              </w:tc>
            </w:tr>
          </w:tbl>
          <w:p w14:paraId="5F6D6E5D" w14:textId="77777777" w:rsidR="00AB12F6" w:rsidRPr="00AB12F6" w:rsidRDefault="00AB12F6">
            <w:pPr>
              <w:rPr>
                <w:sz w:val="10"/>
                <w:szCs w:val="10"/>
              </w:rPr>
            </w:pPr>
          </w:p>
          <w:tbl>
            <w:tblPr>
              <w:tblStyle w:val="TableGrid"/>
              <w:tblW w:w="0" w:type="auto"/>
              <w:tblInd w:w="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524"/>
            </w:tblGrid>
            <w:tr w:rsidR="0001049E" w14:paraId="13050A15" w14:textId="77777777" w:rsidTr="009E3D79">
              <w:trPr>
                <w:trHeight w:val="283"/>
              </w:trPr>
              <w:tc>
                <w:tcPr>
                  <w:tcW w:w="10514" w:type="dxa"/>
                  <w:shd w:val="clear" w:color="auto" w:fill="EF5456" w:themeFill="accent6"/>
                  <w:vAlign w:val="center"/>
                </w:tcPr>
                <w:p w14:paraId="49FD3C74" w14:textId="476A1B7D" w:rsidR="0001049E" w:rsidRPr="007319D2" w:rsidRDefault="00E263FF" w:rsidP="007830A4">
                  <w:pPr>
                    <w:spacing w:line="230" w:lineRule="exact"/>
                    <w:rPr>
                      <w:b/>
                      <w:bCs/>
                      <w:color w:val="FFFFFF" w:themeColor="background1"/>
                    </w:rPr>
                  </w:pPr>
                  <w:r w:rsidRPr="007319D2">
                    <w:rPr>
                      <w:b/>
                      <w:bCs/>
                      <w:color w:val="FFFFFF" w:themeColor="background1"/>
                    </w:rPr>
                    <w:t>TOP TIPS FOR BUDGETING</w:t>
                  </w:r>
                </w:p>
              </w:tc>
            </w:tr>
            <w:tr w:rsidR="0001049E" w14:paraId="5C03881B" w14:textId="77777777" w:rsidTr="009E3D79">
              <w:tc>
                <w:tcPr>
                  <w:tcW w:w="10514" w:type="dxa"/>
                  <w:shd w:val="clear" w:color="auto" w:fill="F59899" w:themeFill="accent6" w:themeFillTint="99"/>
                </w:tcPr>
                <w:p w14:paraId="4360763C" w14:textId="54F73CAB" w:rsidR="0001049E" w:rsidRDefault="0001049E" w:rsidP="007830A4">
                  <w:pPr>
                    <w:rPr>
                      <w:rFonts w:cstheme="minorHAnsi"/>
                      <w:sz w:val="10"/>
                      <w:szCs w:val="10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85" w:type="dxa"/>
                      <w:right w:w="8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649"/>
                    <w:gridCol w:w="4659"/>
                  </w:tblGrid>
                  <w:tr w:rsidR="00F51D93" w14:paraId="05F26001" w14:textId="77777777" w:rsidTr="00B46C9C">
                    <w:trPr>
                      <w:trHeight w:val="184"/>
                    </w:trPr>
                    <w:tc>
                      <w:tcPr>
                        <w:tcW w:w="5154" w:type="dxa"/>
                      </w:tcPr>
                      <w:tbl>
                        <w:tblPr>
                          <w:tblStyle w:val="TableGrid"/>
                          <w:tblW w:w="5527" w:type="dxa"/>
                          <w:jc w:val="right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28" w:type="dxa"/>
                            <w:right w:w="28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67"/>
                          <w:gridCol w:w="4960"/>
                        </w:tblGrid>
                        <w:tr w:rsidR="00822B64" w14:paraId="51EF9950" w14:textId="77777777" w:rsidTr="00F51D93">
                          <w:trPr>
                            <w:trHeight w:val="283"/>
                            <w:jc w:val="right"/>
                          </w:trPr>
                          <w:tc>
                            <w:tcPr>
                              <w:tcW w:w="567" w:type="dxa"/>
                              <w:vMerge w:val="restart"/>
                              <w:shd w:val="clear" w:color="auto" w:fill="EF5456" w:themeFill="accent6"/>
                              <w:vAlign w:val="center"/>
                            </w:tcPr>
                            <w:p w14:paraId="316637D1" w14:textId="3865CB63" w:rsidR="00822B64" w:rsidRPr="009E3D79" w:rsidRDefault="00B46C9C" w:rsidP="00822B64">
                              <w:pPr>
                                <w:jc w:val="center"/>
                                <w:rPr>
                                  <w:rFonts w:cstheme="minorHAns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drawing>
                                  <wp:inline distT="0" distB="0" distL="0" distR="0" wp14:anchorId="34386CEF" wp14:editId="053AEFE7">
                                    <wp:extent cx="288000" cy="299907"/>
                                    <wp:effectExtent l="0" t="0" r="0" b="5080"/>
                                    <wp:docPr id="135" name="Picture 13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35" name=""/>
                                            <pic:cNvPicPr/>
                                          </pic:nvPicPr>
                                          <pic:blipFill rotWithShape="1">
                                            <a:blip r:embed="rId77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78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7441" t="5581" r="7767" b="6123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88000" cy="29990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4960" w:type="dxa"/>
                              <w:shd w:val="clear" w:color="auto" w:fill="EF5456" w:themeFill="accent6"/>
                              <w:vAlign w:val="center"/>
                            </w:tcPr>
                            <w:p w14:paraId="397829FD" w14:textId="0D2325F6" w:rsidR="00822B64" w:rsidRPr="009E3D79" w:rsidRDefault="00B46C9C" w:rsidP="00822B64">
                              <w:pPr>
                                <w:spacing w:line="230" w:lineRule="exact"/>
                                <w:jc w:val="both"/>
                                <w:rPr>
                                  <w:rFonts w:cstheme="minorHAnsi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color w:val="FFFFFF" w:themeColor="background1"/>
                                </w:rPr>
                                <w:t>COOK IN BULK</w:t>
                              </w:r>
                            </w:p>
                          </w:tc>
                        </w:tr>
                        <w:tr w:rsidR="00822B64" w14:paraId="5E37F5DD" w14:textId="77777777" w:rsidTr="00F51D93">
                          <w:trPr>
                            <w:trHeight w:val="74"/>
                            <w:jc w:val="right"/>
                          </w:trPr>
                          <w:tc>
                            <w:tcPr>
                              <w:tcW w:w="567" w:type="dxa"/>
                              <w:vMerge/>
                              <w:shd w:val="clear" w:color="auto" w:fill="EF5456" w:themeFill="accent6"/>
                              <w:vAlign w:val="center"/>
                            </w:tcPr>
                            <w:p w14:paraId="25BD4762" w14:textId="77777777" w:rsidR="00822B64" w:rsidRDefault="00822B64" w:rsidP="00822B64">
                              <w:pPr>
                                <w:jc w:val="center"/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</w:pPr>
                            </w:p>
                          </w:tc>
                          <w:tc>
                            <w:tcPr>
                              <w:tcW w:w="4960" w:type="dxa"/>
                              <w:shd w:val="clear" w:color="auto" w:fill="F59899"/>
                              <w:vAlign w:val="center"/>
                            </w:tcPr>
                            <w:p w14:paraId="696837F7" w14:textId="4BDFB204" w:rsidR="00822B64" w:rsidRPr="005432E8" w:rsidRDefault="00041F51" w:rsidP="00B46C9C">
                              <w:pPr>
                                <w:spacing w:line="230" w:lineRule="exact"/>
                                <w:jc w:val="both"/>
                                <w:rPr>
                                  <w:rFonts w:cstheme="minorHAnsi"/>
                                </w:rPr>
                              </w:pPr>
                              <w:r>
                                <w:rPr>
                                  <w:rFonts w:cstheme="minorHAnsi"/>
                                </w:rPr>
                                <w:t>Making</w:t>
                              </w:r>
                              <w:r w:rsidR="00B46C9C" w:rsidRPr="005432E8">
                                <w:rPr>
                                  <w:rFonts w:cstheme="minorHAnsi"/>
                                </w:rPr>
                                <w:t xml:space="preserve"> your meals in</w:t>
                              </w:r>
                              <w:r w:rsidR="00FA1BC4" w:rsidRPr="005432E8">
                                <w:rPr>
                                  <w:rFonts w:cstheme="minorHAnsi"/>
                                </w:rPr>
                                <w:t xml:space="preserve"> </w:t>
                              </w:r>
                              <w:r w:rsidR="00FA1BC4" w:rsidRPr="005432E8">
                                <w:rPr>
                                  <w:rFonts w:cstheme="minorHAnsi"/>
                                  <w:b/>
                                  <w:bCs/>
                                </w:rPr>
                                <w:t>large batches</w:t>
                              </w:r>
                              <w:r w:rsidR="00FA1BC4" w:rsidRPr="005432E8">
                                <w:rPr>
                                  <w:rFonts w:cstheme="minorHAnsi"/>
                                </w:rPr>
                                <w:t xml:space="preserve"> and </w:t>
                              </w:r>
                              <w:r w:rsidR="00FA1BC4" w:rsidRPr="005432E8">
                                <w:rPr>
                                  <w:rFonts w:cstheme="minorHAnsi"/>
                                  <w:b/>
                                  <w:bCs/>
                                </w:rPr>
                                <w:t>freezing</w:t>
                              </w:r>
                            </w:p>
                          </w:tc>
                        </w:tr>
                        <w:tr w:rsidR="00822B64" w14:paraId="28F767F5" w14:textId="77777777" w:rsidTr="00F51D93">
                          <w:trPr>
                            <w:trHeight w:val="74"/>
                            <w:jc w:val="right"/>
                          </w:trPr>
                          <w:tc>
                            <w:tcPr>
                              <w:tcW w:w="5527" w:type="dxa"/>
                              <w:gridSpan w:val="2"/>
                              <w:shd w:val="clear" w:color="auto" w:fill="F59899"/>
                              <w:vAlign w:val="center"/>
                            </w:tcPr>
                            <w:p w14:paraId="63F78007" w14:textId="6F396F0D" w:rsidR="00822B64" w:rsidRPr="005432E8" w:rsidRDefault="00FA1BC4" w:rsidP="00B46C9C">
                              <w:pPr>
                                <w:spacing w:line="230" w:lineRule="exact"/>
                                <w:jc w:val="both"/>
                                <w:rPr>
                                  <w:rFonts w:cstheme="minorHAnsi"/>
                                </w:rPr>
                              </w:pPr>
                              <w:r w:rsidRPr="005432E8">
                                <w:rPr>
                                  <w:rFonts w:cstheme="minorHAnsi"/>
                                  <w:b/>
                                  <w:bCs/>
                                </w:rPr>
                                <w:t>leftovers</w:t>
                              </w:r>
                              <w:r w:rsidRPr="005432E8">
                                <w:rPr>
                                  <w:rFonts w:cstheme="minorHAnsi"/>
                                </w:rPr>
                                <w:t xml:space="preserve"> </w:t>
                              </w:r>
                              <w:r w:rsidR="00B46C9C" w:rsidRPr="005432E8">
                                <w:rPr>
                                  <w:rFonts w:cstheme="minorHAnsi"/>
                                </w:rPr>
                                <w:t xml:space="preserve">can </w:t>
                              </w:r>
                              <w:r w:rsidR="00B46C9C" w:rsidRPr="005432E8">
                                <w:rPr>
                                  <w:rFonts w:cstheme="minorHAnsi"/>
                                  <w:b/>
                                  <w:bCs/>
                                </w:rPr>
                                <w:t>significantly reduce</w:t>
                              </w:r>
                              <w:r w:rsidR="00B46C9C" w:rsidRPr="005432E8">
                                <w:rPr>
                                  <w:rFonts w:cstheme="minorHAnsi"/>
                                </w:rPr>
                                <w:t xml:space="preserve"> your </w:t>
                              </w:r>
                              <w:r w:rsidR="00B46C9C" w:rsidRPr="005432E8">
                                <w:rPr>
                                  <w:rFonts w:cstheme="minorHAnsi"/>
                                  <w:b/>
                                  <w:bCs/>
                                </w:rPr>
                                <w:t>food costs</w:t>
                              </w:r>
                              <w:r w:rsidR="00B46C9C" w:rsidRPr="005432E8">
                                <w:rPr>
                                  <w:rFonts w:cstheme="minorHAnsi"/>
                                </w:rPr>
                                <w:t>.</w:t>
                              </w:r>
                              <w:r w:rsidRPr="005432E8">
                                <w:rPr>
                                  <w:rFonts w:cstheme="minorHAnsi"/>
                                </w:rPr>
                                <w:t xml:space="preserve"> </w:t>
                              </w:r>
                              <w:r w:rsidRPr="005432E8">
                                <w:rPr>
                                  <w:rFonts w:cstheme="minorHAnsi"/>
                                  <w:b/>
                                  <w:bCs/>
                                </w:rPr>
                                <w:t>Avoid</w:t>
                              </w:r>
                              <w:r w:rsidRPr="005432E8">
                                <w:rPr>
                                  <w:rFonts w:cstheme="minorHAnsi"/>
                                </w:rPr>
                                <w:t xml:space="preserve"> </w:t>
                              </w:r>
                              <w:r w:rsidRPr="005432E8">
                                <w:rPr>
                                  <w:rFonts w:cstheme="minorHAnsi"/>
                                  <w:b/>
                                  <w:bCs/>
                                </w:rPr>
                                <w:t>regular takeaways</w:t>
                              </w:r>
                              <w:r w:rsidRPr="005432E8">
                                <w:rPr>
                                  <w:rFonts w:cstheme="minorHAnsi"/>
                                </w:rPr>
                                <w:t xml:space="preserve">, as these </w:t>
                              </w:r>
                              <w:r w:rsidR="00E764BA" w:rsidRPr="005432E8">
                                <w:rPr>
                                  <w:rFonts w:cstheme="minorHAnsi"/>
                                  <w:b/>
                                  <w:bCs/>
                                </w:rPr>
                                <w:t>rarely offer value for money.</w:t>
                              </w:r>
                              <w:r w:rsidRPr="005432E8">
                                <w:rPr>
                                  <w:rFonts w:cstheme="minorHAnsi"/>
                                  <w:b/>
                                  <w:bCs/>
                                </w:rPr>
                                <w:t xml:space="preserve"> </w:t>
                              </w:r>
                            </w:p>
                          </w:tc>
                        </w:tr>
                      </w:tbl>
                      <w:p w14:paraId="7AFA8E8E" w14:textId="30245C5B" w:rsidR="00822B64" w:rsidRDefault="00822B64" w:rsidP="00822B64">
                        <w:pPr>
                          <w:jc w:val="both"/>
                          <w:rPr>
                            <w:rFonts w:cstheme="minorHAnsi"/>
                            <w:sz w:val="10"/>
                            <w:szCs w:val="10"/>
                          </w:rPr>
                        </w:pPr>
                      </w:p>
                    </w:tc>
                    <w:tc>
                      <w:tcPr>
                        <w:tcW w:w="5154" w:type="dxa"/>
                      </w:tcPr>
                      <w:tbl>
                        <w:tblPr>
                          <w:tblStyle w:val="TableGrid"/>
                          <w:tblW w:w="4530" w:type="dxa"/>
                          <w:jc w:val="right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28" w:type="dxa"/>
                            <w:right w:w="28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67"/>
                          <w:gridCol w:w="3963"/>
                        </w:tblGrid>
                        <w:tr w:rsidR="00B46C9C" w14:paraId="43FEACAA" w14:textId="77777777" w:rsidTr="00F51D93">
                          <w:trPr>
                            <w:trHeight w:val="283"/>
                            <w:jc w:val="right"/>
                          </w:trPr>
                          <w:tc>
                            <w:tcPr>
                              <w:tcW w:w="567" w:type="dxa"/>
                              <w:vMerge w:val="restart"/>
                              <w:shd w:val="clear" w:color="auto" w:fill="EF5456" w:themeFill="accent6"/>
                              <w:vAlign w:val="center"/>
                            </w:tcPr>
                            <w:p w14:paraId="12812C4D" w14:textId="77777777" w:rsidR="00B46C9C" w:rsidRPr="009E3D79" w:rsidRDefault="00B46C9C" w:rsidP="00B46C9C">
                              <w:pPr>
                                <w:jc w:val="center"/>
                                <w:rPr>
                                  <w:rFonts w:cstheme="minorHAns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drawing>
                                  <wp:inline distT="0" distB="0" distL="0" distR="0" wp14:anchorId="6B0ABB5E" wp14:editId="15C3008F">
                                    <wp:extent cx="273334" cy="288000"/>
                                    <wp:effectExtent l="0" t="0" r="0" b="0"/>
                                    <wp:docPr id="134" name="Picture 13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34" name=""/>
                                            <pic:cNvPicPr/>
                                          </pic:nvPicPr>
                                          <pic:blipFill rotWithShape="1">
                                            <a:blip r:embed="rId79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80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11724" t="9751" r="12049" b="9932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73334" cy="288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3963" w:type="dxa"/>
                              <w:shd w:val="clear" w:color="auto" w:fill="EF5456" w:themeFill="accent6"/>
                              <w:vAlign w:val="center"/>
                            </w:tcPr>
                            <w:p w14:paraId="008D3389" w14:textId="77777777" w:rsidR="00B46C9C" w:rsidRPr="009E3D79" w:rsidRDefault="00B46C9C" w:rsidP="00B46C9C">
                              <w:pPr>
                                <w:spacing w:line="230" w:lineRule="exact"/>
                                <w:jc w:val="both"/>
                                <w:rPr>
                                  <w:rFonts w:cstheme="minorHAnsi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color w:val="FFFFFF" w:themeColor="background1"/>
                                </w:rPr>
                                <w:t>BUY SECOND-HAND BOOKS</w:t>
                              </w:r>
                            </w:p>
                          </w:tc>
                        </w:tr>
                        <w:tr w:rsidR="00B46C9C" w14:paraId="0BB2D0A7" w14:textId="77777777" w:rsidTr="00F51D93">
                          <w:trPr>
                            <w:trHeight w:val="74"/>
                            <w:jc w:val="right"/>
                          </w:trPr>
                          <w:tc>
                            <w:tcPr>
                              <w:tcW w:w="567" w:type="dxa"/>
                              <w:vMerge/>
                              <w:shd w:val="clear" w:color="auto" w:fill="EF5456" w:themeFill="accent6"/>
                              <w:vAlign w:val="center"/>
                            </w:tcPr>
                            <w:p w14:paraId="1C32E1CF" w14:textId="77777777" w:rsidR="00B46C9C" w:rsidRDefault="00B46C9C" w:rsidP="00B46C9C">
                              <w:pPr>
                                <w:jc w:val="center"/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</w:pPr>
                            </w:p>
                          </w:tc>
                          <w:tc>
                            <w:tcPr>
                              <w:tcW w:w="3963" w:type="dxa"/>
                              <w:shd w:val="clear" w:color="auto" w:fill="F59899"/>
                              <w:vAlign w:val="center"/>
                            </w:tcPr>
                            <w:p w14:paraId="670D7E4A" w14:textId="65E5E6C4" w:rsidR="00B46C9C" w:rsidRPr="00822B64" w:rsidRDefault="00FA1BC4" w:rsidP="00B46C9C">
                              <w:pPr>
                                <w:spacing w:line="230" w:lineRule="exact"/>
                                <w:jc w:val="both"/>
                                <w:rPr>
                                  <w:rFonts w:cstheme="minorHAnsi"/>
                                </w:rPr>
                              </w:pPr>
                              <w:r>
                                <w:rPr>
                                  <w:rFonts w:cstheme="minorHAnsi"/>
                                </w:rPr>
                                <w:t xml:space="preserve">Find out whether your college or university </w:t>
                              </w:r>
                            </w:p>
                          </w:tc>
                        </w:tr>
                        <w:tr w:rsidR="00B46C9C" w14:paraId="723EB74B" w14:textId="77777777" w:rsidTr="00F51D93">
                          <w:trPr>
                            <w:trHeight w:val="74"/>
                            <w:jc w:val="right"/>
                          </w:trPr>
                          <w:tc>
                            <w:tcPr>
                              <w:tcW w:w="4530" w:type="dxa"/>
                              <w:gridSpan w:val="2"/>
                              <w:shd w:val="clear" w:color="auto" w:fill="F59899"/>
                              <w:vAlign w:val="center"/>
                            </w:tcPr>
                            <w:p w14:paraId="65FB3C21" w14:textId="27A28895" w:rsidR="00B46C9C" w:rsidRPr="00822B64" w:rsidRDefault="00F51D93" w:rsidP="00B46C9C">
                              <w:pPr>
                                <w:spacing w:line="230" w:lineRule="exact"/>
                                <w:jc w:val="both"/>
                                <w:rPr>
                                  <w:rFonts w:cstheme="minorHAnsi"/>
                                </w:rPr>
                              </w:pPr>
                              <w:r>
                                <w:rPr>
                                  <w:rFonts w:cstheme="minorHAnsi"/>
                                </w:rPr>
                                <w:t xml:space="preserve">holds </w:t>
                              </w:r>
                              <w:r w:rsidR="00FA1BC4">
                                <w:rPr>
                                  <w:rFonts w:cstheme="minorHAnsi"/>
                                </w:rPr>
                                <w:t xml:space="preserve">a </w:t>
                              </w:r>
                              <w:r w:rsidR="00FA1BC4" w:rsidRPr="00F51D93">
                                <w:rPr>
                                  <w:rFonts w:cstheme="minorHAnsi"/>
                                  <w:b/>
                                  <w:bCs/>
                                </w:rPr>
                                <w:t>book fair</w:t>
                              </w:r>
                              <w:r w:rsidR="00FA1BC4">
                                <w:rPr>
                                  <w:rFonts w:cstheme="minorHAnsi"/>
                                </w:rPr>
                                <w:t xml:space="preserve"> or has a </w:t>
                              </w:r>
                              <w:r w:rsidR="00FA1BC4" w:rsidRPr="00F51D93">
                                <w:rPr>
                                  <w:rFonts w:cstheme="minorHAnsi"/>
                                  <w:b/>
                                  <w:bCs/>
                                </w:rPr>
                                <w:t xml:space="preserve">bookstore </w:t>
                              </w:r>
                              <w:r w:rsidR="00FA1BC4" w:rsidRPr="00F51D93">
                                <w:rPr>
                                  <w:rFonts w:cstheme="minorHAnsi"/>
                                </w:rPr>
                                <w:t>on campus</w:t>
                              </w:r>
                              <w:r w:rsidR="00FA1BC4">
                                <w:rPr>
                                  <w:rFonts w:cstheme="minorHAnsi"/>
                                </w:rPr>
                                <w:t xml:space="preserve"> that stocks </w:t>
                              </w:r>
                              <w:r w:rsidR="00C30250" w:rsidRPr="00C30250">
                                <w:rPr>
                                  <w:rFonts w:cstheme="minorHAnsi"/>
                                  <w:b/>
                                  <w:bCs/>
                                </w:rPr>
                                <w:t>used</w:t>
                              </w:r>
                              <w:r w:rsidR="00FA1BC4" w:rsidRPr="00C30250">
                                <w:rPr>
                                  <w:rFonts w:cstheme="minorHAnsi"/>
                                  <w:b/>
                                  <w:bCs/>
                                </w:rPr>
                                <w:t xml:space="preserve"> books</w:t>
                              </w:r>
                              <w:r w:rsidR="00FA1BC4">
                                <w:rPr>
                                  <w:rFonts w:cstheme="minorHAnsi"/>
                                </w:rPr>
                                <w:t xml:space="preserve">. </w:t>
                              </w:r>
                            </w:p>
                          </w:tc>
                        </w:tr>
                      </w:tbl>
                      <w:p w14:paraId="793BCB47" w14:textId="3314E926" w:rsidR="00B46C9C" w:rsidRDefault="00B46C9C" w:rsidP="007830A4">
                        <w:pPr>
                          <w:rPr>
                            <w:rFonts w:cstheme="minorHAnsi"/>
                            <w:sz w:val="10"/>
                            <w:szCs w:val="10"/>
                          </w:rPr>
                        </w:pPr>
                      </w:p>
                    </w:tc>
                  </w:tr>
                  <w:tr w:rsidR="00B46C9C" w14:paraId="5E1DB7F0" w14:textId="77777777" w:rsidTr="000B31AA">
                    <w:tc>
                      <w:tcPr>
                        <w:tcW w:w="10308" w:type="dxa"/>
                        <w:gridSpan w:val="2"/>
                      </w:tcPr>
                      <w:p w14:paraId="4749D4C5" w14:textId="77777777" w:rsidR="00B46C9C" w:rsidRPr="00ED1D94" w:rsidRDefault="00B46C9C" w:rsidP="00B46C9C">
                        <w:pPr>
                          <w:jc w:val="center"/>
                          <w:rPr>
                            <w:rFonts w:cstheme="minorHAnsi"/>
                            <w:noProof/>
                            <w:color w:val="FFFFFF" w:themeColor="background1"/>
                            <w:sz w:val="10"/>
                            <w:szCs w:val="10"/>
                          </w:rPr>
                        </w:pPr>
                        <w:r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  <w:t xml:space="preserve"> </w:t>
                        </w:r>
                      </w:p>
                      <w:tbl>
                        <w:tblPr>
                          <w:tblStyle w:val="TableGrid"/>
                          <w:tblW w:w="10138" w:type="dxa"/>
                          <w:jc w:val="right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28" w:type="dxa"/>
                            <w:right w:w="28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513"/>
                          <w:gridCol w:w="9625"/>
                        </w:tblGrid>
                        <w:tr w:rsidR="00B46C9C" w14:paraId="7F0C2BFF" w14:textId="77777777" w:rsidTr="00FA1BC4">
                          <w:trPr>
                            <w:trHeight w:val="283"/>
                            <w:jc w:val="right"/>
                          </w:trPr>
                          <w:tc>
                            <w:tcPr>
                              <w:tcW w:w="376" w:type="dxa"/>
                              <w:vMerge w:val="restart"/>
                              <w:shd w:val="clear" w:color="auto" w:fill="EF5456" w:themeFill="accent6"/>
                              <w:vAlign w:val="center"/>
                            </w:tcPr>
                            <w:p w14:paraId="76746474" w14:textId="77777777" w:rsidR="00B46C9C" w:rsidRPr="009E3D79" w:rsidRDefault="00B46C9C" w:rsidP="00B46C9C">
                              <w:pPr>
                                <w:jc w:val="right"/>
                                <w:rPr>
                                  <w:rFonts w:cstheme="minorHAns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  <w:drawing>
                                  <wp:inline distT="0" distB="0" distL="0" distR="0" wp14:anchorId="1088BCD2" wp14:editId="68C07717">
                                    <wp:extent cx="288000" cy="288000"/>
                                    <wp:effectExtent l="0" t="0" r="0" b="0"/>
                                    <wp:docPr id="130" name="Picture 13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30" name=""/>
                                            <pic:cNvPicPr/>
                                          </pic:nvPicPr>
                                          <pic:blipFill>
                                            <a:blip r:embed="rId81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82">
                                                      <a14:imgEffect>
                                                        <a14:brightnessContrast bright="10000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88000" cy="288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9762" w:type="dxa"/>
                              <w:shd w:val="clear" w:color="auto" w:fill="EF5456" w:themeFill="accent6"/>
                              <w:vAlign w:val="center"/>
                            </w:tcPr>
                            <w:p w14:paraId="6A3E9CA4" w14:textId="77777777" w:rsidR="00B46C9C" w:rsidRPr="009E3D79" w:rsidRDefault="00B46C9C" w:rsidP="00B46C9C">
                              <w:pPr>
                                <w:spacing w:line="230" w:lineRule="exact"/>
                                <w:jc w:val="both"/>
                                <w:rPr>
                                  <w:rFonts w:cstheme="minorHAnsi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color w:val="FFFFFF" w:themeColor="background1"/>
                                </w:rPr>
                                <w:t>GET STUDENT DISCOUNT</w:t>
                              </w:r>
                            </w:p>
                          </w:tc>
                        </w:tr>
                        <w:tr w:rsidR="00B46C9C" w14:paraId="6E69C4B7" w14:textId="77777777" w:rsidTr="00FA1BC4">
                          <w:trPr>
                            <w:trHeight w:val="283"/>
                            <w:jc w:val="right"/>
                          </w:trPr>
                          <w:tc>
                            <w:tcPr>
                              <w:tcW w:w="376" w:type="dxa"/>
                              <w:vMerge/>
                              <w:shd w:val="clear" w:color="auto" w:fill="EF5456" w:themeFill="accent6"/>
                              <w:vAlign w:val="center"/>
                            </w:tcPr>
                            <w:p w14:paraId="1100CF79" w14:textId="77777777" w:rsidR="00B46C9C" w:rsidRDefault="00B46C9C" w:rsidP="00B46C9C">
                              <w:pPr>
                                <w:jc w:val="center"/>
                                <w:rPr>
                                  <w:rFonts w:cstheme="minorHAnsi"/>
                                  <w:noProof/>
                                  <w:color w:val="FFFFFF" w:themeColor="background1"/>
                                </w:rPr>
                              </w:pPr>
                            </w:p>
                          </w:tc>
                          <w:tc>
                            <w:tcPr>
                              <w:tcW w:w="9762" w:type="dxa"/>
                              <w:shd w:val="clear" w:color="auto" w:fill="F59899"/>
                              <w:vAlign w:val="center"/>
                            </w:tcPr>
                            <w:p w14:paraId="672415EB" w14:textId="27F4D10D" w:rsidR="00B46C9C" w:rsidRPr="00822B64" w:rsidRDefault="00B46C9C" w:rsidP="00B46C9C">
                              <w:pPr>
                                <w:spacing w:line="230" w:lineRule="exact"/>
                                <w:jc w:val="both"/>
                                <w:rPr>
                                  <w:rFonts w:cstheme="minorHAnsi"/>
                                </w:rPr>
                              </w:pPr>
                              <w:r>
                                <w:rPr>
                                  <w:rFonts w:cstheme="minorHAnsi"/>
                                </w:rPr>
                                <w:t xml:space="preserve">As a </w:t>
                              </w:r>
                              <w:r w:rsidRPr="00F51D93">
                                <w:rPr>
                                  <w:rFonts w:cstheme="minorHAnsi"/>
                                  <w:b/>
                                  <w:bCs/>
                                </w:rPr>
                                <w:t>student</w:t>
                              </w:r>
                              <w:r>
                                <w:rPr>
                                  <w:rFonts w:cstheme="minorHAnsi"/>
                                </w:rPr>
                                <w:t xml:space="preserve">, you may be eligible for a range of </w:t>
                              </w:r>
                              <w:r w:rsidRPr="00F51D93">
                                <w:rPr>
                                  <w:rFonts w:cstheme="minorHAnsi"/>
                                  <w:b/>
                                  <w:bCs/>
                                </w:rPr>
                                <w:t>discounts</w:t>
                              </w:r>
                              <w:r>
                                <w:rPr>
                                  <w:rFonts w:cstheme="minorHAnsi"/>
                                </w:rPr>
                                <w:t xml:space="preserve">, both </w:t>
                              </w:r>
                              <w:r w:rsidRPr="00041F51">
                                <w:rPr>
                                  <w:rFonts w:cstheme="minorHAnsi"/>
                                  <w:b/>
                                  <w:bCs/>
                                </w:rPr>
                                <w:t>in</w:t>
                              </w:r>
                              <w:r w:rsidR="00F51D93" w:rsidRPr="00041F51">
                                <w:rPr>
                                  <w:rFonts w:cstheme="minorHAnsi"/>
                                  <w:b/>
                                  <w:bCs/>
                                </w:rPr>
                                <w:t>-</w:t>
                              </w:r>
                              <w:r w:rsidRPr="00041F51">
                                <w:rPr>
                                  <w:rFonts w:cstheme="minorHAnsi"/>
                                  <w:b/>
                                  <w:bCs/>
                                </w:rPr>
                                <w:t>store</w:t>
                              </w:r>
                              <w:r>
                                <w:rPr>
                                  <w:rFonts w:cstheme="minorHAnsi"/>
                                </w:rPr>
                                <w:t xml:space="preserve"> and </w:t>
                              </w:r>
                              <w:r w:rsidRPr="00F51D93">
                                <w:rPr>
                                  <w:rFonts w:cstheme="minorHAnsi"/>
                                  <w:b/>
                                  <w:bCs/>
                                </w:rPr>
                                <w:t>online</w:t>
                              </w:r>
                              <w:r w:rsidR="00FA1BC4">
                                <w:rPr>
                                  <w:rFonts w:cstheme="minorHAnsi"/>
                                </w:rPr>
                                <w:t>:</w:t>
                              </w:r>
                            </w:p>
                          </w:tc>
                        </w:tr>
                        <w:tr w:rsidR="00B46C9C" w14:paraId="2A9E289C" w14:textId="77777777" w:rsidTr="00FA1BC4">
                          <w:trPr>
                            <w:trHeight w:val="283"/>
                            <w:jc w:val="right"/>
                          </w:trPr>
                          <w:tc>
                            <w:tcPr>
                              <w:tcW w:w="10138" w:type="dxa"/>
                              <w:gridSpan w:val="2"/>
                              <w:shd w:val="clear" w:color="auto" w:fill="F59899"/>
                              <w:vAlign w:val="center"/>
                            </w:tcPr>
                            <w:tbl>
                              <w:tblPr>
                                <w:tblStyle w:val="TableGrid"/>
                                <w:tblW w:w="5000" w:type="pct"/>
                                <w:tblBorders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360"/>
                                <w:gridCol w:w="3361"/>
                                <w:gridCol w:w="3361"/>
                              </w:tblGrid>
                              <w:tr w:rsidR="00B46C9C" w14:paraId="09EF57F4" w14:textId="77777777" w:rsidTr="00FA1BC4">
                                <w:trPr>
                                  <w:trHeight w:val="559"/>
                                </w:trPr>
                                <w:tc>
                                  <w:tcPr>
                                    <w:tcW w:w="1666" w:type="pct"/>
                                  </w:tcPr>
                                  <w:p w14:paraId="349EFBA3" w14:textId="77777777" w:rsidR="00B46C9C" w:rsidRPr="00FA1BC4" w:rsidRDefault="00B46C9C" w:rsidP="00FA1BC4">
                                    <w:pPr>
                                      <w:rPr>
                                        <w:rFonts w:cstheme="minorHAnsi"/>
                                        <w:b/>
                                        <w:bCs/>
                                        <w:sz w:val="14"/>
                                        <w:szCs w:val="14"/>
                                      </w:rPr>
                                    </w:pPr>
                                  </w:p>
                                  <w:tbl>
                                    <w:tblPr>
                                      <w:tblStyle w:val="TableGrid"/>
                                      <w:tblW w:w="0" w:type="auto"/>
                                      <w:tblBorders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insideH w:val="none" w:sz="0" w:space="0" w:color="auto"/>
                                        <w:insideV w:val="none" w:sz="0" w:space="0" w:color="auto"/>
                                      </w:tblBorders>
                                      <w:tblCellMar>
                                        <w:top w:w="28" w:type="dxa"/>
                                        <w:left w:w="28" w:type="dxa"/>
                                        <w:bottom w:w="28" w:type="dxa"/>
                                        <w:right w:w="28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3144"/>
                                    </w:tblGrid>
                                    <w:tr w:rsidR="00B46C9C" w14:paraId="71D35075" w14:textId="77777777" w:rsidTr="006C2FBB">
                                      <w:tc>
                                        <w:tcPr>
                                          <w:tcW w:w="2396" w:type="dxa"/>
                                        </w:tcPr>
                                        <w:p w14:paraId="52285F0D" w14:textId="1038EF91" w:rsidR="00B46C9C" w:rsidRDefault="00B46C9C" w:rsidP="00B46C9C">
                                          <w:pPr>
                                            <w:spacing w:after="40"/>
                                            <w:jc w:val="center"/>
                                            <w:rPr>
                                              <w:rFonts w:cstheme="minorHAnsi"/>
                                              <w:b/>
                                              <w:bCs/>
                                            </w:rPr>
                                          </w:pPr>
                                          <w:r>
                                            <w:rPr>
                                              <w:rFonts w:cstheme="minorHAnsi"/>
                                              <w:b/>
                                              <w:bCs/>
                                              <w:noProof/>
                                            </w:rPr>
                                            <w:drawing>
                                              <wp:inline distT="0" distB="0" distL="0" distR="0" wp14:anchorId="734B53BB" wp14:editId="074B1950">
                                                <wp:extent cx="1980000" cy="354907"/>
                                                <wp:effectExtent l="0" t="0" r="1270" b="7620"/>
                                                <wp:docPr id="147" name="Picture 147" descr="A picture containing drawing&#10;&#10;Description automatically generated"/>
                                                <wp:cNvGraphicFramePr>
                                                  <a:graphicFrameLocks xmlns:a="http://schemas.openxmlformats.org/drawingml/2006/main" noChangeAspect="1"/>
                                                </wp:cNvGraphicFramePr>
                                                <a:graphic xmlns:a="http://schemas.openxmlformats.org/drawingml/2006/main">
                                                  <a:graphicData uri="http://schemas.openxmlformats.org/drawingml/2006/picture">
                                                    <pic:pic xmlns:pic="http://schemas.openxmlformats.org/drawingml/2006/picture">
                                                      <pic:nvPicPr>
                                                        <pic:cNvPr id="147" name="unidays logo.png"/>
                                                        <pic:cNvPicPr/>
                                                      </pic:nvPicPr>
                                                      <pic:blipFill>
                                                        <a:blip r:embed="rId83" cstate="print">
                                                          <a:extLst>
                                                            <a:ext uri="{BEBA8EAE-BF5A-486C-A8C5-ECC9F3942E4B}">
                                                              <a14:imgProps xmlns:a14="http://schemas.microsoft.com/office/drawing/2010/main">
                                                                <a14:imgLayer r:embed="rId84">
                                                                  <a14:imgEffect>
                                                                    <a14:brightnessContrast bright="100000"/>
                                                                  </a14:imgEffect>
                                                                </a14:imgLayer>
                                                              </a14:imgProps>
                                                            </a:ext>
                                                            <a:ext uri="{28A0092B-C50C-407E-A947-70E740481C1C}">
                                                              <a14:useLocalDpi xmlns:a14="http://schemas.microsoft.com/office/drawing/2010/main" val="0"/>
                                                            </a:ext>
                                                          </a:extLst>
                                                        </a:blip>
                                                        <a:stretch>
                                                          <a:fillRect/>
                                                        </a:stretch>
                                                      </pic:blipFill>
                                                      <pic:spPr>
                                                        <a:xfrm>
                                                          <a:off x="0" y="0"/>
                                                          <a:ext cx="1980000" cy="354907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</pic:spPr>
                                                    </pic:pic>
                                                  </a:graphicData>
                                                </a:graphic>
                                              </wp:inline>
                                            </w:drawing>
                                          </w:r>
                                        </w:p>
                                      </w:tc>
                                    </w:tr>
                                    <w:tr w:rsidR="00B46C9C" w14:paraId="0E384BC7" w14:textId="77777777" w:rsidTr="00FA1BC4">
                                      <w:tc>
                                        <w:tcPr>
                                          <w:tcW w:w="2396" w:type="dxa"/>
                                          <w:shd w:val="clear" w:color="auto" w:fill="EF5456" w:themeFill="accent6"/>
                                          <w:vAlign w:val="center"/>
                                        </w:tcPr>
                                        <w:p w14:paraId="52C2976E" w14:textId="0D36B94A" w:rsidR="00B46C9C" w:rsidRPr="00FA1BC4" w:rsidRDefault="009D3A06" w:rsidP="00B46C9C">
                                          <w:pPr>
                                            <w:spacing w:line="230" w:lineRule="exact"/>
                                            <w:jc w:val="center"/>
                                            <w:rPr>
                                              <w:rFonts w:cstheme="minorHAnsi"/>
                                              <w:b/>
                                              <w:bCs/>
                                            </w:rPr>
                                          </w:pPr>
                                          <w:hyperlink r:id="rId85" w:history="1">
                                            <w:r w:rsidR="00FA1BC4" w:rsidRPr="00FA1BC4">
                                              <w:rPr>
                                                <w:rStyle w:val="Hyperlink"/>
                                                <w:rFonts w:cstheme="minorHAnsi"/>
                                                <w:b/>
                                                <w:bCs/>
                                                <w:color w:val="auto"/>
                                                <w:u w:val="none"/>
                                              </w:rPr>
                                              <w:t>https://bit.ly/2XGzsYz</w:t>
                                            </w:r>
                                          </w:hyperlink>
                                        </w:p>
                                      </w:tc>
                                    </w:tr>
                                  </w:tbl>
                                  <w:p w14:paraId="20BFCB97" w14:textId="77777777" w:rsidR="00B46C9C" w:rsidRDefault="00B46C9C" w:rsidP="00B46C9C">
                                    <w:pPr>
                                      <w:spacing w:line="230" w:lineRule="exact"/>
                                      <w:rPr>
                                        <w:rFonts w:cstheme="minorHAnsi"/>
                                        <w:b/>
                                        <w:bCs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667" w:type="pct"/>
                                  </w:tcPr>
                                  <w:p w14:paraId="78F21F77" w14:textId="7059A89D" w:rsidR="00B46C9C" w:rsidRPr="00FA1BC4" w:rsidRDefault="00B46C9C" w:rsidP="00B46C9C">
                                    <w:pPr>
                                      <w:rPr>
                                        <w:rFonts w:cstheme="minorHAnsi"/>
                                        <w:b/>
                                        <w:bCs/>
                                        <w:sz w:val="16"/>
                                        <w:szCs w:val="16"/>
                                      </w:rPr>
                                    </w:pPr>
                                  </w:p>
                                  <w:p w14:paraId="4F914F66" w14:textId="77777777" w:rsidR="00FA1BC4" w:rsidRPr="0078192D" w:rsidRDefault="00FA1BC4" w:rsidP="00B46C9C">
                                    <w:pPr>
                                      <w:rPr>
                                        <w:rFonts w:cstheme="minorHAnsi"/>
                                        <w:b/>
                                        <w:bCs/>
                                        <w:sz w:val="10"/>
                                        <w:szCs w:val="10"/>
                                      </w:rPr>
                                    </w:pPr>
                                  </w:p>
                                  <w:tbl>
                                    <w:tblPr>
                                      <w:tblStyle w:val="TableGrid"/>
                                      <w:tblW w:w="0" w:type="auto"/>
                                      <w:tblBorders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insideH w:val="none" w:sz="0" w:space="0" w:color="auto"/>
                                        <w:insideV w:val="none" w:sz="0" w:space="0" w:color="auto"/>
                                      </w:tblBorders>
                                      <w:tblCellMar>
                                        <w:top w:w="28" w:type="dxa"/>
                                        <w:left w:w="28" w:type="dxa"/>
                                        <w:bottom w:w="28" w:type="dxa"/>
                                        <w:right w:w="28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3145"/>
                                    </w:tblGrid>
                                    <w:tr w:rsidR="00B46C9C" w14:paraId="62257DE6" w14:textId="77777777" w:rsidTr="006C2FBB">
                                      <w:tc>
                                        <w:tcPr>
                                          <w:tcW w:w="2396" w:type="dxa"/>
                                        </w:tcPr>
                                        <w:p w14:paraId="7BAE2099" w14:textId="57521818" w:rsidR="00B46C9C" w:rsidRDefault="00B46C9C" w:rsidP="00B46C9C">
                                          <w:pPr>
                                            <w:spacing w:after="40"/>
                                            <w:jc w:val="center"/>
                                            <w:rPr>
                                              <w:rFonts w:cstheme="minorHAnsi"/>
                                              <w:b/>
                                              <w:bCs/>
                                            </w:rPr>
                                          </w:pPr>
                                          <w:r>
                                            <w:rPr>
                                              <w:noProof/>
                                            </w:rPr>
                                            <w:drawing>
                                              <wp:inline distT="0" distB="0" distL="0" distR="0" wp14:anchorId="7C07BBA2" wp14:editId="2C4A4F2F">
                                                <wp:extent cx="1980000" cy="271317"/>
                                                <wp:effectExtent l="0" t="0" r="1270" b="0"/>
                                                <wp:docPr id="148" name="Picture 148" descr="Brand Guidelines — Student Beans"/>
                                                <wp:cNvGraphicFramePr>
                                                  <a:graphicFrameLocks xmlns:a="http://schemas.openxmlformats.org/drawingml/2006/main" noChangeAspect="1"/>
                                                </wp:cNvGraphicFramePr>
                                                <a:graphic xmlns:a="http://schemas.openxmlformats.org/drawingml/2006/main">
                                                  <a:graphicData uri="http://schemas.openxmlformats.org/drawingml/2006/picture">
                                                    <pic:pic xmlns:pic="http://schemas.openxmlformats.org/drawingml/2006/picture">
                                                      <pic:nvPicPr>
                                                        <pic:cNvPr id="0" name="Picture 41" descr="Brand Guidelines — Student Beans"/>
                                                        <pic:cNvPicPr>
                                                          <a:picLocks noChangeAspect="1" noChangeArrowheads="1"/>
                                                        </pic:cNvPicPr>
                                                      </pic:nvPicPr>
                                                      <pic:blipFill>
                                                        <a:blip r:embed="rId86" cstate="print">
                                                          <a:extLst>
                                                            <a:ext uri="{BEBA8EAE-BF5A-486C-A8C5-ECC9F3942E4B}">
                                                              <a14:imgProps xmlns:a14="http://schemas.microsoft.com/office/drawing/2010/main">
                                                                <a14:imgLayer r:embed="rId87">
                                                                  <a14:imgEffect>
                                                                    <a14:brightnessContrast bright="100000"/>
                                                                  </a14:imgEffect>
                                                                </a14:imgLayer>
                                                              </a14:imgProps>
                                                            </a:ext>
                                                            <a:ext uri="{28A0092B-C50C-407E-A947-70E740481C1C}">
                                                              <a14:useLocalDpi xmlns:a14="http://schemas.microsoft.com/office/drawing/2010/main" val="0"/>
                                                            </a:ext>
                                                          </a:extLst>
                                                        </a:blip>
                                                        <a:srcRect/>
                                                        <a:stretch>
                                                          <a:fillRect/>
                                                        </a:stretch>
                                                      </pic:blipFill>
                                                      <pic:spPr bwMode="auto">
                                                        <a:xfrm>
                                                          <a:off x="0" y="0"/>
                                                          <a:ext cx="1980000" cy="271317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  <a:noFill/>
                                                        <a:ln>
                                                          <a:noFill/>
                                                        </a:ln>
                                                      </pic:spPr>
                                                    </pic:pic>
                                                  </a:graphicData>
                                                </a:graphic>
                                              </wp:inline>
                                            </w:drawing>
                                          </w:r>
                                        </w:p>
                                      </w:tc>
                                    </w:tr>
                                    <w:tr w:rsidR="00B46C9C" w14:paraId="02A873BF" w14:textId="77777777" w:rsidTr="00FA1BC4">
                                      <w:tc>
                                        <w:tcPr>
                                          <w:tcW w:w="2396" w:type="dxa"/>
                                          <w:shd w:val="clear" w:color="auto" w:fill="EF5456" w:themeFill="accent6"/>
                                          <w:vAlign w:val="center"/>
                                        </w:tcPr>
                                        <w:p w14:paraId="535BC52F" w14:textId="6582133D" w:rsidR="00B46C9C" w:rsidRPr="00FA1BC4" w:rsidRDefault="009D3A06" w:rsidP="00B46C9C">
                                          <w:pPr>
                                            <w:spacing w:line="230" w:lineRule="exact"/>
                                            <w:jc w:val="center"/>
                                            <w:rPr>
                                              <w:rFonts w:cstheme="minorHAnsi"/>
                                              <w:b/>
                                              <w:bCs/>
                                            </w:rPr>
                                          </w:pPr>
                                          <w:hyperlink r:id="rId88" w:history="1">
                                            <w:r w:rsidR="00FA1BC4" w:rsidRPr="00FA1BC4">
                                              <w:rPr>
                                                <w:rStyle w:val="Hyperlink"/>
                                                <w:rFonts w:cstheme="minorHAnsi"/>
                                                <w:b/>
                                                <w:bCs/>
                                                <w:color w:val="auto"/>
                                                <w:u w:val="none"/>
                                              </w:rPr>
                                              <w:t>https://bit.ly/3dcOTOv</w:t>
                                            </w:r>
                                          </w:hyperlink>
                                        </w:p>
                                      </w:tc>
                                    </w:tr>
                                  </w:tbl>
                                  <w:p w14:paraId="136D076F" w14:textId="77777777" w:rsidR="00B46C9C" w:rsidRDefault="00B46C9C" w:rsidP="00B46C9C">
                                    <w:pPr>
                                      <w:spacing w:line="230" w:lineRule="exact"/>
                                      <w:rPr>
                                        <w:rFonts w:cstheme="minorHAnsi"/>
                                        <w:b/>
                                        <w:bCs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667" w:type="pct"/>
                                  </w:tcPr>
                                  <w:tbl>
                                    <w:tblPr>
                                      <w:tblStyle w:val="TableGrid"/>
                                      <w:tblW w:w="0" w:type="auto"/>
                                      <w:tblBorders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  <w:insideH w:val="none" w:sz="0" w:space="0" w:color="auto"/>
                                        <w:insideV w:val="none" w:sz="0" w:space="0" w:color="auto"/>
                                      </w:tblBorders>
                                      <w:tblCellMar>
                                        <w:top w:w="28" w:type="dxa"/>
                                        <w:left w:w="28" w:type="dxa"/>
                                        <w:bottom w:w="28" w:type="dxa"/>
                                        <w:right w:w="28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3145"/>
                                    </w:tblGrid>
                                    <w:tr w:rsidR="00B46C9C" w14:paraId="78C7CB54" w14:textId="77777777" w:rsidTr="00FA1BC4">
                                      <w:tc>
                                        <w:tcPr>
                                          <w:tcW w:w="3145" w:type="dxa"/>
                                          <w:vAlign w:val="bottom"/>
                                        </w:tcPr>
                                        <w:p w14:paraId="47CF5A4B" w14:textId="087340D2" w:rsidR="00B46C9C" w:rsidRDefault="00B46C9C" w:rsidP="00FA1BC4">
                                          <w:pPr>
                                            <w:spacing w:after="40"/>
                                            <w:jc w:val="center"/>
                                            <w:rPr>
                                              <w:rFonts w:cstheme="minorHAnsi"/>
                                              <w:b/>
                                              <w:bCs/>
                                            </w:rPr>
                                          </w:pPr>
                                          <w:r>
                                            <w:rPr>
                                              <w:noProof/>
                                            </w:rPr>
                                            <w:drawing>
                                              <wp:inline distT="0" distB="0" distL="0" distR="0" wp14:anchorId="24F7B9CE" wp14:editId="7720D25E">
                                                <wp:extent cx="1977851" cy="471287"/>
                                                <wp:effectExtent l="0" t="0" r="3810" b="5080"/>
                                                <wp:docPr id="149" name="Picture 149" descr="NUS Extra"/>
                                                <wp:cNvGraphicFramePr>
                                                  <a:graphicFrameLocks xmlns:a="http://schemas.openxmlformats.org/drawingml/2006/main" noChangeAspect="1"/>
                                                </wp:cNvGraphicFramePr>
                                                <a:graphic xmlns:a="http://schemas.openxmlformats.org/drawingml/2006/main">
                                                  <a:graphicData uri="http://schemas.openxmlformats.org/drawingml/2006/picture">
                                                    <pic:pic xmlns:pic="http://schemas.openxmlformats.org/drawingml/2006/picture">
                                                      <pic:nvPicPr>
                                                        <pic:cNvPr id="0" name="Picture 43" descr="NUS Extra"/>
                                                        <pic:cNvPicPr>
                                                          <a:picLocks noChangeAspect="1" noChangeArrowheads="1"/>
                                                        </pic:cNvPicPr>
                                                      </pic:nvPicPr>
                                                      <pic:blipFill rotWithShape="1">
                                                        <a:blip r:embed="rId89" cstate="print">
                                                          <a:extLst>
                                                            <a:ext uri="{BEBA8EAE-BF5A-486C-A8C5-ECC9F3942E4B}">
                                                              <a14:imgProps xmlns:a14="http://schemas.microsoft.com/office/drawing/2010/main">
                                                                <a14:imgLayer r:embed="rId90">
                                                                  <a14:imgEffect>
                                                                    <a14:brightnessContrast bright="100000"/>
                                                                  </a14:imgEffect>
                                                                </a14:imgLayer>
                                                              </a14:imgProps>
                                                            </a:ext>
                                                            <a:ext uri="{28A0092B-C50C-407E-A947-70E740481C1C}">
                                                              <a14:useLocalDpi xmlns:a14="http://schemas.microsoft.com/office/drawing/2010/main" val="0"/>
                                                            </a:ext>
                                                          </a:extLst>
                                                        </a:blip>
                                                        <a:srcRect t="10956" b="14167"/>
                                                        <a:stretch/>
                                                      </pic:blipFill>
                                                      <pic:spPr bwMode="auto">
                                                        <a:xfrm>
                                                          <a:off x="0" y="0"/>
                                                          <a:ext cx="1980000" cy="471799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  <a:noFill/>
                                                        <a:ln>
                                                          <a:noFill/>
                                                        </a:ln>
                                                        <a:extLst>
                                                          <a:ext uri="{53640926-AAD7-44D8-BBD7-CCE9431645EC}">
                                                            <a14:shadowObscured xmlns:a14="http://schemas.microsoft.com/office/drawing/2010/main"/>
                                                          </a:ext>
                                                        </a:extLst>
                                                      </pic:spPr>
                                                    </pic:pic>
                                                  </a:graphicData>
                                                </a:graphic>
                                              </wp:inline>
                                            </w:drawing>
                                          </w:r>
                                        </w:p>
                                      </w:tc>
                                    </w:tr>
                                    <w:tr w:rsidR="00B46C9C" w14:paraId="0BD115DF" w14:textId="77777777" w:rsidTr="00FA1BC4">
                                      <w:tc>
                                        <w:tcPr>
                                          <w:tcW w:w="3145" w:type="dxa"/>
                                          <w:shd w:val="clear" w:color="auto" w:fill="EF5456" w:themeFill="accent6"/>
                                          <w:vAlign w:val="center"/>
                                        </w:tcPr>
                                        <w:p w14:paraId="23D05EC9" w14:textId="28CCA606" w:rsidR="00B46C9C" w:rsidRPr="00FA1BC4" w:rsidRDefault="009D3A06" w:rsidP="00B46C9C">
                                          <w:pPr>
                                            <w:spacing w:line="230" w:lineRule="exact"/>
                                            <w:jc w:val="center"/>
                                            <w:rPr>
                                              <w:rFonts w:cstheme="minorHAnsi"/>
                                              <w:b/>
                                              <w:bCs/>
                                            </w:rPr>
                                          </w:pPr>
                                          <w:hyperlink r:id="rId91" w:history="1">
                                            <w:r w:rsidR="00FA1BC4" w:rsidRPr="00FA1BC4">
                                              <w:rPr>
                                                <w:rStyle w:val="Hyperlink"/>
                                                <w:rFonts w:cstheme="minorHAnsi"/>
                                                <w:b/>
                                                <w:bCs/>
                                                <w:color w:val="auto"/>
                                                <w:u w:val="none"/>
                                              </w:rPr>
                                              <w:t>https://bit.ly/3dbu1HD</w:t>
                                            </w:r>
                                          </w:hyperlink>
                                        </w:p>
                                      </w:tc>
                                    </w:tr>
                                  </w:tbl>
                                  <w:p w14:paraId="6F40BF1C" w14:textId="77777777" w:rsidR="00B46C9C" w:rsidRDefault="00B46C9C" w:rsidP="00B46C9C">
                                    <w:pPr>
                                      <w:spacing w:line="230" w:lineRule="exact"/>
                                      <w:rPr>
                                        <w:rFonts w:cstheme="minorHAnsi"/>
                                        <w:b/>
                                        <w:bCs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6C15F6F4" w14:textId="77777777" w:rsidR="00B46C9C" w:rsidRDefault="00B46C9C" w:rsidP="00B46C9C">
                              <w:pPr>
                                <w:spacing w:line="230" w:lineRule="exact"/>
                                <w:jc w:val="both"/>
                                <w:rPr>
                                  <w:rFonts w:cstheme="minorHAnsi"/>
                                </w:rPr>
                              </w:pP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Borders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28" w:type="dxa"/>
                                  <w:right w:w="28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200"/>
                                <w:gridCol w:w="8872"/>
                              </w:tblGrid>
                              <w:tr w:rsidR="00D32264" w14:paraId="37854659" w14:textId="77777777" w:rsidTr="00F51D93">
                                <w:tc>
                                  <w:tcPr>
                                    <w:tcW w:w="1200" w:type="dxa"/>
                                  </w:tcPr>
                                  <w:p w14:paraId="6314D322" w14:textId="74140574" w:rsidR="00D32264" w:rsidRDefault="00D32264" w:rsidP="00D32264">
                                    <w:pPr>
                                      <w:jc w:val="both"/>
                                      <w:rPr>
                                        <w:rFonts w:cstheme="minorHAnsi"/>
                                      </w:rPr>
                                    </w:pPr>
                                    <w:r>
                                      <w:rPr>
                                        <w:rFonts w:cstheme="minorHAnsi"/>
                                        <w:noProof/>
                                      </w:rPr>
                                      <w:drawing>
                                        <wp:inline distT="0" distB="0" distL="0" distR="0" wp14:anchorId="17A708A7" wp14:editId="44D3B056">
                                          <wp:extent cx="711817" cy="324000"/>
                                          <wp:effectExtent l="0" t="0" r="0" b="0"/>
                                          <wp:docPr id="162" name="Picture 16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47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 rotWithShape="1">
                                                  <a:blip r:embed="rId9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 l="17778" t="34667" r="17778" b="36000"/>
                                                  <a:stretch/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711817" cy="32400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  <a:extLst>
                                                    <a:ext uri="{53640926-AAD7-44D8-BBD7-CCE9431645EC}">
                                                      <a14:shadowObscured xmlns:a14="http://schemas.microsoft.com/office/drawing/2010/main"/>
                                                    </a:ext>
                                                  </a:extLst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c>
                                <w:tc>
                                  <w:tcPr>
                                    <w:tcW w:w="8872" w:type="dxa"/>
                                  </w:tcPr>
                                  <w:p w14:paraId="30F4B9B6" w14:textId="5D028960" w:rsidR="00D32264" w:rsidRDefault="00D32264" w:rsidP="00D32264">
                                    <w:pPr>
                                      <w:spacing w:line="230" w:lineRule="exact"/>
                                      <w:rPr>
                                        <w:rFonts w:cstheme="minorHAnsi"/>
                                      </w:rPr>
                                    </w:pPr>
                                    <w:r>
                                      <w:rPr>
                                        <w:rFonts w:cstheme="minorHAnsi"/>
                                      </w:rPr>
                                      <w:t xml:space="preserve">The </w:t>
                                    </w:r>
                                    <w:r w:rsidRPr="00F51D93">
                                      <w:rPr>
                                        <w:rFonts w:cstheme="minorHAnsi"/>
                                        <w:b/>
                                        <w:bCs/>
                                      </w:rPr>
                                      <w:t>Honey</w:t>
                                    </w:r>
                                    <w:r>
                                      <w:rPr>
                                        <w:rFonts w:cstheme="minorHAnsi"/>
                                      </w:rPr>
                                      <w:t xml:space="preserve"> app can help you find </w:t>
                                    </w:r>
                                    <w:r w:rsidRPr="00F51D93">
                                      <w:rPr>
                                        <w:rFonts w:cstheme="minorHAnsi"/>
                                        <w:b/>
                                        <w:bCs/>
                                      </w:rPr>
                                      <w:t>other discounts</w:t>
                                    </w:r>
                                    <w:r>
                                      <w:rPr>
                                        <w:rFonts w:cstheme="minorHAnsi"/>
                                      </w:rPr>
                                      <w:t xml:space="preserve"> that are available </w:t>
                                    </w:r>
                                    <w:r w:rsidRPr="00F51D93">
                                      <w:rPr>
                                        <w:rFonts w:cstheme="minorHAnsi"/>
                                        <w:b/>
                                        <w:bCs/>
                                      </w:rPr>
                                      <w:t>online</w:t>
                                    </w:r>
                                    <w:r>
                                      <w:rPr>
                                        <w:rFonts w:cstheme="minorHAnsi"/>
                                      </w:rPr>
                                      <w:t xml:space="preserve">: </w:t>
                                    </w:r>
                                    <w:r>
                                      <w:rPr>
                                        <w:rFonts w:cstheme="minorHAnsi"/>
                                      </w:rPr>
                                      <w:br/>
                                    </w:r>
                                    <w:hyperlink r:id="rId93" w:history="1">
                                      <w:r w:rsidRPr="00D32264">
                                        <w:rPr>
                                          <w:rStyle w:val="Hyperlink"/>
                                          <w:rFonts w:cstheme="minorHAnsi"/>
                                          <w:b/>
                                          <w:bCs/>
                                          <w:color w:val="auto"/>
                                          <w:u w:val="none"/>
                                        </w:rPr>
                                        <w:t>https://bit.ly/36CZRdF</w:t>
                                      </w:r>
                                    </w:hyperlink>
                                    <w:r w:rsidRPr="00D32264">
                                      <w:rPr>
                                        <w:rFonts w:cstheme="minorHAnsi"/>
                                        <w:b/>
                                        <w:bCs/>
                                      </w:rPr>
                                      <w:t xml:space="preserve"> </w:t>
                                    </w:r>
                                  </w:p>
                                </w:tc>
                              </w:tr>
                            </w:tbl>
                            <w:p w14:paraId="799D8256" w14:textId="75D1368A" w:rsidR="00D32264" w:rsidRPr="00822B64" w:rsidRDefault="00D32264" w:rsidP="00B46C9C">
                              <w:pPr>
                                <w:spacing w:line="230" w:lineRule="exact"/>
                                <w:jc w:val="both"/>
                                <w:rPr>
                                  <w:rFonts w:cstheme="minorHAnsi"/>
                                </w:rPr>
                              </w:pPr>
                            </w:p>
                          </w:tc>
                        </w:tr>
                      </w:tbl>
                      <w:p w14:paraId="5C204C58" w14:textId="72266DA9" w:rsidR="00B46C9C" w:rsidRDefault="00B46C9C" w:rsidP="00B46C9C">
                        <w:pPr>
                          <w:jc w:val="center"/>
                          <w:rPr>
                            <w:rFonts w:cstheme="minorHAnsi"/>
                            <w:noProof/>
                            <w:color w:val="FFFFFF" w:themeColor="background1"/>
                          </w:rPr>
                        </w:pPr>
                      </w:p>
                    </w:tc>
                  </w:tr>
                </w:tbl>
                <w:p w14:paraId="3F5286A0" w14:textId="4344A6DB" w:rsidR="0001049E" w:rsidRPr="00367219" w:rsidRDefault="00D32264" w:rsidP="007830A4">
                  <w:pPr>
                    <w:rPr>
                      <w:rFonts w:cstheme="minorHAnsi"/>
                      <w:sz w:val="10"/>
                      <w:szCs w:val="10"/>
                    </w:rPr>
                  </w:pPr>
                  <w:r>
                    <w:rPr>
                      <w:rFonts w:cstheme="minorHAnsi"/>
                      <w:sz w:val="10"/>
                      <w:szCs w:val="10"/>
                    </w:rPr>
                    <w:t xml:space="preserve"> </w:t>
                  </w:r>
                </w:p>
              </w:tc>
            </w:tr>
          </w:tbl>
          <w:p w14:paraId="740D9926" w14:textId="77777777" w:rsidR="0001049E" w:rsidRDefault="0001049E" w:rsidP="00697CDA">
            <w:pPr>
              <w:tabs>
                <w:tab w:val="right" w:pos="10556"/>
              </w:tabs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 </w:t>
            </w:r>
            <w:r w:rsidR="00697CDA">
              <w:rPr>
                <w:sz w:val="10"/>
                <w:szCs w:val="10"/>
              </w:rPr>
              <w:tab/>
            </w:r>
          </w:p>
          <w:tbl>
            <w:tblPr>
              <w:tblStyle w:val="TableGrid"/>
              <w:tblW w:w="1046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28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716"/>
              <w:gridCol w:w="9752"/>
            </w:tblGrid>
            <w:tr w:rsidR="00697CDA" w14:paraId="49660A63" w14:textId="77777777" w:rsidTr="006C2FBB">
              <w:tc>
                <w:tcPr>
                  <w:tcW w:w="686" w:type="dxa"/>
                </w:tcPr>
                <w:p w14:paraId="3C0DF441" w14:textId="77777777" w:rsidR="00697CDA" w:rsidRDefault="00697CDA" w:rsidP="00697CDA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noProof/>
                    </w:rPr>
                    <w:drawing>
                      <wp:inline distT="0" distB="0" distL="0" distR="0" wp14:anchorId="6AA94C68" wp14:editId="7BE526D1">
                        <wp:extent cx="419048" cy="360000"/>
                        <wp:effectExtent l="0" t="0" r="635" b="2540"/>
                        <wp:docPr id="73" name="Picture 73" descr="A red and white sig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3" name="which university.png"/>
                                <pic:cNvPicPr/>
                              </pic:nvPicPr>
                              <pic:blipFill>
                                <a:blip r:embed="rId9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19048" cy="360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9782" w:type="dxa"/>
                  <w:vAlign w:val="center"/>
                </w:tcPr>
                <w:p w14:paraId="7E602485" w14:textId="52BD6FB8" w:rsidR="00697CDA" w:rsidRPr="007830A4" w:rsidRDefault="00697CDA" w:rsidP="00697CDA">
                  <w:pPr>
                    <w:rPr>
                      <w:b/>
                      <w:bCs/>
                      <w:shd w:val="clear" w:color="auto" w:fill="F8BABB" w:themeFill="accent6" w:themeFillTint="66"/>
                    </w:rPr>
                  </w:pPr>
                  <w:r w:rsidRPr="009E3D79">
                    <w:rPr>
                      <w:b/>
                      <w:bCs/>
                    </w:rPr>
                    <w:t>Which? University</w:t>
                  </w:r>
                  <w:r w:rsidRPr="009E3D79">
                    <w:t xml:space="preserve"> has a </w:t>
                  </w:r>
                  <w:r w:rsidRPr="00F51D93">
                    <w:rPr>
                      <w:b/>
                      <w:bCs/>
                    </w:rPr>
                    <w:t>student budget calculator</w:t>
                  </w:r>
                  <w:r w:rsidRPr="009E3D79">
                    <w:t xml:space="preserve"> </w:t>
                  </w:r>
                  <w:r w:rsidR="0022318C">
                    <w:t xml:space="preserve">which can help you </w:t>
                  </w:r>
                  <w:r w:rsidR="0022318C" w:rsidRPr="0022318C">
                    <w:rPr>
                      <w:b/>
                      <w:bCs/>
                    </w:rPr>
                    <w:t>plan</w:t>
                  </w:r>
                  <w:r w:rsidR="0022318C">
                    <w:t xml:space="preserve"> how to </w:t>
                  </w:r>
                  <w:r w:rsidR="0022318C" w:rsidRPr="0022318C">
                    <w:rPr>
                      <w:b/>
                      <w:bCs/>
                    </w:rPr>
                    <w:t>manage</w:t>
                  </w:r>
                  <w:r w:rsidR="0022318C">
                    <w:t xml:space="preserve"> </w:t>
                  </w:r>
                  <w:r w:rsidRPr="007319D2">
                    <w:rPr>
                      <w:b/>
                      <w:bCs/>
                    </w:rPr>
                    <w:t>your money</w:t>
                  </w:r>
                  <w:r w:rsidRPr="009E3D79">
                    <w:t xml:space="preserve">: </w:t>
                  </w:r>
                  <w:r>
                    <w:br/>
                  </w:r>
                  <w:hyperlink r:id="rId95" w:history="1">
                    <w:r w:rsidRPr="00E263FF">
                      <w:rPr>
                        <w:rStyle w:val="Hyperlink"/>
                        <w:b/>
                        <w:bCs/>
                        <w:color w:val="auto"/>
                        <w:u w:val="none"/>
                        <w:shd w:val="clear" w:color="auto" w:fill="F8BABB" w:themeFill="accent6" w:themeFillTint="66"/>
                      </w:rPr>
                      <w:t>https://bit.ly/2xYqDQT</w:t>
                    </w:r>
                  </w:hyperlink>
                </w:p>
              </w:tc>
            </w:tr>
          </w:tbl>
          <w:p w14:paraId="5DB01900" w14:textId="6B97A601" w:rsidR="00697CDA" w:rsidRPr="00314B6B" w:rsidRDefault="00697CDA" w:rsidP="00697CDA">
            <w:pPr>
              <w:tabs>
                <w:tab w:val="right" w:pos="10556"/>
              </w:tabs>
              <w:rPr>
                <w:sz w:val="10"/>
                <w:szCs w:val="10"/>
              </w:rPr>
            </w:pPr>
            <w:r>
              <w:rPr>
                <w:sz w:val="10"/>
                <w:szCs w:val="10"/>
              </w:rPr>
              <w:t xml:space="preserve"> </w:t>
            </w:r>
          </w:p>
        </w:tc>
      </w:tr>
    </w:tbl>
    <w:p w14:paraId="62BDC5A3" w14:textId="42247551" w:rsidR="00435C99" w:rsidRDefault="00435C99" w:rsidP="00FC4FDB">
      <w:pPr>
        <w:spacing w:after="0"/>
        <w:rPr>
          <w:rFonts w:ascii="Arial" w:hAnsi="Arial" w:cs="Arial"/>
          <w:sz w:val="2"/>
          <w:szCs w:val="2"/>
        </w:rPr>
      </w:pPr>
    </w:p>
    <w:p w14:paraId="54CCFDA4" w14:textId="1A693054" w:rsidR="00DB59F9" w:rsidRPr="00773ADC" w:rsidRDefault="00DB59F9" w:rsidP="0031049B">
      <w:pPr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Style w:val="TableGrid"/>
        <w:tblW w:w="5000" w:type="pct"/>
        <w:jc w:val="center"/>
        <w:tblBorders>
          <w:top w:val="single" w:sz="12" w:space="0" w:color="419588" w:themeColor="accent1"/>
          <w:left w:val="single" w:sz="12" w:space="0" w:color="419588" w:themeColor="accent1"/>
          <w:bottom w:val="single" w:sz="12" w:space="0" w:color="419588" w:themeColor="accent1"/>
          <w:right w:val="single" w:sz="12" w:space="0" w:color="419588" w:themeColor="accent1"/>
          <w:insideH w:val="none" w:sz="0" w:space="0" w:color="auto"/>
          <w:insideV w:val="none" w:sz="0" w:space="0" w:color="auto"/>
        </w:tblBorders>
        <w:shd w:val="clear" w:color="auto" w:fill="419588" w:themeFill="accent1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23"/>
        <w:gridCol w:w="5327"/>
        <w:gridCol w:w="5352"/>
        <w:gridCol w:w="24"/>
      </w:tblGrid>
      <w:tr w:rsidR="0031049B" w:rsidRPr="003239B3" w14:paraId="68FC53E1" w14:textId="77777777" w:rsidTr="007830A4">
        <w:trPr>
          <w:gridBefore w:val="1"/>
          <w:wBefore w:w="11" w:type="pct"/>
          <w:trHeight w:val="300"/>
          <w:jc w:val="center"/>
        </w:trPr>
        <w:tc>
          <w:tcPr>
            <w:tcW w:w="4989" w:type="pct"/>
            <w:gridSpan w:val="3"/>
            <w:tcBorders>
              <w:top w:val="single" w:sz="18" w:space="0" w:color="419588" w:themeColor="accent1"/>
              <w:left w:val="single" w:sz="18" w:space="0" w:color="419588" w:themeColor="accent1"/>
              <w:bottom w:val="nil"/>
              <w:right w:val="single" w:sz="18" w:space="0" w:color="419588" w:themeColor="accent1"/>
            </w:tcBorders>
            <w:shd w:val="clear" w:color="auto" w:fill="419588" w:themeFill="accent1"/>
          </w:tcPr>
          <w:p w14:paraId="623D6944" w14:textId="77777777" w:rsidR="0031049B" w:rsidRPr="003239B3" w:rsidRDefault="0031049B" w:rsidP="007830A4">
            <w:pPr>
              <w:spacing w:line="192" w:lineRule="auto"/>
              <w:jc w:val="center"/>
              <w:rPr>
                <w:color w:val="FFFFFF" w:themeColor="background1"/>
                <w:spacing w:val="-2"/>
                <w:sz w:val="20"/>
                <w:szCs w:val="20"/>
              </w:rPr>
            </w:pP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SLN Connect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is funded by the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Office for Students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and works in partnership with the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 xml:space="preserve">Chichester College Group 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to provide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free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and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impartial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 xml:space="preserve">information, </w:t>
            </w:r>
            <w:proofErr w:type="gramStart"/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advice</w:t>
            </w:r>
            <w:proofErr w:type="gramEnd"/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 xml:space="preserve"> and guidance on progression pathways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(including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college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and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university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 xml:space="preserve"> study and </w:t>
            </w:r>
            <w:r w:rsidRPr="003239B3">
              <w:rPr>
                <w:b/>
                <w:bCs/>
                <w:color w:val="FFFFFF" w:themeColor="background1"/>
                <w:spacing w:val="-2"/>
                <w:sz w:val="20"/>
                <w:szCs w:val="20"/>
              </w:rPr>
              <w:t>apprenticeships</w:t>
            </w:r>
            <w:r w:rsidRPr="003239B3">
              <w:rPr>
                <w:color w:val="FFFFFF" w:themeColor="background1"/>
                <w:spacing w:val="-2"/>
                <w:sz w:val="20"/>
                <w:szCs w:val="20"/>
              </w:rPr>
              <w:t>).</w:t>
            </w:r>
          </w:p>
        </w:tc>
      </w:tr>
      <w:tr w:rsidR="0031049B" w:rsidRPr="003239B3" w14:paraId="432255FE" w14:textId="77777777" w:rsidTr="007830A4">
        <w:trPr>
          <w:gridAfter w:val="1"/>
          <w:wAfter w:w="11" w:type="pct"/>
          <w:trHeight w:val="119"/>
          <w:jc w:val="center"/>
        </w:trPr>
        <w:tc>
          <w:tcPr>
            <w:tcW w:w="249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tbl>
            <w:tblPr>
              <w:tblStyle w:val="TableGrid"/>
              <w:tblW w:w="0" w:type="auto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419588" w:themeFill="accent1"/>
              <w:tblCellMar>
                <w:top w:w="28" w:type="dxa"/>
                <w:left w:w="85" w:type="dxa"/>
                <w:bottom w:w="28" w:type="dxa"/>
                <w:right w:w="85" w:type="dxa"/>
              </w:tblCellMar>
              <w:tblLook w:val="04A0" w:firstRow="1" w:lastRow="0" w:firstColumn="1" w:lastColumn="0" w:noHBand="0" w:noVBand="1"/>
            </w:tblPr>
            <w:tblGrid>
              <w:gridCol w:w="453"/>
              <w:gridCol w:w="2564"/>
            </w:tblGrid>
            <w:tr w:rsidR="0031049B" w:rsidRPr="003239B3" w14:paraId="5B63B3A8" w14:textId="77777777" w:rsidTr="007830A4">
              <w:trPr>
                <w:trHeight w:val="300"/>
                <w:jc w:val="right"/>
              </w:trPr>
              <w:tc>
                <w:tcPr>
                  <w:tcW w:w="0" w:type="auto"/>
                  <w:shd w:val="clear" w:color="auto" w:fill="419588" w:themeFill="accent1"/>
                  <w:vAlign w:val="bottom"/>
                </w:tcPr>
                <w:p w14:paraId="332ADA72" w14:textId="77777777" w:rsidR="0031049B" w:rsidRPr="003239B3" w:rsidRDefault="0031049B" w:rsidP="007830A4">
                  <w:pPr>
                    <w:spacing w:line="192" w:lineRule="auto"/>
                    <w:jc w:val="center"/>
                    <w:rPr>
                      <w:b/>
                      <w:bCs/>
                      <w:color w:val="FFFFFF" w:themeColor="background1"/>
                      <w:sz w:val="20"/>
                      <w:szCs w:val="20"/>
                    </w:rPr>
                  </w:pPr>
                  <w:r w:rsidRPr="003239B3">
                    <w:rPr>
                      <w:rFonts w:cstheme="minorHAnsi"/>
                      <w:b/>
                      <w:bCs/>
                      <w:noProof/>
                      <w:sz w:val="20"/>
                      <w:szCs w:val="20"/>
                    </w:rPr>
                    <w:drawing>
                      <wp:inline distT="0" distB="0" distL="0" distR="0" wp14:anchorId="1749C5B8" wp14:editId="0432F286">
                        <wp:extent cx="180000" cy="145486"/>
                        <wp:effectExtent l="0" t="0" r="0" b="6985"/>
                        <wp:docPr id="4" name="Graphic 4">
                          <a:hlinkClick xmlns:a="http://schemas.openxmlformats.org/drawingml/2006/main" r:id="rId96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Graphic 5">
                                  <a:hlinkClick r:id="rId96"/>
                                </pic:cNvPr>
                                <pic:cNvPicPr/>
                              </pic:nvPicPr>
                              <pic:blipFill rotWithShape="1">
                                <a:blip r:embed="rId97">
                                  <a:lum bright="100000"/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98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80000" cy="14548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shd w:val="clear" w:color="auto" w:fill="ACDBD3" w:themeFill="accent1" w:themeFillTint="66"/>
                  <w:vAlign w:val="center"/>
                </w:tcPr>
                <w:p w14:paraId="0E0B1CFC" w14:textId="77777777" w:rsidR="0031049B" w:rsidRPr="003239B3" w:rsidRDefault="0031049B" w:rsidP="007830A4">
                  <w:pPr>
                    <w:spacing w:line="192" w:lineRule="auto"/>
                    <w:jc w:val="center"/>
                    <w:rPr>
                      <w:b/>
                      <w:bCs/>
                      <w:color w:val="32655C" w:themeColor="accent2"/>
                      <w:sz w:val="20"/>
                      <w:szCs w:val="20"/>
                    </w:rPr>
                  </w:pPr>
                  <w:r w:rsidRPr="003239B3">
                    <w:rPr>
                      <w:b/>
                      <w:bCs/>
                      <w:color w:val="32655C" w:themeColor="accent2"/>
                      <w:sz w:val="20"/>
                      <w:szCs w:val="20"/>
                    </w:rPr>
                    <w:t>SLNConnect@chigroup.ac.uk</w:t>
                  </w:r>
                </w:p>
              </w:tc>
            </w:tr>
          </w:tbl>
          <w:p w14:paraId="1AF01225" w14:textId="77777777" w:rsidR="0031049B" w:rsidRPr="003239B3" w:rsidRDefault="0031049B" w:rsidP="007830A4">
            <w:pPr>
              <w:spacing w:line="192" w:lineRule="auto"/>
              <w:jc w:val="center"/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419588" w:themeFill="accent1"/>
              <w:tblCellMar>
                <w:top w:w="28" w:type="dxa"/>
                <w:left w:w="85" w:type="dxa"/>
                <w:bottom w:w="28" w:type="dxa"/>
                <w:right w:w="85" w:type="dxa"/>
              </w:tblCellMar>
              <w:tblLook w:val="04A0" w:firstRow="1" w:lastRow="0" w:firstColumn="1" w:lastColumn="0" w:noHBand="0" w:noVBand="1"/>
            </w:tblPr>
            <w:tblGrid>
              <w:gridCol w:w="453"/>
              <w:gridCol w:w="2673"/>
            </w:tblGrid>
            <w:tr w:rsidR="0031049B" w:rsidRPr="003239B3" w14:paraId="067E9484" w14:textId="77777777" w:rsidTr="007830A4">
              <w:trPr>
                <w:trHeight w:val="300"/>
              </w:trPr>
              <w:tc>
                <w:tcPr>
                  <w:tcW w:w="0" w:type="auto"/>
                  <w:shd w:val="clear" w:color="auto" w:fill="419588" w:themeFill="accent1"/>
                  <w:vAlign w:val="bottom"/>
                </w:tcPr>
                <w:p w14:paraId="06F4CE51" w14:textId="77777777" w:rsidR="0031049B" w:rsidRPr="003239B3" w:rsidRDefault="0031049B" w:rsidP="007830A4">
                  <w:pPr>
                    <w:spacing w:line="192" w:lineRule="auto"/>
                    <w:jc w:val="center"/>
                    <w:rPr>
                      <w:b/>
                      <w:bCs/>
                      <w:color w:val="FFFFFF" w:themeColor="background1"/>
                      <w:sz w:val="20"/>
                      <w:szCs w:val="20"/>
                    </w:rPr>
                  </w:pPr>
                  <w:r w:rsidRPr="003239B3">
                    <w:rPr>
                      <w:rFonts w:cstheme="minorHAnsi"/>
                      <w:b/>
                      <w:bCs/>
                      <w:noProof/>
                      <w:sz w:val="20"/>
                      <w:szCs w:val="20"/>
                    </w:rPr>
                    <w:drawing>
                      <wp:inline distT="0" distB="0" distL="0" distR="0" wp14:anchorId="318EA784" wp14:editId="48BD4C91">
                        <wp:extent cx="180000" cy="180000"/>
                        <wp:effectExtent l="0" t="0" r="0" b="0"/>
                        <wp:docPr id="138" name="Graphic 138">
                          <a:hlinkClick xmlns:a="http://schemas.openxmlformats.org/drawingml/2006/main" r:id="rId99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Graphic 6">
                                  <a:hlinkClick r:id="rId99"/>
                                </pic:cNvPr>
                                <pic:cNvPicPr/>
                              </pic:nvPicPr>
                              <pic:blipFill>
                                <a:blip r:embed="rId100">
                                  <a:lum bright="100000"/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0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000" cy="180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shd w:val="clear" w:color="auto" w:fill="ACDBD3" w:themeFill="accent1" w:themeFillTint="66"/>
                  <w:vAlign w:val="center"/>
                </w:tcPr>
                <w:p w14:paraId="789BA7BA" w14:textId="77777777" w:rsidR="0031049B" w:rsidRPr="003239B3" w:rsidRDefault="009D3A06" w:rsidP="007830A4">
                  <w:pPr>
                    <w:spacing w:line="192" w:lineRule="auto"/>
                    <w:jc w:val="center"/>
                    <w:rPr>
                      <w:b/>
                      <w:bCs/>
                      <w:color w:val="32655C" w:themeColor="accent2"/>
                      <w:sz w:val="20"/>
                      <w:szCs w:val="20"/>
                    </w:rPr>
                  </w:pPr>
                  <w:hyperlink r:id="rId102" w:history="1">
                    <w:r w:rsidR="0031049B" w:rsidRPr="003239B3">
                      <w:rPr>
                        <w:rStyle w:val="Hyperlink"/>
                        <w:b/>
                        <w:bCs/>
                        <w:color w:val="32655C" w:themeColor="accent2"/>
                        <w:sz w:val="20"/>
                        <w:szCs w:val="20"/>
                      </w:rPr>
                      <w:t>sussexlearningnetwork.org.uk</w:t>
                    </w:r>
                  </w:hyperlink>
                </w:p>
              </w:tc>
            </w:tr>
          </w:tbl>
          <w:p w14:paraId="41144EDD" w14:textId="77777777" w:rsidR="0031049B" w:rsidRPr="003239B3" w:rsidRDefault="0031049B" w:rsidP="007830A4">
            <w:pPr>
              <w:spacing w:line="192" w:lineRule="auto"/>
              <w:jc w:val="center"/>
              <w:rPr>
                <w:color w:val="FFFFFF" w:themeColor="background1"/>
                <w:sz w:val="20"/>
                <w:szCs w:val="20"/>
              </w:rPr>
            </w:pPr>
          </w:p>
        </w:tc>
      </w:tr>
    </w:tbl>
    <w:p w14:paraId="70E1ADDE" w14:textId="77777777" w:rsidR="00D32264" w:rsidRPr="002A6207" w:rsidRDefault="00D32264" w:rsidP="00FC4FDB">
      <w:pPr>
        <w:spacing w:after="0"/>
        <w:rPr>
          <w:rFonts w:ascii="Arial" w:hAnsi="Arial" w:cs="Arial"/>
          <w:sz w:val="2"/>
          <w:szCs w:val="2"/>
        </w:rPr>
      </w:pPr>
    </w:p>
    <w:sectPr w:rsidR="00D32264" w:rsidRPr="002A6207" w:rsidSect="00BB704E">
      <w:headerReference w:type="even" r:id="rId103"/>
      <w:headerReference w:type="default" r:id="rId104"/>
      <w:footerReference w:type="even" r:id="rId105"/>
      <w:footerReference w:type="default" r:id="rId106"/>
      <w:headerReference w:type="first" r:id="rId107"/>
      <w:footerReference w:type="first" r:id="rId108"/>
      <w:pgSz w:w="11906" w:h="16838"/>
      <w:pgMar w:top="567" w:right="567" w:bottom="567" w:left="567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795596" w14:textId="77777777" w:rsidR="007830A4" w:rsidRDefault="007830A4" w:rsidP="000F4147">
      <w:pPr>
        <w:spacing w:after="0" w:line="240" w:lineRule="auto"/>
      </w:pPr>
      <w:r>
        <w:separator/>
      </w:r>
    </w:p>
  </w:endnote>
  <w:endnote w:type="continuationSeparator" w:id="0">
    <w:p w14:paraId="2BF39784" w14:textId="77777777" w:rsidR="007830A4" w:rsidRDefault="007830A4" w:rsidP="000F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93CED1" w14:textId="77777777" w:rsidR="0032475F" w:rsidRDefault="00324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AEE2E2" w14:textId="77777777" w:rsidR="0032475F" w:rsidRDefault="003247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AB05AA" w14:textId="77777777" w:rsidR="0032475F" w:rsidRDefault="003247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F91AFA" w14:textId="77777777" w:rsidR="007830A4" w:rsidRDefault="007830A4" w:rsidP="000F4147">
      <w:pPr>
        <w:spacing w:after="0" w:line="240" w:lineRule="auto"/>
      </w:pPr>
      <w:r>
        <w:separator/>
      </w:r>
    </w:p>
  </w:footnote>
  <w:footnote w:type="continuationSeparator" w:id="0">
    <w:p w14:paraId="7A599BF6" w14:textId="77777777" w:rsidR="007830A4" w:rsidRDefault="007830A4" w:rsidP="000F4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EF5C1" w14:textId="77777777" w:rsidR="0032475F" w:rsidRDefault="003247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112"/>
      <w:gridCol w:w="4660"/>
    </w:tblGrid>
    <w:tr w:rsidR="00773ADC" w14:paraId="56E7D011" w14:textId="77777777" w:rsidTr="00A73398">
      <w:tc>
        <w:tcPr>
          <w:tcW w:w="2837" w:type="pct"/>
        </w:tcPr>
        <w:p w14:paraId="4130446D" w14:textId="77777777" w:rsidR="00773ADC" w:rsidRDefault="00773ADC" w:rsidP="00773ADC">
          <w:r>
            <w:rPr>
              <w:noProof/>
              <w:lang w:eastAsia="en-GB"/>
            </w:rPr>
            <w:drawing>
              <wp:inline distT="0" distB="0" distL="0" distR="0" wp14:anchorId="1625F2B9" wp14:editId="48DD4ED1">
                <wp:extent cx="2161605" cy="360000"/>
                <wp:effectExtent l="0" t="0" r="0" b="2540"/>
                <wp:docPr id="5" name="Picture 5" descr="A picture containing sitting, laptop,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8" name="progression+_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605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63" w:type="pct"/>
          <w:vAlign w:val="bottom"/>
        </w:tcPr>
        <w:p w14:paraId="73BDE42F" w14:textId="08865A6D" w:rsidR="00773ADC" w:rsidRDefault="0032475F" w:rsidP="00773ADC">
          <w:pPr>
            <w:jc w:val="right"/>
          </w:pPr>
          <w:r>
            <w:rPr>
              <w:noProof/>
            </w:rPr>
            <w:drawing>
              <wp:inline distT="0" distB="0" distL="0" distR="0" wp14:anchorId="2547CF9B" wp14:editId="4EF43623">
                <wp:extent cx="1212812" cy="359410"/>
                <wp:effectExtent l="0" t="0" r="6985" b="2540"/>
                <wp:docPr id="9" name="Picture 9" descr="A picture containing foo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SLN Uni Connect working in partnership with CCG branding.png"/>
                        <pic:cNvPicPr/>
                      </pic:nvPicPr>
                      <pic:blipFill rotWithShape="1">
                        <a:blip r:embed="rId2"/>
                        <a:srcRect r="50066"/>
                        <a:stretch/>
                      </pic:blipFill>
                      <pic:spPr bwMode="auto">
                        <a:xfrm>
                          <a:off x="0" y="0"/>
                          <a:ext cx="1214803" cy="36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F158B58" w14:textId="77777777" w:rsidR="00773ADC" w:rsidRPr="00773ADC" w:rsidRDefault="00773ADC">
    <w:pPr>
      <w:pStyle w:val="Header"/>
      <w:rPr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112"/>
      <w:gridCol w:w="4660"/>
    </w:tblGrid>
    <w:tr w:rsidR="007830A4" w14:paraId="3B881FB7" w14:textId="77777777" w:rsidTr="00807909">
      <w:tc>
        <w:tcPr>
          <w:tcW w:w="2837" w:type="pct"/>
        </w:tcPr>
        <w:p w14:paraId="52CD79DA" w14:textId="77777777" w:rsidR="007830A4" w:rsidRDefault="007830A4" w:rsidP="00807909">
          <w:r>
            <w:rPr>
              <w:noProof/>
              <w:lang w:eastAsia="en-GB"/>
            </w:rPr>
            <w:drawing>
              <wp:inline distT="0" distB="0" distL="0" distR="0" wp14:anchorId="70357E3A" wp14:editId="4F38739A">
                <wp:extent cx="2161605" cy="360000"/>
                <wp:effectExtent l="0" t="0" r="0" b="2540"/>
                <wp:docPr id="140" name="Picture 140" descr="A picture containing sitting, laptop,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8" name="progression+_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1605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163" w:type="pct"/>
          <w:vAlign w:val="bottom"/>
        </w:tcPr>
        <w:p w14:paraId="2FC88AF8" w14:textId="5478119B" w:rsidR="007830A4" w:rsidRDefault="0032475F" w:rsidP="00807909">
          <w:pPr>
            <w:jc w:val="right"/>
          </w:pPr>
          <w:r>
            <w:rPr>
              <w:noProof/>
            </w:rPr>
            <w:drawing>
              <wp:inline distT="0" distB="0" distL="0" distR="0" wp14:anchorId="1D48559B" wp14:editId="7B08DD2B">
                <wp:extent cx="1212812" cy="359410"/>
                <wp:effectExtent l="0" t="0" r="6985" b="2540"/>
                <wp:docPr id="8" name="Picture 8" descr="A picture containing foo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SLN Uni Connect working in partnership with CCG branding.png"/>
                        <pic:cNvPicPr/>
                      </pic:nvPicPr>
                      <pic:blipFill rotWithShape="1">
                        <a:blip r:embed="rId2"/>
                        <a:srcRect r="50066"/>
                        <a:stretch/>
                      </pic:blipFill>
                      <pic:spPr bwMode="auto">
                        <a:xfrm>
                          <a:off x="0" y="0"/>
                          <a:ext cx="1214803" cy="360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6AD38C3F" w14:textId="5119B9D0" w:rsidR="007830A4" w:rsidRDefault="007830A4" w:rsidP="002A6207">
    <w:pPr>
      <w:pStyle w:val="Header"/>
      <w:jc w:val="center"/>
      <w:rPr>
        <w:rFonts w:ascii="Trebuchet MS" w:hAnsi="Trebuchet MS"/>
        <w:spacing w:val="20"/>
        <w:sz w:val="2"/>
        <w:szCs w:val="2"/>
      </w:rPr>
    </w:pPr>
  </w:p>
  <w:p w14:paraId="62FA403E" w14:textId="77777777" w:rsidR="007830A4" w:rsidRPr="00807909" w:rsidRDefault="007830A4" w:rsidP="002A6207">
    <w:pPr>
      <w:pStyle w:val="Header"/>
      <w:jc w:val="center"/>
      <w:rPr>
        <w:rFonts w:ascii="Trebuchet MS" w:hAnsi="Trebuchet MS"/>
        <w:spacing w:val="20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27114"/>
    <w:multiLevelType w:val="hybridMultilevel"/>
    <w:tmpl w:val="D29C3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F0919"/>
    <w:multiLevelType w:val="hybridMultilevel"/>
    <w:tmpl w:val="3828B208"/>
    <w:lvl w:ilvl="0" w:tplc="6B306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023E5"/>
    <w:multiLevelType w:val="hybridMultilevel"/>
    <w:tmpl w:val="6A6064AC"/>
    <w:lvl w:ilvl="0" w:tplc="2B1650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55AF9"/>
    <w:multiLevelType w:val="hybridMultilevel"/>
    <w:tmpl w:val="8E862C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FA00A4"/>
    <w:multiLevelType w:val="hybridMultilevel"/>
    <w:tmpl w:val="8DBCE7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164A36"/>
    <w:multiLevelType w:val="hybridMultilevel"/>
    <w:tmpl w:val="37AE7700"/>
    <w:lvl w:ilvl="0" w:tplc="AC9EB7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7B601B"/>
    <w:multiLevelType w:val="hybridMultilevel"/>
    <w:tmpl w:val="49604542"/>
    <w:lvl w:ilvl="0" w:tplc="DB2E24E2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B262F8"/>
    <w:multiLevelType w:val="hybridMultilevel"/>
    <w:tmpl w:val="080AB9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6C7F36"/>
    <w:multiLevelType w:val="hybridMultilevel"/>
    <w:tmpl w:val="AC1E68B2"/>
    <w:lvl w:ilvl="0" w:tplc="E38CF1F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C600FF"/>
    <w:multiLevelType w:val="hybridMultilevel"/>
    <w:tmpl w:val="14345594"/>
    <w:lvl w:ilvl="0" w:tplc="CAFEF9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91938" w:themeColor="accent3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8A6AC2"/>
    <w:multiLevelType w:val="hybridMultilevel"/>
    <w:tmpl w:val="EABE3FBC"/>
    <w:lvl w:ilvl="0" w:tplc="A85668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82796"/>
    <w:multiLevelType w:val="hybridMultilevel"/>
    <w:tmpl w:val="5B1E1606"/>
    <w:lvl w:ilvl="0" w:tplc="DB2E2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7080F"/>
    <w:multiLevelType w:val="hybridMultilevel"/>
    <w:tmpl w:val="4D3A3418"/>
    <w:lvl w:ilvl="0" w:tplc="CAFEF9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91938" w:themeColor="accent3" w:themeShade="BF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112937"/>
    <w:multiLevelType w:val="hybridMultilevel"/>
    <w:tmpl w:val="B9C65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C906F3"/>
    <w:multiLevelType w:val="hybridMultilevel"/>
    <w:tmpl w:val="3FEC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FF66F6"/>
    <w:multiLevelType w:val="hybridMultilevel"/>
    <w:tmpl w:val="9190A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D511B"/>
    <w:multiLevelType w:val="hybridMultilevel"/>
    <w:tmpl w:val="2AEADC24"/>
    <w:lvl w:ilvl="0" w:tplc="E30010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9A4F04"/>
    <w:multiLevelType w:val="hybridMultilevel"/>
    <w:tmpl w:val="10AE1E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6E72C3F"/>
    <w:multiLevelType w:val="hybridMultilevel"/>
    <w:tmpl w:val="B6DCA314"/>
    <w:lvl w:ilvl="0" w:tplc="DB2E24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9E563CF"/>
    <w:multiLevelType w:val="hybridMultilevel"/>
    <w:tmpl w:val="5406F82E"/>
    <w:lvl w:ilvl="0" w:tplc="B74EAB0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B00005"/>
    <w:multiLevelType w:val="hybridMultilevel"/>
    <w:tmpl w:val="9BA486E4"/>
    <w:lvl w:ilvl="0" w:tplc="3D44C5DA">
      <w:start w:val="1"/>
      <w:numFmt w:val="bullet"/>
      <w:lvlText w:val=""/>
      <w:lvlJc w:val="left"/>
      <w:pPr>
        <w:ind w:left="-1065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-3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</w:abstractNum>
  <w:abstractNum w:abstractNumId="21" w15:restartNumberingAfterBreak="0">
    <w:nsid w:val="6BE156A3"/>
    <w:multiLevelType w:val="hybridMultilevel"/>
    <w:tmpl w:val="D3C26576"/>
    <w:lvl w:ilvl="0" w:tplc="DB2E2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6F4084"/>
    <w:multiLevelType w:val="hybridMultilevel"/>
    <w:tmpl w:val="920C71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67E1D8B"/>
    <w:multiLevelType w:val="hybridMultilevel"/>
    <w:tmpl w:val="7BE8041A"/>
    <w:lvl w:ilvl="0" w:tplc="DB2E24E2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  <w:color w:val="D59206" w:themeColor="accent4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BD6F7E"/>
    <w:multiLevelType w:val="hybridMultilevel"/>
    <w:tmpl w:val="8620E608"/>
    <w:lvl w:ilvl="0" w:tplc="7E8A1736">
      <w:start w:val="1"/>
      <w:numFmt w:val="bullet"/>
      <w:lvlText w:val="•"/>
      <w:lvlJc w:val="left"/>
      <w:pPr>
        <w:tabs>
          <w:tab w:val="num" w:pos="-5760"/>
        </w:tabs>
        <w:ind w:left="-5760" w:hanging="360"/>
      </w:pPr>
      <w:rPr>
        <w:rFonts w:ascii="Arial" w:hAnsi="Arial" w:hint="default"/>
        <w:color w:val="auto"/>
      </w:rPr>
    </w:lvl>
    <w:lvl w:ilvl="1" w:tplc="377C1B94" w:tentative="1">
      <w:start w:val="1"/>
      <w:numFmt w:val="bullet"/>
      <w:lvlText w:val="•"/>
      <w:lvlJc w:val="left"/>
      <w:pPr>
        <w:tabs>
          <w:tab w:val="num" w:pos="-5040"/>
        </w:tabs>
        <w:ind w:left="-5040" w:hanging="360"/>
      </w:pPr>
      <w:rPr>
        <w:rFonts w:ascii="Arial" w:hAnsi="Arial" w:hint="default"/>
      </w:rPr>
    </w:lvl>
    <w:lvl w:ilvl="2" w:tplc="3DA40E6E" w:tentative="1">
      <w:start w:val="1"/>
      <w:numFmt w:val="bullet"/>
      <w:lvlText w:val="•"/>
      <w:lvlJc w:val="left"/>
      <w:pPr>
        <w:tabs>
          <w:tab w:val="num" w:pos="-4320"/>
        </w:tabs>
        <w:ind w:left="-4320" w:hanging="360"/>
      </w:pPr>
      <w:rPr>
        <w:rFonts w:ascii="Arial" w:hAnsi="Arial" w:hint="default"/>
      </w:rPr>
    </w:lvl>
    <w:lvl w:ilvl="3" w:tplc="D8A24206" w:tentative="1">
      <w:start w:val="1"/>
      <w:numFmt w:val="bullet"/>
      <w:lvlText w:val="•"/>
      <w:lvlJc w:val="left"/>
      <w:pPr>
        <w:tabs>
          <w:tab w:val="num" w:pos="-3600"/>
        </w:tabs>
        <w:ind w:left="-3600" w:hanging="360"/>
      </w:pPr>
      <w:rPr>
        <w:rFonts w:ascii="Arial" w:hAnsi="Arial" w:hint="default"/>
      </w:rPr>
    </w:lvl>
    <w:lvl w:ilvl="4" w:tplc="6FE2AC86" w:tentative="1">
      <w:start w:val="1"/>
      <w:numFmt w:val="bullet"/>
      <w:lvlText w:val="•"/>
      <w:lvlJc w:val="left"/>
      <w:pPr>
        <w:tabs>
          <w:tab w:val="num" w:pos="-2880"/>
        </w:tabs>
        <w:ind w:left="-2880" w:hanging="360"/>
      </w:pPr>
      <w:rPr>
        <w:rFonts w:ascii="Arial" w:hAnsi="Arial" w:hint="default"/>
      </w:rPr>
    </w:lvl>
    <w:lvl w:ilvl="5" w:tplc="2F5A093C" w:tentative="1">
      <w:start w:val="1"/>
      <w:numFmt w:val="bullet"/>
      <w:lvlText w:val="•"/>
      <w:lvlJc w:val="left"/>
      <w:pPr>
        <w:tabs>
          <w:tab w:val="num" w:pos="-2160"/>
        </w:tabs>
        <w:ind w:left="-2160" w:hanging="360"/>
      </w:pPr>
      <w:rPr>
        <w:rFonts w:ascii="Arial" w:hAnsi="Arial" w:hint="default"/>
      </w:rPr>
    </w:lvl>
    <w:lvl w:ilvl="6" w:tplc="844A75EA" w:tentative="1">
      <w:start w:val="1"/>
      <w:numFmt w:val="bullet"/>
      <w:lvlText w:val="•"/>
      <w:lvlJc w:val="left"/>
      <w:pPr>
        <w:tabs>
          <w:tab w:val="num" w:pos="-1440"/>
        </w:tabs>
        <w:ind w:left="-1440" w:hanging="360"/>
      </w:pPr>
      <w:rPr>
        <w:rFonts w:ascii="Arial" w:hAnsi="Arial" w:hint="default"/>
      </w:rPr>
    </w:lvl>
    <w:lvl w:ilvl="7" w:tplc="21F06B68" w:tentative="1">
      <w:start w:val="1"/>
      <w:numFmt w:val="bullet"/>
      <w:lvlText w:val="•"/>
      <w:lvlJc w:val="left"/>
      <w:pPr>
        <w:tabs>
          <w:tab w:val="num" w:pos="-720"/>
        </w:tabs>
        <w:ind w:left="-720" w:hanging="360"/>
      </w:pPr>
      <w:rPr>
        <w:rFonts w:ascii="Arial" w:hAnsi="Arial" w:hint="default"/>
      </w:rPr>
    </w:lvl>
    <w:lvl w:ilvl="8" w:tplc="DD0A46BC" w:tentative="1">
      <w:start w:val="1"/>
      <w:numFmt w:val="bullet"/>
      <w:lvlText w:val="•"/>
      <w:lvlJc w:val="left"/>
      <w:pPr>
        <w:tabs>
          <w:tab w:val="num" w:pos="0"/>
        </w:tabs>
        <w:ind w:left="0" w:hanging="360"/>
      </w:pPr>
      <w:rPr>
        <w:rFonts w:ascii="Arial" w:hAnsi="Arial" w:hint="default"/>
      </w:rPr>
    </w:lvl>
  </w:abstractNum>
  <w:abstractNum w:abstractNumId="25" w15:restartNumberingAfterBreak="0">
    <w:nsid w:val="76EA480B"/>
    <w:multiLevelType w:val="hybridMultilevel"/>
    <w:tmpl w:val="CC60F5E2"/>
    <w:lvl w:ilvl="0" w:tplc="6DF83654">
      <w:start w:val="1"/>
      <w:numFmt w:val="bullet"/>
      <w:lvlText w:val=""/>
      <w:lvlJc w:val="left"/>
      <w:pPr>
        <w:ind w:left="2450" w:hanging="360"/>
      </w:pPr>
      <w:rPr>
        <w:rFonts w:ascii="Symbol" w:hAnsi="Symbol" w:hint="default"/>
        <w:color w:val="254B44" w:themeColor="accent2" w:themeShade="BF"/>
      </w:rPr>
    </w:lvl>
    <w:lvl w:ilvl="1" w:tplc="0809000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10" w:hanging="360"/>
      </w:pPr>
      <w:rPr>
        <w:rFonts w:ascii="Wingdings" w:hAnsi="Wingdings" w:hint="default"/>
      </w:rPr>
    </w:lvl>
  </w:abstractNum>
  <w:abstractNum w:abstractNumId="26" w15:restartNumberingAfterBreak="0">
    <w:nsid w:val="792F4648"/>
    <w:multiLevelType w:val="hybridMultilevel"/>
    <w:tmpl w:val="62B4E7EA"/>
    <w:lvl w:ilvl="0" w:tplc="A856687E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  <w:color w:val="254B44" w:themeColor="accent2" w:themeShade="BF"/>
      </w:rPr>
    </w:lvl>
    <w:lvl w:ilvl="1" w:tplc="08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7" w15:restartNumberingAfterBreak="0">
    <w:nsid w:val="7B2212FA"/>
    <w:multiLevelType w:val="hybridMultilevel"/>
    <w:tmpl w:val="7C705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4"/>
  </w:num>
  <w:num w:numId="3">
    <w:abstractNumId w:val="14"/>
  </w:num>
  <w:num w:numId="4">
    <w:abstractNumId w:val="22"/>
  </w:num>
  <w:num w:numId="5">
    <w:abstractNumId w:val="4"/>
  </w:num>
  <w:num w:numId="6">
    <w:abstractNumId w:val="27"/>
  </w:num>
  <w:num w:numId="7">
    <w:abstractNumId w:val="3"/>
  </w:num>
  <w:num w:numId="8">
    <w:abstractNumId w:val="15"/>
  </w:num>
  <w:num w:numId="9">
    <w:abstractNumId w:val="25"/>
  </w:num>
  <w:num w:numId="10">
    <w:abstractNumId w:val="17"/>
  </w:num>
  <w:num w:numId="11">
    <w:abstractNumId w:val="18"/>
  </w:num>
  <w:num w:numId="12">
    <w:abstractNumId w:val="5"/>
  </w:num>
  <w:num w:numId="13">
    <w:abstractNumId w:val="16"/>
  </w:num>
  <w:num w:numId="14">
    <w:abstractNumId w:val="8"/>
  </w:num>
  <w:num w:numId="15">
    <w:abstractNumId w:val="12"/>
  </w:num>
  <w:num w:numId="16">
    <w:abstractNumId w:val="1"/>
  </w:num>
  <w:num w:numId="17">
    <w:abstractNumId w:val="7"/>
  </w:num>
  <w:num w:numId="18">
    <w:abstractNumId w:val="20"/>
  </w:num>
  <w:num w:numId="19">
    <w:abstractNumId w:val="26"/>
  </w:num>
  <w:num w:numId="20">
    <w:abstractNumId w:val="9"/>
  </w:num>
  <w:num w:numId="21">
    <w:abstractNumId w:val="21"/>
  </w:num>
  <w:num w:numId="22">
    <w:abstractNumId w:val="23"/>
  </w:num>
  <w:num w:numId="23">
    <w:abstractNumId w:val="10"/>
  </w:num>
  <w:num w:numId="24">
    <w:abstractNumId w:val="11"/>
  </w:num>
  <w:num w:numId="25">
    <w:abstractNumId w:val="6"/>
  </w:num>
  <w:num w:numId="26">
    <w:abstractNumId w:val="19"/>
  </w:num>
  <w:num w:numId="27">
    <w:abstractNumId w:val="13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sDC0NDG2NDG0MDFV0lEKTi0uzszPAykwNKgFACc5Gj4tAAAA"/>
  </w:docVars>
  <w:rsids>
    <w:rsidRoot w:val="007D5A92"/>
    <w:rsid w:val="0001049E"/>
    <w:rsid w:val="000156C4"/>
    <w:rsid w:val="000218E8"/>
    <w:rsid w:val="00041F51"/>
    <w:rsid w:val="000846E5"/>
    <w:rsid w:val="00084833"/>
    <w:rsid w:val="000922E7"/>
    <w:rsid w:val="00092B84"/>
    <w:rsid w:val="000F1720"/>
    <w:rsid w:val="000F4147"/>
    <w:rsid w:val="0010058A"/>
    <w:rsid w:val="0011014E"/>
    <w:rsid w:val="00124473"/>
    <w:rsid w:val="00137E4E"/>
    <w:rsid w:val="0014539D"/>
    <w:rsid w:val="00147037"/>
    <w:rsid w:val="00152891"/>
    <w:rsid w:val="00154B4B"/>
    <w:rsid w:val="00171643"/>
    <w:rsid w:val="00171D3B"/>
    <w:rsid w:val="00173542"/>
    <w:rsid w:val="00174F9D"/>
    <w:rsid w:val="00180CFD"/>
    <w:rsid w:val="00197852"/>
    <w:rsid w:val="001B2A45"/>
    <w:rsid w:val="001E50B4"/>
    <w:rsid w:val="001F0582"/>
    <w:rsid w:val="001F2383"/>
    <w:rsid w:val="002031D8"/>
    <w:rsid w:val="0020429A"/>
    <w:rsid w:val="002061CB"/>
    <w:rsid w:val="00217892"/>
    <w:rsid w:val="00221900"/>
    <w:rsid w:val="0022318C"/>
    <w:rsid w:val="00231B84"/>
    <w:rsid w:val="00233579"/>
    <w:rsid w:val="00240094"/>
    <w:rsid w:val="0024312B"/>
    <w:rsid w:val="0024393F"/>
    <w:rsid w:val="00260032"/>
    <w:rsid w:val="00270582"/>
    <w:rsid w:val="00272E78"/>
    <w:rsid w:val="00274863"/>
    <w:rsid w:val="002813F1"/>
    <w:rsid w:val="002950DB"/>
    <w:rsid w:val="002A2A60"/>
    <w:rsid w:val="002A6207"/>
    <w:rsid w:val="002A6458"/>
    <w:rsid w:val="002F1458"/>
    <w:rsid w:val="002F7D5B"/>
    <w:rsid w:val="0031049B"/>
    <w:rsid w:val="00314B6B"/>
    <w:rsid w:val="00316DD7"/>
    <w:rsid w:val="0032475F"/>
    <w:rsid w:val="003261AA"/>
    <w:rsid w:val="0032765F"/>
    <w:rsid w:val="00327CD2"/>
    <w:rsid w:val="00337289"/>
    <w:rsid w:val="00346932"/>
    <w:rsid w:val="00364919"/>
    <w:rsid w:val="00367219"/>
    <w:rsid w:val="003711EA"/>
    <w:rsid w:val="00386B37"/>
    <w:rsid w:val="0039188E"/>
    <w:rsid w:val="00396025"/>
    <w:rsid w:val="003A0579"/>
    <w:rsid w:val="003B622C"/>
    <w:rsid w:val="003D3CAF"/>
    <w:rsid w:val="003D6920"/>
    <w:rsid w:val="004222ED"/>
    <w:rsid w:val="0043453D"/>
    <w:rsid w:val="00434C8A"/>
    <w:rsid w:val="00435C99"/>
    <w:rsid w:val="00444A66"/>
    <w:rsid w:val="00463A68"/>
    <w:rsid w:val="00495E1E"/>
    <w:rsid w:val="004A78A4"/>
    <w:rsid w:val="004A795B"/>
    <w:rsid w:val="004A79B1"/>
    <w:rsid w:val="004B3254"/>
    <w:rsid w:val="004B344A"/>
    <w:rsid w:val="004C3233"/>
    <w:rsid w:val="004D1A7B"/>
    <w:rsid w:val="004E1CF8"/>
    <w:rsid w:val="004F58D0"/>
    <w:rsid w:val="004F5993"/>
    <w:rsid w:val="005045EB"/>
    <w:rsid w:val="00516E44"/>
    <w:rsid w:val="00525ADD"/>
    <w:rsid w:val="00527D98"/>
    <w:rsid w:val="00536D6E"/>
    <w:rsid w:val="005432E8"/>
    <w:rsid w:val="0055420C"/>
    <w:rsid w:val="00582713"/>
    <w:rsid w:val="00584EC2"/>
    <w:rsid w:val="0059308A"/>
    <w:rsid w:val="005A1621"/>
    <w:rsid w:val="005A1683"/>
    <w:rsid w:val="005B50EE"/>
    <w:rsid w:val="005C6D3C"/>
    <w:rsid w:val="005C6E9E"/>
    <w:rsid w:val="005D0983"/>
    <w:rsid w:val="005E0233"/>
    <w:rsid w:val="005F1950"/>
    <w:rsid w:val="00653DD4"/>
    <w:rsid w:val="00656127"/>
    <w:rsid w:val="0067516D"/>
    <w:rsid w:val="006813DC"/>
    <w:rsid w:val="00681D26"/>
    <w:rsid w:val="00681F99"/>
    <w:rsid w:val="006837BB"/>
    <w:rsid w:val="00685076"/>
    <w:rsid w:val="00690125"/>
    <w:rsid w:val="00697CDA"/>
    <w:rsid w:val="006A4827"/>
    <w:rsid w:val="006B62AB"/>
    <w:rsid w:val="006C3671"/>
    <w:rsid w:val="006E1337"/>
    <w:rsid w:val="006E3276"/>
    <w:rsid w:val="007077D6"/>
    <w:rsid w:val="00720A24"/>
    <w:rsid w:val="0072118D"/>
    <w:rsid w:val="00725419"/>
    <w:rsid w:val="007319D2"/>
    <w:rsid w:val="00740A15"/>
    <w:rsid w:val="00747AE1"/>
    <w:rsid w:val="00773ADC"/>
    <w:rsid w:val="0078192D"/>
    <w:rsid w:val="007830A4"/>
    <w:rsid w:val="007863C1"/>
    <w:rsid w:val="007A00A6"/>
    <w:rsid w:val="007A5FF5"/>
    <w:rsid w:val="007B5FF4"/>
    <w:rsid w:val="007B6200"/>
    <w:rsid w:val="007B72C4"/>
    <w:rsid w:val="007D5A92"/>
    <w:rsid w:val="007F1464"/>
    <w:rsid w:val="008002FC"/>
    <w:rsid w:val="00807909"/>
    <w:rsid w:val="00822B64"/>
    <w:rsid w:val="00823219"/>
    <w:rsid w:val="00823A3A"/>
    <w:rsid w:val="0082480E"/>
    <w:rsid w:val="00824AEE"/>
    <w:rsid w:val="0083664F"/>
    <w:rsid w:val="008422C0"/>
    <w:rsid w:val="008474D5"/>
    <w:rsid w:val="00866328"/>
    <w:rsid w:val="008724D8"/>
    <w:rsid w:val="00880D01"/>
    <w:rsid w:val="008A702D"/>
    <w:rsid w:val="008A7A90"/>
    <w:rsid w:val="008B5507"/>
    <w:rsid w:val="008D25AA"/>
    <w:rsid w:val="008E17BD"/>
    <w:rsid w:val="00904D0A"/>
    <w:rsid w:val="00907829"/>
    <w:rsid w:val="009350A4"/>
    <w:rsid w:val="00947296"/>
    <w:rsid w:val="009845FF"/>
    <w:rsid w:val="009A689F"/>
    <w:rsid w:val="009C57D0"/>
    <w:rsid w:val="009C5DB3"/>
    <w:rsid w:val="009D3A06"/>
    <w:rsid w:val="009E3D79"/>
    <w:rsid w:val="009F176D"/>
    <w:rsid w:val="00A15B39"/>
    <w:rsid w:val="00A16CAD"/>
    <w:rsid w:val="00A438CF"/>
    <w:rsid w:val="00A709DD"/>
    <w:rsid w:val="00A771B2"/>
    <w:rsid w:val="00A81DA0"/>
    <w:rsid w:val="00A86327"/>
    <w:rsid w:val="00A92094"/>
    <w:rsid w:val="00A96339"/>
    <w:rsid w:val="00AB12F6"/>
    <w:rsid w:val="00AB7662"/>
    <w:rsid w:val="00AC5837"/>
    <w:rsid w:val="00AD6333"/>
    <w:rsid w:val="00AE23D9"/>
    <w:rsid w:val="00AF1F64"/>
    <w:rsid w:val="00B03362"/>
    <w:rsid w:val="00B0339C"/>
    <w:rsid w:val="00B2286E"/>
    <w:rsid w:val="00B41EFB"/>
    <w:rsid w:val="00B42051"/>
    <w:rsid w:val="00B46C9C"/>
    <w:rsid w:val="00B61B01"/>
    <w:rsid w:val="00B6315F"/>
    <w:rsid w:val="00B66805"/>
    <w:rsid w:val="00B76FD1"/>
    <w:rsid w:val="00B9067D"/>
    <w:rsid w:val="00B90A9F"/>
    <w:rsid w:val="00B91E25"/>
    <w:rsid w:val="00BA7C26"/>
    <w:rsid w:val="00BB704E"/>
    <w:rsid w:val="00BC368F"/>
    <w:rsid w:val="00BC6FA7"/>
    <w:rsid w:val="00BF10A1"/>
    <w:rsid w:val="00BF693F"/>
    <w:rsid w:val="00BF7A8D"/>
    <w:rsid w:val="00C02B7D"/>
    <w:rsid w:val="00C17AB9"/>
    <w:rsid w:val="00C30250"/>
    <w:rsid w:val="00C35498"/>
    <w:rsid w:val="00C75F0A"/>
    <w:rsid w:val="00C87716"/>
    <w:rsid w:val="00C975AC"/>
    <w:rsid w:val="00CA32E3"/>
    <w:rsid w:val="00CA5A95"/>
    <w:rsid w:val="00CA5EBD"/>
    <w:rsid w:val="00CA69DB"/>
    <w:rsid w:val="00CB2F2A"/>
    <w:rsid w:val="00CB5B2F"/>
    <w:rsid w:val="00CC07EC"/>
    <w:rsid w:val="00CC3210"/>
    <w:rsid w:val="00CC75A0"/>
    <w:rsid w:val="00CD32FB"/>
    <w:rsid w:val="00D018D7"/>
    <w:rsid w:val="00D14357"/>
    <w:rsid w:val="00D22ED6"/>
    <w:rsid w:val="00D27E05"/>
    <w:rsid w:val="00D32264"/>
    <w:rsid w:val="00D37631"/>
    <w:rsid w:val="00D41023"/>
    <w:rsid w:val="00D4391E"/>
    <w:rsid w:val="00D6493F"/>
    <w:rsid w:val="00D667E8"/>
    <w:rsid w:val="00DA458E"/>
    <w:rsid w:val="00DB0DA7"/>
    <w:rsid w:val="00DB23C4"/>
    <w:rsid w:val="00DB59F9"/>
    <w:rsid w:val="00E16802"/>
    <w:rsid w:val="00E263FF"/>
    <w:rsid w:val="00E34280"/>
    <w:rsid w:val="00E44465"/>
    <w:rsid w:val="00E642F4"/>
    <w:rsid w:val="00E66BE2"/>
    <w:rsid w:val="00E764BA"/>
    <w:rsid w:val="00E7753E"/>
    <w:rsid w:val="00E96F93"/>
    <w:rsid w:val="00EB21F1"/>
    <w:rsid w:val="00EB34A1"/>
    <w:rsid w:val="00EB7815"/>
    <w:rsid w:val="00ED1D94"/>
    <w:rsid w:val="00ED3852"/>
    <w:rsid w:val="00ED6B44"/>
    <w:rsid w:val="00EE1DC0"/>
    <w:rsid w:val="00EF37AD"/>
    <w:rsid w:val="00F21526"/>
    <w:rsid w:val="00F43222"/>
    <w:rsid w:val="00F441DC"/>
    <w:rsid w:val="00F47926"/>
    <w:rsid w:val="00F51D93"/>
    <w:rsid w:val="00F54F32"/>
    <w:rsid w:val="00F639AE"/>
    <w:rsid w:val="00F71FBD"/>
    <w:rsid w:val="00F73817"/>
    <w:rsid w:val="00F7436C"/>
    <w:rsid w:val="00FA1BC4"/>
    <w:rsid w:val="00FB0B59"/>
    <w:rsid w:val="00FC4FDB"/>
    <w:rsid w:val="00FE5D6E"/>
    <w:rsid w:val="00FF6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FF05B86"/>
  <w15:chartTrackingRefBased/>
  <w15:docId w15:val="{EC681DF0-07C8-450A-AD53-0CED9D0BA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F414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0F4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147"/>
  </w:style>
  <w:style w:type="paragraph" w:styleId="Footer">
    <w:name w:val="footer"/>
    <w:basedOn w:val="Normal"/>
    <w:link w:val="FooterChar"/>
    <w:uiPriority w:val="99"/>
    <w:unhideWhenUsed/>
    <w:rsid w:val="000F41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147"/>
  </w:style>
  <w:style w:type="paragraph" w:styleId="ListParagraph">
    <w:name w:val="List Paragraph"/>
    <w:basedOn w:val="Normal"/>
    <w:uiPriority w:val="34"/>
    <w:qFormat/>
    <w:rsid w:val="004A79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79B1"/>
    <w:rPr>
      <w:color w:val="419588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F64"/>
    <w:rPr>
      <w:color w:val="32655C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1F64"/>
    <w:rPr>
      <w:color w:val="605E5C"/>
      <w:shd w:val="clear" w:color="auto" w:fill="E1DFDD"/>
    </w:rPr>
  </w:style>
  <w:style w:type="paragraph" w:customStyle="1" w:styleId="Style1">
    <w:name w:val="Style1"/>
    <w:basedOn w:val="Normal"/>
    <w:qFormat/>
    <w:rsid w:val="00137E4E"/>
    <w:pPr>
      <w:spacing w:before="120" w:after="120" w:line="276" w:lineRule="auto"/>
    </w:pPr>
    <w:rPr>
      <w:rFonts w:ascii="Arial" w:hAnsi="Arial" w:cs="Arial"/>
      <w:b/>
      <w:bCs/>
      <w:sz w:val="20"/>
    </w:rPr>
  </w:style>
  <w:style w:type="table" w:customStyle="1" w:styleId="TableGrid1">
    <w:name w:val="Table Grid1"/>
    <w:basedOn w:val="TableNormal"/>
    <w:next w:val="TableGrid"/>
    <w:uiPriority w:val="39"/>
    <w:rsid w:val="00AE23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23932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7941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1227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59093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66499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7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png"/><Relationship Id="rId21" Type="http://schemas.openxmlformats.org/officeDocument/2006/relationships/hyperlink" Target="https://bit.ly/3c9tGDS" TargetMode="External"/><Relationship Id="rId42" Type="http://schemas.openxmlformats.org/officeDocument/2006/relationships/image" Target="media/image22.png"/><Relationship Id="rId47" Type="http://schemas.microsoft.com/office/2007/relationships/hdphoto" Target="media/hdphoto10.wdp"/><Relationship Id="rId63" Type="http://schemas.openxmlformats.org/officeDocument/2006/relationships/image" Target="media/image33.png"/><Relationship Id="rId68" Type="http://schemas.microsoft.com/office/2007/relationships/hdphoto" Target="media/hdphoto20.wdp"/><Relationship Id="rId84" Type="http://schemas.microsoft.com/office/2007/relationships/hdphoto" Target="media/hdphoto27.wdp"/><Relationship Id="rId89" Type="http://schemas.openxmlformats.org/officeDocument/2006/relationships/image" Target="media/image46.png"/><Relationship Id="rId16" Type="http://schemas.openxmlformats.org/officeDocument/2006/relationships/image" Target="media/image4.png"/><Relationship Id="rId107" Type="http://schemas.openxmlformats.org/officeDocument/2006/relationships/header" Target="header3.xml"/><Relationship Id="rId11" Type="http://schemas.openxmlformats.org/officeDocument/2006/relationships/image" Target="media/image1.png"/><Relationship Id="rId32" Type="http://schemas.openxmlformats.org/officeDocument/2006/relationships/image" Target="media/image15.png"/><Relationship Id="rId37" Type="http://schemas.openxmlformats.org/officeDocument/2006/relationships/image" Target="media/image18.png"/><Relationship Id="rId53" Type="http://schemas.openxmlformats.org/officeDocument/2006/relationships/image" Target="media/image28.png"/><Relationship Id="rId58" Type="http://schemas.microsoft.com/office/2007/relationships/hdphoto" Target="media/hdphoto15.wdp"/><Relationship Id="rId74" Type="http://schemas.openxmlformats.org/officeDocument/2006/relationships/image" Target="media/image39.png"/><Relationship Id="rId79" Type="http://schemas.openxmlformats.org/officeDocument/2006/relationships/image" Target="media/image42.png"/><Relationship Id="rId102" Type="http://schemas.openxmlformats.org/officeDocument/2006/relationships/hyperlink" Target="https://www.sussexlearningnetwork.org.uk/" TargetMode="External"/><Relationship Id="rId5" Type="http://schemas.openxmlformats.org/officeDocument/2006/relationships/numbering" Target="numbering.xml"/><Relationship Id="rId90" Type="http://schemas.microsoft.com/office/2007/relationships/hdphoto" Target="media/hdphoto29.wdp"/><Relationship Id="rId95" Type="http://schemas.openxmlformats.org/officeDocument/2006/relationships/hyperlink" Target="https://bit.ly/2xYqDQT" TargetMode="External"/><Relationship Id="rId22" Type="http://schemas.openxmlformats.org/officeDocument/2006/relationships/image" Target="media/image7.png"/><Relationship Id="rId27" Type="http://schemas.microsoft.com/office/2007/relationships/hdphoto" Target="media/hdphoto6.wdp"/><Relationship Id="rId43" Type="http://schemas.microsoft.com/office/2007/relationships/hdphoto" Target="media/hdphoto8.wdp"/><Relationship Id="rId48" Type="http://schemas.openxmlformats.org/officeDocument/2006/relationships/image" Target="media/image25.png"/><Relationship Id="rId64" Type="http://schemas.microsoft.com/office/2007/relationships/hdphoto" Target="media/hdphoto18.wdp"/><Relationship Id="rId69" Type="http://schemas.openxmlformats.org/officeDocument/2006/relationships/image" Target="media/image36.png"/><Relationship Id="rId80" Type="http://schemas.microsoft.com/office/2007/relationships/hdphoto" Target="media/hdphoto25.wdp"/><Relationship Id="rId85" Type="http://schemas.openxmlformats.org/officeDocument/2006/relationships/hyperlink" Target="https://bit.ly/2XGzsYz" TargetMode="External"/><Relationship Id="rId12" Type="http://schemas.openxmlformats.org/officeDocument/2006/relationships/image" Target="media/image2.png"/><Relationship Id="rId17" Type="http://schemas.microsoft.com/office/2007/relationships/hdphoto" Target="media/hdphoto3.wdp"/><Relationship Id="rId33" Type="http://schemas.openxmlformats.org/officeDocument/2006/relationships/hyperlink" Target="https://bit.ly/2zBCXaw" TargetMode="External"/><Relationship Id="rId38" Type="http://schemas.openxmlformats.org/officeDocument/2006/relationships/image" Target="media/image19.png"/><Relationship Id="rId59" Type="http://schemas.openxmlformats.org/officeDocument/2006/relationships/image" Target="media/image31.png"/><Relationship Id="rId103" Type="http://schemas.openxmlformats.org/officeDocument/2006/relationships/header" Target="header1.xml"/><Relationship Id="rId108" Type="http://schemas.openxmlformats.org/officeDocument/2006/relationships/footer" Target="footer3.xml"/><Relationship Id="rId54" Type="http://schemas.microsoft.com/office/2007/relationships/hdphoto" Target="media/hdphoto13.wdp"/><Relationship Id="rId70" Type="http://schemas.microsoft.com/office/2007/relationships/hdphoto" Target="media/hdphoto21.wdp"/><Relationship Id="rId75" Type="http://schemas.openxmlformats.org/officeDocument/2006/relationships/image" Target="media/image40.png"/><Relationship Id="rId91" Type="http://schemas.openxmlformats.org/officeDocument/2006/relationships/hyperlink" Target="https://bit.ly/3dbu1HD" TargetMode="External"/><Relationship Id="rId96" Type="http://schemas.openxmlformats.org/officeDocument/2006/relationships/hyperlink" Target="mailto:SLNConnect@chigroup.ac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microsoft.com/office/2007/relationships/hdphoto" Target="media/hdphoto2.wdp"/><Relationship Id="rId23" Type="http://schemas.openxmlformats.org/officeDocument/2006/relationships/image" Target="media/image8.png"/><Relationship Id="rId28" Type="http://schemas.openxmlformats.org/officeDocument/2006/relationships/image" Target="media/image11.png"/><Relationship Id="rId36" Type="http://schemas.openxmlformats.org/officeDocument/2006/relationships/image" Target="media/image17.png"/><Relationship Id="rId49" Type="http://schemas.microsoft.com/office/2007/relationships/hdphoto" Target="media/hdphoto11.wdp"/><Relationship Id="rId57" Type="http://schemas.openxmlformats.org/officeDocument/2006/relationships/image" Target="media/image30.png"/><Relationship Id="rId106" Type="http://schemas.openxmlformats.org/officeDocument/2006/relationships/footer" Target="footer2.xml"/><Relationship Id="rId10" Type="http://schemas.openxmlformats.org/officeDocument/2006/relationships/endnotes" Target="endnotes.xml"/><Relationship Id="rId31" Type="http://schemas.openxmlformats.org/officeDocument/2006/relationships/image" Target="media/image14.svg"/><Relationship Id="rId44" Type="http://schemas.openxmlformats.org/officeDocument/2006/relationships/image" Target="media/image23.png"/><Relationship Id="rId52" Type="http://schemas.openxmlformats.org/officeDocument/2006/relationships/image" Target="media/image27.png"/><Relationship Id="rId60" Type="http://schemas.microsoft.com/office/2007/relationships/hdphoto" Target="media/hdphoto16.wdp"/><Relationship Id="rId65" Type="http://schemas.openxmlformats.org/officeDocument/2006/relationships/image" Target="media/image34.png"/><Relationship Id="rId73" Type="http://schemas.openxmlformats.org/officeDocument/2006/relationships/image" Target="media/image38.png"/><Relationship Id="rId78" Type="http://schemas.microsoft.com/office/2007/relationships/hdphoto" Target="media/hdphoto24.wdp"/><Relationship Id="rId81" Type="http://schemas.openxmlformats.org/officeDocument/2006/relationships/image" Target="media/image43.png"/><Relationship Id="rId86" Type="http://schemas.openxmlformats.org/officeDocument/2006/relationships/image" Target="media/image45.png"/><Relationship Id="rId94" Type="http://schemas.openxmlformats.org/officeDocument/2006/relationships/image" Target="media/image48.png"/><Relationship Id="rId99" Type="http://schemas.openxmlformats.org/officeDocument/2006/relationships/hyperlink" Target="https://www.sussexlearningnetwork.org.uk/" TargetMode="External"/><Relationship Id="rId101" Type="http://schemas.openxmlformats.org/officeDocument/2006/relationships/image" Target="media/image52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microsoft.com/office/2007/relationships/hdphoto" Target="media/hdphoto1.wdp"/><Relationship Id="rId18" Type="http://schemas.openxmlformats.org/officeDocument/2006/relationships/image" Target="media/image5.png"/><Relationship Id="rId39" Type="http://schemas.openxmlformats.org/officeDocument/2006/relationships/image" Target="media/image20.png"/><Relationship Id="rId109" Type="http://schemas.openxmlformats.org/officeDocument/2006/relationships/fontTable" Target="fontTable.xml"/><Relationship Id="rId34" Type="http://schemas.openxmlformats.org/officeDocument/2006/relationships/image" Target="media/image16.png"/><Relationship Id="rId50" Type="http://schemas.openxmlformats.org/officeDocument/2006/relationships/image" Target="media/image26.png"/><Relationship Id="rId55" Type="http://schemas.openxmlformats.org/officeDocument/2006/relationships/image" Target="media/image29.png"/><Relationship Id="rId76" Type="http://schemas.microsoft.com/office/2007/relationships/hdphoto" Target="media/hdphoto23.wdp"/><Relationship Id="rId97" Type="http://schemas.openxmlformats.org/officeDocument/2006/relationships/image" Target="media/image49.png"/><Relationship Id="rId104" Type="http://schemas.openxmlformats.org/officeDocument/2006/relationships/header" Target="header2.xml"/><Relationship Id="rId7" Type="http://schemas.openxmlformats.org/officeDocument/2006/relationships/settings" Target="settings.xml"/><Relationship Id="rId71" Type="http://schemas.openxmlformats.org/officeDocument/2006/relationships/image" Target="media/image37.png"/><Relationship Id="rId92" Type="http://schemas.openxmlformats.org/officeDocument/2006/relationships/image" Target="media/image47.png"/><Relationship Id="rId2" Type="http://schemas.openxmlformats.org/officeDocument/2006/relationships/customXml" Target="../customXml/item2.xml"/><Relationship Id="rId29" Type="http://schemas.openxmlformats.org/officeDocument/2006/relationships/image" Target="media/image12.svg"/><Relationship Id="rId24" Type="http://schemas.openxmlformats.org/officeDocument/2006/relationships/image" Target="media/image9.png"/><Relationship Id="rId40" Type="http://schemas.openxmlformats.org/officeDocument/2006/relationships/image" Target="media/image21.png"/><Relationship Id="rId45" Type="http://schemas.microsoft.com/office/2007/relationships/hdphoto" Target="media/hdphoto9.wdp"/><Relationship Id="rId66" Type="http://schemas.microsoft.com/office/2007/relationships/hdphoto" Target="media/hdphoto19.wdp"/><Relationship Id="rId87" Type="http://schemas.microsoft.com/office/2007/relationships/hdphoto" Target="media/hdphoto28.wdp"/><Relationship Id="rId110" Type="http://schemas.openxmlformats.org/officeDocument/2006/relationships/theme" Target="theme/theme1.xml"/><Relationship Id="rId61" Type="http://schemas.openxmlformats.org/officeDocument/2006/relationships/image" Target="media/image32.png"/><Relationship Id="rId82" Type="http://schemas.microsoft.com/office/2007/relationships/hdphoto" Target="media/hdphoto26.wdp"/><Relationship Id="rId19" Type="http://schemas.microsoft.com/office/2007/relationships/hdphoto" Target="media/hdphoto4.wdp"/><Relationship Id="rId14" Type="http://schemas.openxmlformats.org/officeDocument/2006/relationships/image" Target="media/image3.png"/><Relationship Id="rId30" Type="http://schemas.openxmlformats.org/officeDocument/2006/relationships/image" Target="media/image13.png"/><Relationship Id="rId35" Type="http://schemas.openxmlformats.org/officeDocument/2006/relationships/hyperlink" Target="https://bit.ly/2AcLcKn" TargetMode="External"/><Relationship Id="rId56" Type="http://schemas.microsoft.com/office/2007/relationships/hdphoto" Target="media/hdphoto14.wdp"/><Relationship Id="rId77" Type="http://schemas.openxmlformats.org/officeDocument/2006/relationships/image" Target="media/image41.png"/><Relationship Id="rId100" Type="http://schemas.openxmlformats.org/officeDocument/2006/relationships/image" Target="media/image51.png"/><Relationship Id="rId105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microsoft.com/office/2007/relationships/hdphoto" Target="media/hdphoto12.wdp"/><Relationship Id="rId72" Type="http://schemas.microsoft.com/office/2007/relationships/hdphoto" Target="media/hdphoto22.wdp"/><Relationship Id="rId93" Type="http://schemas.openxmlformats.org/officeDocument/2006/relationships/hyperlink" Target="https://bit.ly/36CZRdF" TargetMode="External"/><Relationship Id="rId98" Type="http://schemas.openxmlformats.org/officeDocument/2006/relationships/image" Target="media/image50.svg"/><Relationship Id="rId3" Type="http://schemas.openxmlformats.org/officeDocument/2006/relationships/customXml" Target="../customXml/item3.xml"/><Relationship Id="rId25" Type="http://schemas.microsoft.com/office/2007/relationships/hdphoto" Target="media/hdphoto5.wdp"/><Relationship Id="rId46" Type="http://schemas.openxmlformats.org/officeDocument/2006/relationships/image" Target="media/image24.png"/><Relationship Id="rId67" Type="http://schemas.openxmlformats.org/officeDocument/2006/relationships/image" Target="media/image35.png"/><Relationship Id="rId20" Type="http://schemas.openxmlformats.org/officeDocument/2006/relationships/image" Target="media/image6.png"/><Relationship Id="rId41" Type="http://schemas.microsoft.com/office/2007/relationships/hdphoto" Target="media/hdphoto7.wdp"/><Relationship Id="rId62" Type="http://schemas.microsoft.com/office/2007/relationships/hdphoto" Target="media/hdphoto17.wdp"/><Relationship Id="rId83" Type="http://schemas.openxmlformats.org/officeDocument/2006/relationships/image" Target="media/image44.png"/><Relationship Id="rId88" Type="http://schemas.openxmlformats.org/officeDocument/2006/relationships/hyperlink" Target="https://bit.ly/3dcOTOv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4.png"/><Relationship Id="rId1" Type="http://schemas.openxmlformats.org/officeDocument/2006/relationships/image" Target="media/image5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4.png"/><Relationship Id="rId1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SLN Uni Connec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19588"/>
      </a:accent1>
      <a:accent2>
        <a:srgbClr val="32655C"/>
      </a:accent2>
      <a:accent3>
        <a:srgbClr val="0D224C"/>
      </a:accent3>
      <a:accent4>
        <a:srgbClr val="F9B72D"/>
      </a:accent4>
      <a:accent5>
        <a:srgbClr val="2493E3"/>
      </a:accent5>
      <a:accent6>
        <a:srgbClr val="EF5456"/>
      </a:accent6>
      <a:hlink>
        <a:srgbClr val="419588"/>
      </a:hlink>
      <a:folHlink>
        <a:srgbClr val="32655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6B80AC4-7A8F-4B0F-8338-BA48A5A1A93A}">
  <we:reference id="wa104381063" version="1.0.0.1" store="en-001" storeType="OMEX"/>
  <we:alternateReferences>
    <we:reference id="wa104381063" version="1.0.0.1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74e42ce2-0603-4ffd-80fd-dc2f45d38b2a">
      <UserInfo>
        <DisplayName>Ashley Crowson</DisplayName>
        <AccountId>12</AccountId>
        <AccountType/>
      </UserInfo>
      <UserInfo>
        <DisplayName>Sally Evans</DisplayName>
        <AccountId>7</AccountId>
        <AccountType/>
      </UserInfo>
      <UserInfo>
        <DisplayName>Rachel Welch</DisplayName>
        <AccountId>5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7D94E5E893654A934C56707372C78A" ma:contentTypeVersion="14" ma:contentTypeDescription="Create a new document." ma:contentTypeScope="" ma:versionID="24b7dd10e975d143a7ab7bae4ef222a8">
  <xsd:schema xmlns:xsd="http://www.w3.org/2001/XMLSchema" xmlns:xs="http://www.w3.org/2001/XMLSchema" xmlns:p="http://schemas.microsoft.com/office/2006/metadata/properties" xmlns:ns1="http://schemas.microsoft.com/sharepoint/v3" xmlns:ns2="27925711-9630-4c2a-8be5-30efce718311" xmlns:ns3="74e42ce2-0603-4ffd-80fd-dc2f45d38b2a" targetNamespace="http://schemas.microsoft.com/office/2006/metadata/properties" ma:root="true" ma:fieldsID="4cb96ed3eed4d69110b35d79d87f7d1e" ns1:_="" ns2:_="" ns3:_="">
    <xsd:import namespace="http://schemas.microsoft.com/sharepoint/v3"/>
    <xsd:import namespace="27925711-9630-4c2a-8be5-30efce718311"/>
    <xsd:import namespace="74e42ce2-0603-4ffd-80fd-dc2f45d38b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25711-9630-4c2a-8be5-30efce7183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42ce2-0603-4ffd-80fd-dc2f45d38b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DBDC84-A4F9-4BC1-93A6-6A18B8798B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BAE1F1-CF3B-48CB-987C-DCCF966B3602}">
  <ds:schemaRefs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terms/"/>
    <ds:schemaRef ds:uri="27925711-9630-4c2a-8be5-30efce718311"/>
    <ds:schemaRef ds:uri="http://www.w3.org/XML/1998/namespace"/>
    <ds:schemaRef ds:uri="http://schemas.microsoft.com/office/infopath/2007/PartnerControls"/>
    <ds:schemaRef ds:uri="74e42ce2-0603-4ffd-80fd-dc2f45d38b2a"/>
    <ds:schemaRef ds:uri="http://schemas.microsoft.com/sharepoint/v3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1E54DC8-77E8-44E0-9F1C-7776F6C5C6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7925711-9630-4c2a-8be5-30efce718311"/>
    <ds:schemaRef ds:uri="74e42ce2-0603-4ffd-80fd-dc2f45d38b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DC5CDC-3281-4716-AA97-AEFBBD492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</Pages>
  <Words>932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chester College</Company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ris, Emma</dc:creator>
  <cp:keywords/>
  <dc:description/>
  <cp:lastModifiedBy>Emma L Morris</cp:lastModifiedBy>
  <cp:revision>24</cp:revision>
  <dcterms:created xsi:type="dcterms:W3CDTF">2020-05-26T14:14:00Z</dcterms:created>
  <dcterms:modified xsi:type="dcterms:W3CDTF">2020-06-0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D94E5E893654A934C56707372C78A</vt:lpwstr>
  </property>
</Properties>
</file>